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3A766" w14:textId="3E933250" w:rsidR="002A43AA" w:rsidRDefault="001324B1" w:rsidP="00565AFF">
      <w:pPr>
        <w:jc w:val="center"/>
        <w:rPr>
          <w:rFonts w:ascii="Times New Roman" w:hAnsi="Times New Roman" w:cs="Times New Roman"/>
          <w:b/>
          <w:sz w:val="36"/>
          <w:szCs w:val="24"/>
        </w:rPr>
      </w:pPr>
      <w:r>
        <w:rPr>
          <w:rFonts w:ascii="Times New Roman" w:hAnsi="Times New Roman" w:cs="Times New Roman"/>
          <w:b/>
          <w:sz w:val="36"/>
          <w:szCs w:val="24"/>
        </w:rPr>
        <w:t>Tutorial</w:t>
      </w:r>
      <w:r w:rsidR="00565AFF" w:rsidRPr="00B338A9">
        <w:rPr>
          <w:rFonts w:ascii="Times New Roman" w:hAnsi="Times New Roman" w:cs="Times New Roman"/>
          <w:b/>
          <w:sz w:val="36"/>
          <w:szCs w:val="24"/>
        </w:rPr>
        <w:t>:</w:t>
      </w:r>
      <w:r w:rsidR="001E22E0">
        <w:rPr>
          <w:rFonts w:ascii="Times New Roman" w:hAnsi="Times New Roman" w:cs="Times New Roman"/>
          <w:b/>
          <w:sz w:val="36"/>
          <w:szCs w:val="24"/>
        </w:rPr>
        <w:t xml:space="preserve"> Timer </w:t>
      </w:r>
      <w:r>
        <w:rPr>
          <w:rFonts w:ascii="Times New Roman" w:hAnsi="Times New Roman" w:cs="Times New Roman"/>
          <w:b/>
          <w:sz w:val="36"/>
          <w:szCs w:val="24"/>
        </w:rPr>
        <w:t>Interrupt &amp; PWM Output</w:t>
      </w:r>
    </w:p>
    <w:p w14:paraId="37640741" w14:textId="77777777" w:rsidR="006C1989" w:rsidRPr="006E1917" w:rsidRDefault="006C1989" w:rsidP="002E3C4B">
      <w:pPr>
        <w:rPr>
          <w:rFonts w:ascii="Times New Roman" w:hAnsi="Times New Roman" w:cs="Times New Roman"/>
          <w:b/>
          <w:sz w:val="24"/>
          <w:szCs w:val="24"/>
        </w:rPr>
      </w:pPr>
    </w:p>
    <w:p w14:paraId="5F34C550" w14:textId="5AE251AC" w:rsidR="002E3C4B" w:rsidRPr="00E1009F" w:rsidRDefault="002E3C4B" w:rsidP="002E3C4B">
      <w:pPr>
        <w:rPr>
          <w:rFonts w:ascii="Times New Roman" w:hAnsi="Times New Roman" w:cs="Times New Roman"/>
          <w:b/>
          <w:sz w:val="24"/>
          <w:szCs w:val="24"/>
        </w:rPr>
      </w:pPr>
      <w:r w:rsidRPr="00E1009F">
        <w:rPr>
          <w:rFonts w:ascii="Times New Roman" w:hAnsi="Times New Roman" w:cs="Times New Roman"/>
          <w:b/>
          <w:sz w:val="24"/>
          <w:szCs w:val="24"/>
        </w:rPr>
        <w:t xml:space="preserve">I. </w:t>
      </w:r>
      <w:r w:rsidR="006F49FF" w:rsidRPr="00E1009F">
        <w:rPr>
          <w:rFonts w:ascii="Times New Roman" w:hAnsi="Times New Roman" w:cs="Times New Roman"/>
          <w:b/>
          <w:sz w:val="24"/>
          <w:szCs w:val="24"/>
        </w:rPr>
        <w:t>Overview</w:t>
      </w:r>
    </w:p>
    <w:p w14:paraId="11FD1FA2" w14:textId="227D2D8D" w:rsidR="00E90A57" w:rsidRDefault="00B338A9" w:rsidP="007C4E0B">
      <w:pPr>
        <w:rPr>
          <w:rFonts w:ascii="Times New Roman" w:hAnsi="Times New Roman" w:cs="Times New Roman"/>
        </w:rPr>
      </w:pPr>
      <w:r w:rsidRPr="00E1009F">
        <w:rPr>
          <w:rFonts w:ascii="Times New Roman" w:hAnsi="Times New Roman" w:cs="Times New Roman"/>
        </w:rPr>
        <w:t>In this</w:t>
      </w:r>
      <w:r w:rsidR="008D536F">
        <w:rPr>
          <w:rFonts w:ascii="Times New Roman" w:hAnsi="Times New Roman" w:cs="Times New Roman"/>
        </w:rPr>
        <w:t xml:space="preserve"> lab</w:t>
      </w:r>
      <w:r w:rsidRPr="00E1009F">
        <w:rPr>
          <w:rFonts w:ascii="Times New Roman" w:hAnsi="Times New Roman" w:cs="Times New Roman"/>
        </w:rPr>
        <w:t xml:space="preserve">, </w:t>
      </w:r>
      <w:r w:rsidR="001E22E0">
        <w:rPr>
          <w:rFonts w:ascii="Times New Roman" w:hAnsi="Times New Roman" w:cs="Times New Roman"/>
        </w:rPr>
        <w:t xml:space="preserve">you </w:t>
      </w:r>
      <w:r w:rsidRPr="00E1009F">
        <w:rPr>
          <w:rFonts w:ascii="Times New Roman" w:hAnsi="Times New Roman" w:cs="Times New Roman"/>
        </w:rPr>
        <w:t xml:space="preserve">will </w:t>
      </w:r>
      <w:r w:rsidR="007C4E0B">
        <w:rPr>
          <w:rFonts w:ascii="Times New Roman" w:hAnsi="Times New Roman" w:cs="Times New Roman" w:hint="eastAsia"/>
        </w:rPr>
        <w:t>l</w:t>
      </w:r>
      <w:r w:rsidR="007C4E0B">
        <w:rPr>
          <w:rFonts w:ascii="Times New Roman" w:hAnsi="Times New Roman" w:cs="Times New Roman"/>
        </w:rPr>
        <w:t xml:space="preserve">earn how to </w:t>
      </w:r>
      <w:r w:rsidR="00106B54">
        <w:rPr>
          <w:rFonts w:ascii="Times New Roman" w:hAnsi="Times New Roman" w:cs="Times New Roman"/>
        </w:rPr>
        <w:t>set up MCU T</w:t>
      </w:r>
      <w:r w:rsidR="001E22E0">
        <w:rPr>
          <w:rFonts w:ascii="Times New Roman" w:hAnsi="Times New Roman" w:cs="Times New Roman"/>
        </w:rPr>
        <w:t xml:space="preserve">imers </w:t>
      </w:r>
      <w:r w:rsidR="00106B54">
        <w:rPr>
          <w:rFonts w:ascii="Times New Roman" w:hAnsi="Times New Roman" w:cs="Times New Roman"/>
        </w:rPr>
        <w:t xml:space="preserve">for Timer Interrupt and PWM output. </w:t>
      </w:r>
    </w:p>
    <w:p w14:paraId="58622657" w14:textId="09138027" w:rsidR="002E3C4B" w:rsidRPr="00E1009F" w:rsidRDefault="00172368" w:rsidP="00C5607C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</w:t>
      </w:r>
      <w:r w:rsidR="002E3C4B" w:rsidRPr="00E1009F">
        <w:rPr>
          <w:rFonts w:ascii="Times New Roman" w:hAnsi="Times New Roman" w:cs="Times New Roman"/>
          <w:szCs w:val="24"/>
        </w:rPr>
        <w:t>bjectives of this lab are</w:t>
      </w:r>
      <w:r w:rsidR="008D536F">
        <w:rPr>
          <w:rFonts w:ascii="Times New Roman" w:hAnsi="Times New Roman" w:cs="Times New Roman"/>
          <w:szCs w:val="24"/>
        </w:rPr>
        <w:t xml:space="preserve"> learn</w:t>
      </w:r>
      <w:r w:rsidR="007F7A67">
        <w:rPr>
          <w:rFonts w:ascii="Times New Roman" w:hAnsi="Times New Roman" w:cs="Times New Roman"/>
          <w:szCs w:val="24"/>
        </w:rPr>
        <w:t>ing</w:t>
      </w:r>
      <w:r w:rsidR="008D536F">
        <w:rPr>
          <w:rFonts w:ascii="Times New Roman" w:hAnsi="Times New Roman" w:cs="Times New Roman"/>
          <w:szCs w:val="24"/>
        </w:rPr>
        <w:t xml:space="preserve"> how to</w:t>
      </w:r>
    </w:p>
    <w:p w14:paraId="4901F8F4" w14:textId="48E6EA2E" w:rsidR="00ED282F" w:rsidRDefault="00C177AB" w:rsidP="002E3C4B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</w:t>
      </w:r>
      <w:r w:rsidR="008D536F">
        <w:rPr>
          <w:rFonts w:ascii="Times New Roman" w:hAnsi="Times New Roman" w:cs="Times New Roman"/>
          <w:szCs w:val="24"/>
        </w:rPr>
        <w:t>onfigure</w:t>
      </w:r>
      <w:r w:rsidR="00C253D5">
        <w:rPr>
          <w:rFonts w:ascii="Times New Roman" w:hAnsi="Times New Roman" w:cs="Times New Roman"/>
          <w:szCs w:val="24"/>
        </w:rPr>
        <w:t xml:space="preserve"> registers of </w:t>
      </w:r>
      <w:proofErr w:type="gramStart"/>
      <w:r w:rsidR="00106B54">
        <w:rPr>
          <w:rFonts w:ascii="Times New Roman" w:hAnsi="Times New Roman" w:cs="Times New Roman"/>
          <w:szCs w:val="24"/>
        </w:rPr>
        <w:t>Ti</w:t>
      </w:r>
      <w:r w:rsidR="00FF4F36">
        <w:rPr>
          <w:rFonts w:ascii="Times New Roman" w:hAnsi="Times New Roman" w:cs="Times New Roman"/>
          <w:szCs w:val="24"/>
        </w:rPr>
        <w:t>mers</w:t>
      </w:r>
      <w:r w:rsidR="00172368">
        <w:rPr>
          <w:rFonts w:ascii="Times New Roman" w:hAnsi="Times New Roman" w:cs="Times New Roman"/>
          <w:szCs w:val="24"/>
        </w:rPr>
        <w:t>(</w:t>
      </w:r>
      <w:proofErr w:type="spellStart"/>
      <w:proofErr w:type="gramEnd"/>
      <w:r w:rsidR="00172368">
        <w:rPr>
          <w:rFonts w:ascii="Times New Roman" w:hAnsi="Times New Roman" w:cs="Times New Roman"/>
          <w:szCs w:val="24"/>
        </w:rPr>
        <w:t>TIMx</w:t>
      </w:r>
      <w:proofErr w:type="spellEnd"/>
      <w:r w:rsidR="00FF4F36">
        <w:rPr>
          <w:rFonts w:ascii="Times New Roman" w:hAnsi="Times New Roman" w:cs="Times New Roman"/>
          <w:szCs w:val="24"/>
        </w:rPr>
        <w:t>)</w:t>
      </w:r>
      <w:r w:rsidR="00ED282F">
        <w:rPr>
          <w:rFonts w:ascii="Times New Roman" w:hAnsi="Times New Roman" w:cs="Times New Roman"/>
          <w:szCs w:val="24"/>
        </w:rPr>
        <w:t xml:space="preserve"> </w:t>
      </w:r>
    </w:p>
    <w:p w14:paraId="5C335A49" w14:textId="77777777" w:rsidR="00C177AB" w:rsidRDefault="00C177AB" w:rsidP="00C253D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Generate Timer Interrupt</w:t>
      </w:r>
    </w:p>
    <w:p w14:paraId="659B93AB" w14:textId="300573AC" w:rsidR="00172368" w:rsidRDefault="00172368" w:rsidP="00C253D5">
      <w:pPr>
        <w:pStyle w:val="a3"/>
        <w:numPr>
          <w:ilvl w:val="0"/>
          <w:numId w:val="1"/>
        </w:numPr>
        <w:ind w:leftChars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G</w:t>
      </w:r>
      <w:r>
        <w:rPr>
          <w:rFonts w:ascii="Times New Roman" w:hAnsi="Times New Roman" w:cs="Times New Roman"/>
          <w:szCs w:val="24"/>
        </w:rPr>
        <w:t>enerate PWM signals</w:t>
      </w:r>
    </w:p>
    <w:p w14:paraId="0FA1F14C" w14:textId="391B8354" w:rsidR="00C253D5" w:rsidRDefault="00C253D5" w:rsidP="00C177AB">
      <w:pPr>
        <w:pStyle w:val="a3"/>
        <w:ind w:leftChars="0"/>
        <w:rPr>
          <w:rFonts w:ascii="Times New Roman" w:hAnsi="Times New Roman" w:cs="Times New Roman"/>
          <w:szCs w:val="24"/>
        </w:rPr>
      </w:pPr>
    </w:p>
    <w:p w14:paraId="5E006D9E" w14:textId="77777777" w:rsidR="002E4E60" w:rsidRDefault="007F086A" w:rsidP="009C742F">
      <w:pPr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szCs w:val="24"/>
        </w:rPr>
        <w:t>Preparation</w:t>
      </w:r>
      <w:r w:rsidR="009C742F">
        <w:rPr>
          <w:rFonts w:ascii="Times New Roman" w:hAnsi="Times New Roman" w:cs="Times New Roman"/>
          <w:szCs w:val="24"/>
        </w:rPr>
        <w:t xml:space="preserve">: </w:t>
      </w:r>
    </w:p>
    <w:p w14:paraId="2FC76010" w14:textId="50227D66" w:rsidR="009C742F" w:rsidRPr="002E4E60" w:rsidRDefault="009C742F" w:rsidP="00293DE4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2E4E60">
        <w:rPr>
          <w:rFonts w:ascii="Times New Roman" w:hAnsi="Times New Roman" w:cs="Times New Roman"/>
        </w:rPr>
        <w:t>You need to</w:t>
      </w:r>
      <w:r w:rsidR="00DB55A7" w:rsidRPr="002E4E60">
        <w:rPr>
          <w:rFonts w:ascii="Times New Roman" w:hAnsi="Times New Roman" w:cs="Times New Roman"/>
        </w:rPr>
        <w:t xml:space="preserve"> </w:t>
      </w:r>
      <w:r w:rsidR="00172368">
        <w:rPr>
          <w:rFonts w:ascii="Times New Roman" w:hAnsi="Times New Roman" w:cs="Times New Roman"/>
        </w:rPr>
        <w:t xml:space="preserve">study </w:t>
      </w:r>
      <w:r w:rsidR="0017770B" w:rsidRPr="002E4E60">
        <w:rPr>
          <w:rFonts w:ascii="Times New Roman" w:hAnsi="Times New Roman" w:cs="Times New Roman"/>
        </w:rPr>
        <w:t>the</w:t>
      </w:r>
      <w:r w:rsidR="00DB55A7" w:rsidRPr="002E4E60">
        <w:rPr>
          <w:rFonts w:ascii="Times New Roman" w:hAnsi="Times New Roman" w:cs="Times New Roman"/>
        </w:rPr>
        <w:t xml:space="preserve"> following registers</w:t>
      </w:r>
      <w:r w:rsidR="002E4E60">
        <w:rPr>
          <w:rFonts w:ascii="Times New Roman" w:hAnsi="Times New Roman" w:cs="Times New Roman"/>
        </w:rPr>
        <w:t xml:space="preserve">: </w:t>
      </w:r>
      <w:proofErr w:type="gramStart"/>
      <w:r w:rsidR="00172368">
        <w:rPr>
          <w:rFonts w:ascii="Times New Roman" w:hAnsi="Times New Roman" w:cs="Times New Roman"/>
        </w:rPr>
        <w:t>Timer</w:t>
      </w:r>
      <w:r w:rsidR="006E1917">
        <w:rPr>
          <w:rFonts w:ascii="Times New Roman" w:hAnsi="Times New Roman" w:cs="Times New Roman"/>
        </w:rPr>
        <w:t>(</w:t>
      </w:r>
      <w:proofErr w:type="gramEnd"/>
      <w:r w:rsidR="006E1917">
        <w:rPr>
          <w:rFonts w:ascii="Times New Roman" w:hAnsi="Times New Roman" w:cs="Times New Roman"/>
        </w:rPr>
        <w:t xml:space="preserve">Advanced and General Purpose, </w:t>
      </w:r>
      <w:proofErr w:type="spellStart"/>
      <w:r w:rsidR="00570032">
        <w:rPr>
          <w:rFonts w:ascii="Times New Roman" w:hAnsi="Times New Roman" w:cs="Times New Roman"/>
        </w:rPr>
        <w:t>TIMx</w:t>
      </w:r>
      <w:proofErr w:type="spellEnd"/>
      <w:r w:rsidR="00172368">
        <w:rPr>
          <w:rFonts w:ascii="Times New Roman" w:hAnsi="Times New Roman" w:cs="Times New Roman"/>
        </w:rPr>
        <w:t xml:space="preserve">) in </w:t>
      </w:r>
      <w:r w:rsidR="0017770B" w:rsidRPr="002E4E60">
        <w:rPr>
          <w:rFonts w:ascii="Times New Roman" w:hAnsi="Times New Roman" w:cs="Times New Roman"/>
        </w:rPr>
        <w:t>‘</w:t>
      </w:r>
      <w:r w:rsidR="007F086A" w:rsidRPr="002E4E60">
        <w:rPr>
          <w:rFonts w:ascii="Times New Roman" w:hAnsi="Times New Roman" w:cs="Times New Roman"/>
        </w:rPr>
        <w:t xml:space="preserve">STM </w:t>
      </w:r>
      <w:r w:rsidR="0017770B" w:rsidRPr="002E4E60">
        <w:rPr>
          <w:rFonts w:ascii="Times New Roman" w:hAnsi="Times New Roman" w:cs="Times New Roman"/>
        </w:rPr>
        <w:t>Reference Manual</w:t>
      </w:r>
      <w:r w:rsidR="00172368">
        <w:rPr>
          <w:rFonts w:ascii="Times New Roman" w:hAnsi="Times New Roman" w:cs="Times New Roman"/>
        </w:rPr>
        <w:t>’</w:t>
      </w:r>
      <w:r w:rsidR="002E4E60">
        <w:rPr>
          <w:rFonts w:ascii="Times New Roman" w:hAnsi="Times New Roman" w:cs="Times New Roman"/>
        </w:rPr>
        <w:t xml:space="preserve"> </w:t>
      </w:r>
    </w:p>
    <w:p w14:paraId="56239A3E" w14:textId="3DEB3859" w:rsidR="007C2D81" w:rsidRDefault="00172368" w:rsidP="00293DE4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ser defined APIs for GPIO and External Interrupt</w:t>
      </w:r>
      <w:r w:rsidR="006E1917">
        <w:rPr>
          <w:rFonts w:ascii="Times New Roman" w:hAnsi="Times New Roman" w:cs="Times New Roman"/>
        </w:rPr>
        <w:t xml:space="preserve"> control</w:t>
      </w:r>
      <w:r>
        <w:rPr>
          <w:rFonts w:ascii="Times New Roman" w:hAnsi="Times New Roman" w:cs="Times New Roman"/>
        </w:rPr>
        <w:t xml:space="preserve"> </w:t>
      </w:r>
    </w:p>
    <w:p w14:paraId="3A2088F1" w14:textId="77777777" w:rsidR="009C742F" w:rsidRPr="006E1917" w:rsidRDefault="009C742F" w:rsidP="009C742F">
      <w:pPr>
        <w:pStyle w:val="a3"/>
        <w:ind w:leftChars="0"/>
        <w:rPr>
          <w:rFonts w:ascii="Times New Roman" w:hAnsi="Times New Roman" w:cs="Times New Roman"/>
        </w:rPr>
      </w:pPr>
    </w:p>
    <w:p w14:paraId="0D3252CE" w14:textId="47DA21F7" w:rsidR="00452EBF" w:rsidRPr="007F7793" w:rsidRDefault="00452EBF" w:rsidP="00452EBF">
      <w:pPr>
        <w:rPr>
          <w:rFonts w:ascii="Times New Roman" w:hAnsi="Times New Roman" w:cs="Times New Roman"/>
          <w:b/>
          <w:sz w:val="32"/>
          <w:szCs w:val="24"/>
        </w:rPr>
      </w:pPr>
      <w:r w:rsidRPr="007F7793">
        <w:rPr>
          <w:rFonts w:ascii="Times New Roman" w:hAnsi="Times New Roman" w:cs="Times New Roman"/>
          <w:b/>
          <w:sz w:val="32"/>
          <w:szCs w:val="24"/>
        </w:rPr>
        <w:t>II.</w:t>
      </w:r>
      <w:r w:rsidR="00C177AB" w:rsidRPr="007F7793">
        <w:rPr>
          <w:rFonts w:ascii="Times New Roman" w:hAnsi="Times New Roman" w:cs="Times New Roman"/>
          <w:b/>
          <w:sz w:val="32"/>
          <w:szCs w:val="24"/>
        </w:rPr>
        <w:t xml:space="preserve"> Tutorial – Timer Interrupt</w:t>
      </w:r>
      <w:r w:rsidR="00AC1A01" w:rsidRPr="007F7793">
        <w:rPr>
          <w:rFonts w:ascii="Times New Roman" w:hAnsi="Times New Roman" w:cs="Times New Roman"/>
          <w:b/>
          <w:sz w:val="32"/>
          <w:szCs w:val="24"/>
        </w:rPr>
        <w:t xml:space="preserve"> / No Output</w:t>
      </w:r>
    </w:p>
    <w:p w14:paraId="2AD93A11" w14:textId="2C06DD29" w:rsidR="0097513F" w:rsidRDefault="00121735" w:rsidP="00C177AB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A</w:t>
      </w:r>
      <w:r>
        <w:rPr>
          <w:rFonts w:ascii="Times New Roman" w:hAnsi="Times New Roman" w:cs="Times New Roman"/>
          <w:b/>
          <w:sz w:val="22"/>
          <w:szCs w:val="24"/>
        </w:rPr>
        <w:t xml:space="preserve">. </w:t>
      </w:r>
      <w:r w:rsidR="00C177AB">
        <w:rPr>
          <w:rFonts w:ascii="Times New Roman" w:hAnsi="Times New Roman" w:cs="Times New Roman"/>
          <w:b/>
          <w:sz w:val="22"/>
          <w:szCs w:val="24"/>
        </w:rPr>
        <w:t xml:space="preserve"> </w:t>
      </w:r>
      <w:r w:rsidR="006E1917">
        <w:rPr>
          <w:rFonts w:ascii="Times New Roman" w:hAnsi="Times New Roman" w:cs="Times New Roman"/>
          <w:b/>
          <w:sz w:val="22"/>
          <w:szCs w:val="24"/>
        </w:rPr>
        <w:t xml:space="preserve">Timer Registers: </w:t>
      </w:r>
      <w:proofErr w:type="spellStart"/>
      <w:r w:rsidR="00570032">
        <w:rPr>
          <w:rFonts w:ascii="Times New Roman" w:hAnsi="Times New Roman" w:cs="Times New Roman"/>
          <w:b/>
          <w:sz w:val="22"/>
          <w:szCs w:val="24"/>
        </w:rPr>
        <w:t>TIMx</w:t>
      </w:r>
      <w:proofErr w:type="spellEnd"/>
      <w:r w:rsidR="0097513F">
        <w:rPr>
          <w:rFonts w:ascii="Times New Roman" w:hAnsi="Times New Roman" w:cs="Times New Roman"/>
          <w:b/>
          <w:sz w:val="22"/>
          <w:szCs w:val="24"/>
        </w:rPr>
        <w:t xml:space="preserve"> </w:t>
      </w:r>
    </w:p>
    <w:p w14:paraId="2B58BE04" w14:textId="1428A1E0" w:rsidR="0097513F" w:rsidRDefault="00D15A81" w:rsidP="00293DE4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List </w:t>
      </w:r>
      <w:proofErr w:type="spellStart"/>
      <w:r w:rsidR="00570032">
        <w:rPr>
          <w:rFonts w:ascii="Times New Roman" w:hAnsi="Times New Roman" w:cs="Times New Roman"/>
          <w:sz w:val="22"/>
          <w:szCs w:val="24"/>
        </w:rPr>
        <w:t>TIMx</w:t>
      </w:r>
      <w:proofErr w:type="spellEnd"/>
      <w:r w:rsidR="0097513F" w:rsidRPr="0097513F">
        <w:rPr>
          <w:rFonts w:ascii="Times New Roman" w:hAnsi="Times New Roman" w:cs="Times New Roman"/>
          <w:sz w:val="22"/>
          <w:szCs w:val="24"/>
        </w:rPr>
        <w:t xml:space="preserve"> register</w:t>
      </w:r>
      <w:r>
        <w:rPr>
          <w:rFonts w:ascii="Times New Roman" w:hAnsi="Times New Roman" w:cs="Times New Roman"/>
          <w:sz w:val="22"/>
          <w:szCs w:val="24"/>
        </w:rPr>
        <w:t>s</w:t>
      </w:r>
      <w:r w:rsidR="0097513F" w:rsidRPr="0097513F">
        <w:rPr>
          <w:rFonts w:ascii="Times New Roman" w:hAnsi="Times New Roman" w:cs="Times New Roman"/>
          <w:sz w:val="22"/>
          <w:szCs w:val="24"/>
        </w:rPr>
        <w:t xml:space="preserve"> </w:t>
      </w:r>
      <w:r w:rsidR="008702CD">
        <w:rPr>
          <w:rFonts w:ascii="Times New Roman" w:hAnsi="Times New Roman" w:cs="Times New Roman"/>
          <w:sz w:val="22"/>
          <w:szCs w:val="24"/>
        </w:rPr>
        <w:t>for this LAB</w:t>
      </w:r>
    </w:p>
    <w:tbl>
      <w:tblPr>
        <w:tblStyle w:val="3-1"/>
        <w:tblW w:w="0" w:type="auto"/>
        <w:tblInd w:w="384" w:type="dxa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7E1831" w14:paraId="44D81EC6" w14:textId="77777777" w:rsidTr="007E1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5876F700" w14:textId="761B5AB0" w:rsidR="00632EDA" w:rsidRPr="007E1831" w:rsidRDefault="001B46A0" w:rsidP="001B46A0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lass</w:t>
            </w:r>
          </w:p>
        </w:tc>
        <w:tc>
          <w:tcPr>
            <w:tcW w:w="2277" w:type="dxa"/>
          </w:tcPr>
          <w:p w14:paraId="66EEB030" w14:textId="354C5960" w:rsidR="00632EDA" w:rsidRPr="007E1831" w:rsidRDefault="00632EDA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Re</w:t>
            </w:r>
            <w:r w:rsidRPr="007E1831">
              <w:rPr>
                <w:rFonts w:ascii="Times New Roman" w:hAnsi="Times New Roman" w:cs="Times New Roman"/>
                <w:szCs w:val="20"/>
              </w:rPr>
              <w:t>gister Name</w:t>
            </w:r>
          </w:p>
        </w:tc>
        <w:tc>
          <w:tcPr>
            <w:tcW w:w="4485" w:type="dxa"/>
          </w:tcPr>
          <w:p w14:paraId="6DE9FE92" w14:textId="4D0D97B5" w:rsidR="00632EDA" w:rsidRPr="007E1831" w:rsidRDefault="00632EDA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Des</w:t>
            </w:r>
            <w:r w:rsidRPr="007E1831">
              <w:rPr>
                <w:rFonts w:ascii="Times New Roman" w:hAnsi="Times New Roman" w:cs="Times New Roman"/>
                <w:szCs w:val="20"/>
              </w:rPr>
              <w:t>cription</w:t>
            </w:r>
          </w:p>
        </w:tc>
      </w:tr>
      <w:tr w:rsidR="007E1831" w14:paraId="3CEFDA06" w14:textId="77777777" w:rsidTr="007E18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322175F6" w14:textId="77777777" w:rsidR="00632EDA" w:rsidRPr="007E1831" w:rsidRDefault="00570032" w:rsidP="00632EDA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b w:val="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 w:val="0"/>
                <w:szCs w:val="20"/>
              </w:rPr>
              <w:t>T</w:t>
            </w:r>
            <w:r>
              <w:rPr>
                <w:rFonts w:ascii="Times New Roman" w:hAnsi="Times New Roman" w:cs="Times New Roman"/>
                <w:b w:val="0"/>
                <w:szCs w:val="20"/>
              </w:rPr>
              <w:t>IMx</w:t>
            </w:r>
            <w:proofErr w:type="spellEnd"/>
          </w:p>
        </w:tc>
        <w:tc>
          <w:tcPr>
            <w:tcW w:w="2277" w:type="dxa"/>
          </w:tcPr>
          <w:p w14:paraId="48B724A6" w14:textId="495C8BAD" w:rsidR="00632EDA" w:rsidRPr="007E1831" w:rsidRDefault="00681D5D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="00570032">
              <w:rPr>
                <w:rFonts w:ascii="Times New Roman" w:hAnsi="Times New Roman" w:cs="Times New Roman" w:hint="eastAsia"/>
                <w:szCs w:val="20"/>
              </w:rPr>
              <w:t>C</w:t>
            </w:r>
            <w:r w:rsidR="00570032">
              <w:rPr>
                <w:rFonts w:ascii="Times New Roman" w:hAnsi="Times New Roman" w:cs="Times New Roman"/>
                <w:szCs w:val="20"/>
              </w:rPr>
              <w:t>R</w:t>
            </w:r>
            <w:r w:rsidR="00830875">
              <w:rPr>
                <w:rFonts w:ascii="Times New Roman" w:hAnsi="Times New Roman" w:cs="Times New Roman"/>
                <w:szCs w:val="20"/>
              </w:rPr>
              <w:t>1</w:t>
            </w:r>
          </w:p>
        </w:tc>
        <w:tc>
          <w:tcPr>
            <w:tcW w:w="4485" w:type="dxa"/>
          </w:tcPr>
          <w:p w14:paraId="3505DCAE" w14:textId="77777777" w:rsidR="00632EDA" w:rsidRPr="007E1831" w:rsidRDefault="00570032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control register 1</w:t>
            </w:r>
          </w:p>
        </w:tc>
      </w:tr>
      <w:tr w:rsidR="007E1831" w14:paraId="6547A8B6" w14:textId="77777777" w:rsidTr="007E18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6BD4D7D2" w14:textId="1C2FC8C5" w:rsidR="00632EDA" w:rsidRPr="007E1831" w:rsidRDefault="00632EDA" w:rsidP="00632EDA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5F688C85" w14:textId="2900637F" w:rsidR="00632EDA" w:rsidRPr="007E1831" w:rsidRDefault="00681D5D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="00570032" w:rsidRPr="00570032">
              <w:rPr>
                <w:rFonts w:ascii="Times New Roman" w:hAnsi="Times New Roman" w:cs="Times New Roman"/>
                <w:szCs w:val="20"/>
              </w:rPr>
              <w:t>PSC</w:t>
            </w:r>
          </w:p>
        </w:tc>
        <w:tc>
          <w:tcPr>
            <w:tcW w:w="4485" w:type="dxa"/>
          </w:tcPr>
          <w:p w14:paraId="48E3C69F" w14:textId="49767826" w:rsidR="00632EDA" w:rsidRPr="007E1831" w:rsidRDefault="00570032" w:rsidP="007E1831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prescaler</w:t>
            </w:r>
            <w:proofErr w:type="spellEnd"/>
            <w:r w:rsidR="001B46A0">
              <w:rPr>
                <w:rFonts w:ascii="Times New Roman" w:hAnsi="Times New Roman" w:cs="Times New Roman"/>
                <w:szCs w:val="20"/>
              </w:rPr>
              <w:t xml:space="preserve"> register</w:t>
            </w:r>
          </w:p>
        </w:tc>
      </w:tr>
      <w:tr w:rsidR="00570032" w14:paraId="67AD0518" w14:textId="77777777" w:rsidTr="007E18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E130C7B" w14:textId="77777777" w:rsidR="00570032" w:rsidRPr="007E1831" w:rsidRDefault="00570032" w:rsidP="00632EDA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1BD2BC81" w14:textId="0EF5CD97" w:rsidR="00570032" w:rsidRPr="00570032" w:rsidRDefault="00681D5D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="00570032" w:rsidRPr="00570032">
              <w:rPr>
                <w:rFonts w:ascii="Times New Roman" w:hAnsi="Times New Roman" w:cs="Times New Roman"/>
                <w:szCs w:val="20"/>
              </w:rPr>
              <w:t>ARR</w:t>
            </w:r>
          </w:p>
        </w:tc>
        <w:tc>
          <w:tcPr>
            <w:tcW w:w="4485" w:type="dxa"/>
          </w:tcPr>
          <w:p w14:paraId="7E9650F7" w14:textId="035F679E" w:rsidR="00570032" w:rsidRPr="00570032" w:rsidRDefault="00570032" w:rsidP="00570032">
            <w:pPr>
              <w:pStyle w:val="a3"/>
              <w:widowControl/>
              <w:tabs>
                <w:tab w:val="left" w:pos="1520"/>
              </w:tabs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auto-reload register</w:t>
            </w:r>
          </w:p>
        </w:tc>
      </w:tr>
      <w:tr w:rsidR="00570032" w14:paraId="6FBE9264" w14:textId="77777777" w:rsidTr="007E18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7EC7AF6" w14:textId="77777777" w:rsidR="00570032" w:rsidRPr="007E1831" w:rsidRDefault="00570032" w:rsidP="00632EDA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36360529" w14:textId="557C9E2F" w:rsidR="00570032" w:rsidRPr="00570032" w:rsidRDefault="00AC1A01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_DIER</w:t>
            </w:r>
            <w:proofErr w:type="spellEnd"/>
          </w:p>
        </w:tc>
        <w:tc>
          <w:tcPr>
            <w:tcW w:w="4485" w:type="dxa"/>
          </w:tcPr>
          <w:p w14:paraId="5170CEE9" w14:textId="64BD03C3" w:rsidR="00570032" w:rsidRPr="00570032" w:rsidRDefault="00AC1A01" w:rsidP="007E1831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 DMA Interrupt Enable register</w:t>
            </w:r>
          </w:p>
        </w:tc>
      </w:tr>
      <w:tr w:rsidR="00570032" w14:paraId="605BD744" w14:textId="77777777" w:rsidTr="007E18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494D29CF" w14:textId="77777777" w:rsidR="00570032" w:rsidRPr="007E1831" w:rsidRDefault="00570032" w:rsidP="00632EDA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3049BA13" w14:textId="60C39BC8" w:rsidR="00570032" w:rsidRPr="00AF1CC3" w:rsidRDefault="00681D5D" w:rsidP="00632EDA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AF1CC3">
              <w:rPr>
                <w:rFonts w:ascii="Times New Roman" w:hAnsi="Times New Roman" w:cs="Times New Roman" w:hint="eastAsia"/>
                <w:szCs w:val="20"/>
              </w:rPr>
              <w:t>T</w:t>
            </w:r>
            <w:r w:rsidRPr="00AF1CC3"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 w:rsidRPr="00AF1CC3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Pr="00AF1CC3">
              <w:rPr>
                <w:rFonts w:ascii="Times New Roman" w:hAnsi="Times New Roman" w:cs="Times New Roman"/>
                <w:szCs w:val="20"/>
              </w:rPr>
              <w:t>_</w:t>
            </w:r>
            <w:r w:rsidR="00570032" w:rsidRPr="00AF1CC3">
              <w:rPr>
                <w:rFonts w:ascii="Times New Roman" w:hAnsi="Times New Roman" w:cs="Times New Roman"/>
                <w:szCs w:val="20"/>
              </w:rPr>
              <w:t>BDTR</w:t>
            </w:r>
          </w:p>
        </w:tc>
        <w:tc>
          <w:tcPr>
            <w:tcW w:w="4485" w:type="dxa"/>
          </w:tcPr>
          <w:p w14:paraId="17743682" w14:textId="7C58BC17" w:rsidR="00570032" w:rsidRPr="00AF1CC3" w:rsidRDefault="00570032" w:rsidP="007E1831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AF1CC3">
              <w:rPr>
                <w:rFonts w:ascii="Times New Roman" w:hAnsi="Times New Roman" w:cs="Times New Roman"/>
                <w:szCs w:val="20"/>
              </w:rPr>
              <w:t>TIM1</w:t>
            </w:r>
            <w:r w:rsidR="003230F7" w:rsidRPr="00AF1CC3">
              <w:rPr>
                <w:rFonts w:ascii="Times New Roman" w:hAnsi="Times New Roman" w:cs="Times New Roman"/>
                <w:szCs w:val="20"/>
              </w:rPr>
              <w:t>(only)</w:t>
            </w:r>
            <w:r w:rsidRPr="00AF1CC3">
              <w:rPr>
                <w:rFonts w:ascii="Times New Roman" w:hAnsi="Times New Roman" w:cs="Times New Roman"/>
                <w:szCs w:val="20"/>
              </w:rPr>
              <w:t xml:space="preserve"> break and dead-time register</w:t>
            </w:r>
          </w:p>
        </w:tc>
      </w:tr>
    </w:tbl>
    <w:p w14:paraId="32756AFA" w14:textId="77777777" w:rsidR="00AC1A01" w:rsidRDefault="00AC1A01" w:rsidP="00AC1A0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1C689F77" w14:textId="43807781" w:rsidR="00AC1A01" w:rsidRPr="00814B14" w:rsidRDefault="00AC1A01" w:rsidP="00AC1A01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 w:rsidRPr="00814B14">
        <w:rPr>
          <w:rFonts w:ascii="Times New Roman" w:hAnsi="Times New Roman" w:cs="Times New Roman"/>
          <w:sz w:val="22"/>
          <w:szCs w:val="24"/>
        </w:rPr>
        <w:t>Block Diagram</w:t>
      </w:r>
      <w:r>
        <w:rPr>
          <w:rFonts w:ascii="Times New Roman" w:hAnsi="Times New Roman" w:cs="Times New Roman"/>
          <w:sz w:val="22"/>
          <w:szCs w:val="24"/>
        </w:rPr>
        <w:t xml:space="preserve"> for General Purpose Timer</w:t>
      </w:r>
    </w:p>
    <w:p w14:paraId="2EE22FD4" w14:textId="00149739" w:rsidR="004556A1" w:rsidRPr="00AC1A01" w:rsidRDefault="00AC1A01" w:rsidP="000546F0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 w:rsidRPr="00DB75B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30FA13A4" wp14:editId="04D03B52">
            <wp:extent cx="4815316" cy="1533704"/>
            <wp:effectExtent l="0" t="0" r="4445" b="9525"/>
            <wp:docPr id="4" name="그림 2">
              <a:extLst xmlns:a="http://schemas.openxmlformats.org/drawingml/2006/main">
                <a:ext uri="{FF2B5EF4-FFF2-40B4-BE49-F238E27FC236}">
                  <a16:creationId xmlns:a16="http://schemas.microsoft.com/office/drawing/2014/main" id="{7AD991F9-64E4-488E-9B5E-6F95B85E8D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2">
                      <a:extLst>
                        <a:ext uri="{FF2B5EF4-FFF2-40B4-BE49-F238E27FC236}">
                          <a16:creationId xmlns:a16="http://schemas.microsoft.com/office/drawing/2014/main" id="{7AD991F9-64E4-488E-9B5E-6F95B85E8D8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5316" cy="1533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80926" w14:textId="77777777" w:rsidR="00DB75B3" w:rsidRDefault="00DB75B3">
      <w:pPr>
        <w:widowControl/>
        <w:wordWrap/>
        <w:autoSpaceDE/>
        <w:autoSpaceDN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p w14:paraId="5ED0ABA6" w14:textId="3D44A7D9" w:rsidR="00404A58" w:rsidRPr="00814B14" w:rsidRDefault="00814B14" w:rsidP="00293DE4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 w:rsidRPr="00814B14">
        <w:rPr>
          <w:rFonts w:ascii="Times New Roman" w:hAnsi="Times New Roman" w:cs="Times New Roman"/>
          <w:sz w:val="22"/>
          <w:szCs w:val="24"/>
        </w:rPr>
        <w:lastRenderedPageBreak/>
        <w:t>Block Diagram</w:t>
      </w:r>
      <w:r w:rsidR="001B46A0">
        <w:rPr>
          <w:rFonts w:ascii="Times New Roman" w:hAnsi="Times New Roman" w:cs="Times New Roman"/>
          <w:sz w:val="22"/>
          <w:szCs w:val="24"/>
        </w:rPr>
        <w:t xml:space="preserve"> for General Purpose Timer</w:t>
      </w:r>
    </w:p>
    <w:p w14:paraId="2A8632BC" w14:textId="12FB8794" w:rsidR="00404A58" w:rsidRPr="00CD3E16" w:rsidRDefault="001B46A0" w:rsidP="001B46A0">
      <w:pPr>
        <w:widowControl/>
        <w:wordWrap/>
        <w:autoSpaceDE/>
        <w:autoSpaceDN/>
        <w:jc w:val="center"/>
        <w:rPr>
          <w:rFonts w:ascii="Times New Roman" w:hAnsi="Times New Roman" w:cs="Times New Roman"/>
          <w:noProof/>
          <w:sz w:val="22"/>
          <w:szCs w:val="24"/>
        </w:rPr>
      </w:pPr>
      <w:r w:rsidRPr="001B46A0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568CF1DC" wp14:editId="01EB1923">
            <wp:extent cx="5700713" cy="4445318"/>
            <wp:effectExtent l="0" t="0" r="0" b="0"/>
            <wp:docPr id="5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4"/>
                    <pic:cNvPicPr>
                      <a:picLocks noChangeAspect="1"/>
                    </pic:cNvPicPr>
                  </pic:nvPicPr>
                  <pic:blipFill rotWithShape="1">
                    <a:blip r:embed="rId10"/>
                    <a:srcRect t="6323" r="537"/>
                    <a:stretch/>
                  </pic:blipFill>
                  <pic:spPr bwMode="auto">
                    <a:xfrm>
                      <a:off x="0" y="0"/>
                      <a:ext cx="5700713" cy="44453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7526A8" w14:textId="1EEC8DD1" w:rsidR="007E1831" w:rsidRDefault="007E1831" w:rsidP="007E183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6BFD7A57" w14:textId="10C61753" w:rsidR="00DB75B3" w:rsidRPr="009A4FC9" w:rsidRDefault="009E1BF0" w:rsidP="009A4FC9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proofErr w:type="spellStart"/>
      <w:r>
        <w:rPr>
          <w:rFonts w:ascii="Times New Roman" w:hAnsi="Times New Roman" w:cs="Times New Roman"/>
          <w:sz w:val="22"/>
          <w:szCs w:val="24"/>
        </w:rPr>
        <w:t>TIM_</w:t>
      </w:r>
      <w:proofErr w:type="gramStart"/>
      <w:r>
        <w:rPr>
          <w:rFonts w:ascii="Times New Roman" w:hAnsi="Times New Roman" w:cs="Times New Roman"/>
          <w:sz w:val="22"/>
          <w:szCs w:val="24"/>
        </w:rPr>
        <w:t>TypeDef</w:t>
      </w:r>
      <w:proofErr w:type="spellEnd"/>
      <w:r>
        <w:rPr>
          <w:rFonts w:ascii="Times New Roman" w:hAnsi="Times New Roman" w:cs="Times New Roman"/>
          <w:sz w:val="22"/>
          <w:szCs w:val="24"/>
        </w:rPr>
        <w:t xml:space="preserve"> :</w:t>
      </w:r>
      <w:proofErr w:type="gramEnd"/>
      <w:r>
        <w:rPr>
          <w:rFonts w:ascii="Times New Roman" w:hAnsi="Times New Roman" w:cs="Times New Roman"/>
          <w:sz w:val="22"/>
          <w:szCs w:val="24"/>
        </w:rPr>
        <w:t xml:space="preserve">  &lt;stm32f411xe.h&gt;</w:t>
      </w:r>
    </w:p>
    <w:p w14:paraId="74094AB0" w14:textId="260D1098" w:rsidR="00DB75B3" w:rsidRDefault="009E1BF0" w:rsidP="007E183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>
        <w:rPr>
          <w:noProof/>
        </w:rPr>
        <w:drawing>
          <wp:inline distT="0" distB="0" distL="0" distR="0" wp14:anchorId="684777BA" wp14:editId="51072AEC">
            <wp:extent cx="5731510" cy="2877820"/>
            <wp:effectExtent l="0" t="0" r="254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7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42684A" w14:textId="59874034" w:rsidR="009A4FC9" w:rsidRDefault="009A4FC9" w:rsidP="007E183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>
        <w:rPr>
          <w:noProof/>
        </w:rPr>
        <w:lastRenderedPageBreak/>
        <w:drawing>
          <wp:inline distT="0" distB="0" distL="0" distR="0" wp14:anchorId="2BEF7FE6" wp14:editId="7E2FD10C">
            <wp:extent cx="3959750" cy="541362"/>
            <wp:effectExtent l="0" t="0" r="3175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39645" cy="55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A5E09" w14:textId="77777777" w:rsidR="009A4FC9" w:rsidRDefault="009A4FC9" w:rsidP="009A4FC9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b/>
          <w:sz w:val="22"/>
          <w:szCs w:val="24"/>
        </w:rPr>
      </w:pPr>
      <w:r>
        <w:rPr>
          <w:noProof/>
        </w:rPr>
        <w:drawing>
          <wp:inline distT="0" distB="0" distL="0" distR="0" wp14:anchorId="127361DE" wp14:editId="135B9A6A">
            <wp:extent cx="3713260" cy="624910"/>
            <wp:effectExtent l="0" t="0" r="1905" b="381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51971" cy="63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901DA" w14:textId="77777777" w:rsidR="009A4FC9" w:rsidRDefault="009A4FC9" w:rsidP="009A4FC9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  <w:szCs w:val="24"/>
        </w:rPr>
      </w:pPr>
    </w:p>
    <w:p w14:paraId="4EA86689" w14:textId="1BC2F260" w:rsidR="00FF18AE" w:rsidRPr="009A4FC9" w:rsidRDefault="00AC1A01" w:rsidP="009A4FC9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  <w:szCs w:val="24"/>
        </w:rPr>
      </w:pPr>
      <w:r w:rsidRPr="009A4FC9">
        <w:rPr>
          <w:rFonts w:ascii="Times New Roman" w:hAnsi="Times New Roman" w:cs="Times New Roman"/>
          <w:b/>
          <w:sz w:val="22"/>
          <w:szCs w:val="24"/>
        </w:rPr>
        <w:t>B</w:t>
      </w:r>
      <w:r w:rsidR="00FF18AE" w:rsidRPr="009A4FC9">
        <w:rPr>
          <w:rFonts w:ascii="Times New Roman" w:hAnsi="Times New Roman" w:cs="Times New Roman"/>
          <w:b/>
          <w:sz w:val="22"/>
          <w:szCs w:val="24"/>
        </w:rPr>
        <w:t xml:space="preserve">. Register Initialization </w:t>
      </w:r>
      <w:r w:rsidR="006A320E" w:rsidRPr="009A4FC9">
        <w:rPr>
          <w:rFonts w:ascii="Times New Roman" w:hAnsi="Times New Roman" w:cs="Times New Roman"/>
          <w:b/>
          <w:sz w:val="22"/>
          <w:szCs w:val="24"/>
        </w:rPr>
        <w:t>Process</w:t>
      </w:r>
    </w:p>
    <w:p w14:paraId="2A1A8E19" w14:textId="5A96FB9D" w:rsidR="00AC1A01" w:rsidRPr="0085727C" w:rsidRDefault="00404A58" w:rsidP="0085727C">
      <w:pPr>
        <w:widowControl/>
        <w:wordWrap/>
        <w:autoSpaceDE/>
        <w:autoSpaceDN/>
        <w:ind w:firstLine="142"/>
        <w:rPr>
          <w:rFonts w:ascii="Times New Roman" w:hAnsi="Times New Roman" w:cs="Times New Roman"/>
          <w:sz w:val="22"/>
          <w:szCs w:val="24"/>
        </w:rPr>
      </w:pPr>
      <w:r w:rsidRPr="00FF18AE">
        <w:rPr>
          <w:rFonts w:ascii="Times New Roman" w:hAnsi="Times New Roman" w:cs="Times New Roman"/>
          <w:sz w:val="22"/>
          <w:szCs w:val="24"/>
        </w:rPr>
        <w:t>P</w:t>
      </w:r>
      <w:r w:rsidR="00D15A81" w:rsidRPr="00FF18AE">
        <w:rPr>
          <w:rFonts w:ascii="Times New Roman" w:hAnsi="Times New Roman" w:cs="Times New Roman"/>
          <w:sz w:val="22"/>
          <w:szCs w:val="24"/>
        </w:rPr>
        <w:t xml:space="preserve">rocess of </w:t>
      </w:r>
      <w:proofErr w:type="gramStart"/>
      <w:r w:rsidR="00E70B47" w:rsidRPr="00FF18AE">
        <w:rPr>
          <w:rFonts w:ascii="Times New Roman" w:hAnsi="Times New Roman" w:cs="Times New Roman"/>
          <w:sz w:val="22"/>
          <w:szCs w:val="24"/>
        </w:rPr>
        <w:t>Timer(</w:t>
      </w:r>
      <w:proofErr w:type="spellStart"/>
      <w:proofErr w:type="gramEnd"/>
      <w:r w:rsidR="00CD3E16" w:rsidRPr="00FF18AE">
        <w:rPr>
          <w:rFonts w:ascii="Times New Roman" w:hAnsi="Times New Roman" w:cs="Times New Roman"/>
          <w:sz w:val="22"/>
          <w:szCs w:val="24"/>
        </w:rPr>
        <w:t>TIMx</w:t>
      </w:r>
      <w:proofErr w:type="spellEnd"/>
      <w:r w:rsidR="00E70B47" w:rsidRPr="00FF18AE">
        <w:rPr>
          <w:rFonts w:ascii="Times New Roman" w:hAnsi="Times New Roman" w:cs="Times New Roman"/>
          <w:sz w:val="22"/>
          <w:szCs w:val="24"/>
        </w:rPr>
        <w:t>)</w:t>
      </w:r>
      <w:r w:rsidR="00D15A81" w:rsidRPr="00FF18AE">
        <w:rPr>
          <w:rFonts w:ascii="Times New Roman" w:hAnsi="Times New Roman" w:cs="Times New Roman"/>
          <w:sz w:val="22"/>
          <w:szCs w:val="24"/>
        </w:rPr>
        <w:t xml:space="preserve"> register initiation</w:t>
      </w:r>
      <w:r w:rsidR="0085727C">
        <w:rPr>
          <w:rFonts w:ascii="Times New Roman" w:hAnsi="Times New Roman" w:cs="Times New Roman"/>
          <w:sz w:val="22"/>
          <w:szCs w:val="24"/>
        </w:rPr>
        <w:t xml:space="preserve">: </w:t>
      </w:r>
      <w:r w:rsidR="00E70B47" w:rsidRPr="0085727C">
        <w:rPr>
          <w:rFonts w:ascii="Times New Roman" w:hAnsi="Times New Roman" w:cs="Times New Roman"/>
          <w:sz w:val="22"/>
          <w:szCs w:val="24"/>
        </w:rPr>
        <w:t xml:space="preserve">Timer Interrupt </w:t>
      </w:r>
      <w:r w:rsidR="0085727C">
        <w:rPr>
          <w:rFonts w:ascii="Times New Roman" w:hAnsi="Times New Roman" w:cs="Times New Roman"/>
          <w:sz w:val="22"/>
          <w:szCs w:val="24"/>
        </w:rPr>
        <w:t xml:space="preserve">of </w:t>
      </w:r>
      <w:r w:rsidR="00E70B47" w:rsidRPr="0085727C">
        <w:rPr>
          <w:rFonts w:ascii="Times New Roman" w:hAnsi="Times New Roman" w:cs="Times New Roman"/>
          <w:sz w:val="22"/>
          <w:szCs w:val="24"/>
        </w:rPr>
        <w:t>Over/Underflow</w:t>
      </w:r>
      <w:r w:rsidR="00944180" w:rsidRPr="0085727C">
        <w:rPr>
          <w:rFonts w:ascii="Times New Roman" w:hAnsi="Times New Roman" w:cs="Times New Roman"/>
          <w:sz w:val="22"/>
          <w:szCs w:val="24"/>
        </w:rPr>
        <w:t xml:space="preserve"> of Counter</w:t>
      </w:r>
    </w:p>
    <w:tbl>
      <w:tblPr>
        <w:tblStyle w:val="a7"/>
        <w:tblW w:w="0" w:type="auto"/>
        <w:tblInd w:w="562" w:type="dxa"/>
        <w:tblLook w:val="04A0" w:firstRow="1" w:lastRow="0" w:firstColumn="1" w:lastColumn="0" w:noHBand="0" w:noVBand="1"/>
      </w:tblPr>
      <w:tblGrid>
        <w:gridCol w:w="8364"/>
      </w:tblGrid>
      <w:tr w:rsidR="00AC1A01" w14:paraId="61CFBE9C" w14:textId="77777777" w:rsidTr="00AC1A01">
        <w:tc>
          <w:tcPr>
            <w:tcW w:w="8364" w:type="dxa"/>
          </w:tcPr>
          <w:p w14:paraId="79D05BEE" w14:textId="77777777" w:rsidR="00AC1A01" w:rsidRDefault="00AC1A01" w:rsidP="00AC1A01">
            <w:pPr>
              <w:pStyle w:val="a3"/>
              <w:widowControl/>
              <w:wordWrap/>
              <w:autoSpaceDE/>
              <w:autoSpaceDN/>
              <w:ind w:leftChars="0"/>
              <w:rPr>
                <w:rFonts w:ascii="Times New Roman" w:hAnsi="Times New Roman" w:cs="Times New Roman"/>
                <w:sz w:val="22"/>
                <w:szCs w:val="24"/>
              </w:rPr>
            </w:pPr>
          </w:p>
          <w:p w14:paraId="4963C3EE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ystem Clock setting</w:t>
            </w:r>
          </w:p>
          <w:p w14:paraId="13604EB7" w14:textId="6B42D475" w:rsidR="00AC1A01" w:rsidRDefault="00AC1A01" w:rsidP="00273856">
            <w:pPr>
              <w:pStyle w:val="a3"/>
              <w:numPr>
                <w:ilvl w:val="0"/>
                <w:numId w:val="22"/>
              </w:numPr>
              <w:wordWrap/>
              <w:ind w:leftChars="88" w:left="53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RCC setting (HSE/PLL)</w:t>
            </w:r>
          </w:p>
          <w:p w14:paraId="74A4A45F" w14:textId="77777777" w:rsidR="00273856" w:rsidRPr="00DB75B3" w:rsidRDefault="00273856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</w:p>
          <w:p w14:paraId="70B8805E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er setting</w:t>
            </w:r>
          </w:p>
          <w:p w14:paraId="712197B2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1. Enable Timer Peripheral Clock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CC_APB1ENR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30C58A1E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2. Set Counting Direction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R1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IR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25505D84" w14:textId="6DEEE308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3. Set Timer Clock Pre-scaler value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_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PSC</w:t>
            </w:r>
            <w:proofErr w:type="spellEnd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proofErr w:type="gramStart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PSC[</w:t>
            </w:r>
            <w:proofErr w:type="gramEnd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15:0]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172068C6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4. Set Auto-reload value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ARR</w:t>
            </w:r>
            <w:proofErr w:type="spellEnd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&gt;ARR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) </w:t>
            </w:r>
          </w:p>
          <w:p w14:paraId="516022E9" w14:textId="2E77D340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5. Enable Timer DMA/Interrupt.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="00273856">
              <w:rPr>
                <w:rFonts w:ascii="Times New Roman" w:hAnsi="Times New Roman" w:cs="Times New Roman"/>
                <w:sz w:val="22"/>
                <w:szCs w:val="24"/>
              </w:rPr>
              <w:t xml:space="preserve">       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(</w:t>
            </w:r>
            <w:proofErr w:type="spellStart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DIER</w:t>
            </w:r>
            <w:proofErr w:type="spellEnd"/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UIE)</w:t>
            </w:r>
          </w:p>
          <w:p w14:paraId="70281A36" w14:textId="12E2094D" w:rsidR="00AC1A01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6. </w:t>
            </w:r>
            <w:r w:rsidRPr="00DB75B3">
              <w:rPr>
                <w:rFonts w:ascii="Times New Roman" w:hAnsi="Times New Roman" w:cs="Times New Roman" w:hint="eastAsia"/>
                <w:sz w:val="22"/>
                <w:szCs w:val="24"/>
              </w:rPr>
              <w:t>Enable counter</w:t>
            </w:r>
            <w:r w:rsidRPr="00DB75B3">
              <w:rPr>
                <w:rFonts w:ascii="Times New Roman" w:hAnsi="Times New Roman" w:cs="Times New Roman" w:hint="eastAsia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 w:hint="eastAsia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 w:hint="eastAsia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(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R1</w:t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EN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048B9C74" w14:textId="77777777" w:rsidR="00273856" w:rsidRPr="00DB75B3" w:rsidRDefault="00273856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</w:p>
          <w:p w14:paraId="4D827417" w14:textId="77777777" w:rsidR="00AC1A01" w:rsidRPr="00DB75B3" w:rsidRDefault="00AC1A01" w:rsidP="00273856">
            <w:pPr>
              <w:pStyle w:val="a3"/>
              <w:wordWrap/>
              <w:ind w:leftChars="88" w:left="17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NVIC setting</w:t>
            </w:r>
          </w:p>
          <w:p w14:paraId="20AC748B" w14:textId="77777777" w:rsidR="00AC1A01" w:rsidRPr="00DB75B3" w:rsidRDefault="00AC1A01" w:rsidP="00273856">
            <w:pPr>
              <w:pStyle w:val="a3"/>
              <w:numPr>
                <w:ilvl w:val="2"/>
                <w:numId w:val="20"/>
              </w:numPr>
              <w:wordWrap/>
              <w:ind w:leftChars="88" w:left="53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Enable </w:t>
            </w:r>
            <w:proofErr w:type="spellStart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TIMx</w:t>
            </w:r>
            <w:proofErr w:type="spell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 Interrupt: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proofErr w:type="spellStart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NVIC_</w:t>
            </w:r>
            <w:proofErr w:type="gramStart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EnableIRQ</w:t>
            </w:r>
            <w:proofErr w:type="spell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(</w:t>
            </w:r>
            <w:proofErr w:type="spellStart"/>
            <w:proofErr w:type="gram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TIMx_IRQn</w:t>
            </w:r>
            <w:proofErr w:type="spell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12FFB857" w14:textId="77777777" w:rsidR="00AC1A01" w:rsidRPr="00DB75B3" w:rsidRDefault="00AC1A01" w:rsidP="00273856">
            <w:pPr>
              <w:pStyle w:val="a3"/>
              <w:numPr>
                <w:ilvl w:val="2"/>
                <w:numId w:val="20"/>
              </w:numPr>
              <w:wordWrap/>
              <w:ind w:leftChars="88" w:left="536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Set interrupt </w:t>
            </w:r>
            <w:proofErr w:type="gramStart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Priority  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proofErr w:type="gram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proofErr w:type="spellStart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NVIC_SetPriority</w:t>
            </w:r>
            <w:proofErr w:type="spellEnd"/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(TIMx_IRQn,2)</w:t>
            </w:r>
          </w:p>
          <w:p w14:paraId="26FA0CF4" w14:textId="77777777" w:rsidR="00AC1A01" w:rsidRPr="00AC1A01" w:rsidRDefault="00AC1A01" w:rsidP="00AC1A01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</w:p>
        </w:tc>
      </w:tr>
    </w:tbl>
    <w:p w14:paraId="20CB2400" w14:textId="38CAE65D" w:rsidR="00AC1A01" w:rsidRDefault="00AC1A01" w:rsidP="00AC1A01">
      <w:pPr>
        <w:pStyle w:val="a3"/>
        <w:widowControl/>
        <w:wordWrap/>
        <w:autoSpaceDE/>
        <w:autoSpaceDN/>
        <w:ind w:leftChars="0" w:left="1160"/>
        <w:rPr>
          <w:rFonts w:ascii="Times New Roman" w:hAnsi="Times New Roman" w:cs="Times New Roman"/>
          <w:sz w:val="22"/>
          <w:szCs w:val="24"/>
        </w:rPr>
      </w:pPr>
    </w:p>
    <w:p w14:paraId="6D72A18D" w14:textId="77777777" w:rsidR="009A4FC9" w:rsidRDefault="009A4FC9" w:rsidP="00EA47A3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</w:p>
    <w:p w14:paraId="309CE1AB" w14:textId="46D4D16A" w:rsidR="00EA47A3" w:rsidRDefault="00EA47A3" w:rsidP="00EA47A3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/>
          <w:b/>
          <w:sz w:val="22"/>
          <w:szCs w:val="24"/>
        </w:rPr>
        <w:t>C</w:t>
      </w:r>
      <w:r w:rsidRPr="00E1009F">
        <w:rPr>
          <w:rFonts w:ascii="Times New Roman" w:hAnsi="Times New Roman" w:cs="Times New Roman"/>
          <w:b/>
          <w:sz w:val="22"/>
          <w:szCs w:val="24"/>
        </w:rPr>
        <w:t xml:space="preserve">. </w:t>
      </w:r>
      <w:r>
        <w:rPr>
          <w:rFonts w:ascii="Times New Roman" w:hAnsi="Times New Roman" w:cs="Times New Roman"/>
          <w:b/>
          <w:sz w:val="22"/>
          <w:szCs w:val="24"/>
        </w:rPr>
        <w:t>Exercise</w:t>
      </w:r>
    </w:p>
    <w:p w14:paraId="273B0BD6" w14:textId="41C0FDF4" w:rsidR="0085727C" w:rsidRDefault="0085727C" w:rsidP="0085727C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 w:hint="eastAsia"/>
          <w:sz w:val="22"/>
          <w:szCs w:val="24"/>
        </w:rPr>
        <w:t>-</w:t>
      </w:r>
      <w:r>
        <w:rPr>
          <w:rFonts w:ascii="Times New Roman" w:hAnsi="Times New Roman" w:cs="Times New Roman"/>
          <w:sz w:val="22"/>
          <w:szCs w:val="24"/>
        </w:rPr>
        <w:t xml:space="preserve"> Timer interrupt for every 1 sec. </w:t>
      </w:r>
    </w:p>
    <w:p w14:paraId="0F1C2F59" w14:textId="71D1B85E" w:rsidR="0085727C" w:rsidRDefault="0085727C" w:rsidP="0085727C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 w:hint="eastAsia"/>
          <w:sz w:val="22"/>
          <w:szCs w:val="24"/>
        </w:rPr>
        <w:t>-</w:t>
      </w:r>
      <w:r>
        <w:rPr>
          <w:rFonts w:ascii="Times New Roman" w:hAnsi="Times New Roman" w:cs="Times New Roman"/>
          <w:sz w:val="22"/>
          <w:szCs w:val="24"/>
        </w:rPr>
        <w:t xml:space="preserve"> System CLK is PLL 84MHz for STM32F411RE</w:t>
      </w:r>
    </w:p>
    <w:p w14:paraId="159AE06B" w14:textId="2BBD8DDE" w:rsidR="0085727C" w:rsidRPr="0085727C" w:rsidRDefault="0085727C" w:rsidP="0085727C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- </w:t>
      </w:r>
      <w:r w:rsidRPr="00E75D7C">
        <w:rPr>
          <w:rFonts w:ascii="Times New Roman" w:hAnsi="Times New Roman" w:cs="Times New Roman"/>
          <w:b/>
          <w:bCs/>
          <w:sz w:val="22"/>
          <w:szCs w:val="24"/>
        </w:rPr>
        <w:t xml:space="preserve">Use </w:t>
      </w:r>
      <w:r w:rsidR="00EE13FF" w:rsidRPr="00E75D7C">
        <w:rPr>
          <w:rFonts w:ascii="Times New Roman" w:hAnsi="Times New Roman" w:cs="Times New Roman"/>
          <w:b/>
          <w:bCs/>
          <w:sz w:val="22"/>
          <w:szCs w:val="24"/>
        </w:rPr>
        <w:t xml:space="preserve">Counter of </w:t>
      </w:r>
      <w:r w:rsidRPr="00E75D7C">
        <w:rPr>
          <w:rFonts w:ascii="Times New Roman" w:hAnsi="Times New Roman" w:cs="Times New Roman"/>
          <w:b/>
          <w:bCs/>
          <w:sz w:val="22"/>
          <w:szCs w:val="24"/>
        </w:rPr>
        <w:t>TIM2</w:t>
      </w:r>
      <w:r w:rsidR="00EE13FF" w:rsidRPr="00E75D7C">
        <w:rPr>
          <w:rFonts w:ascii="Times New Roman" w:hAnsi="Times New Roman" w:cs="Times New Roman"/>
          <w:b/>
          <w:bCs/>
          <w:sz w:val="22"/>
          <w:szCs w:val="24"/>
        </w:rPr>
        <w:t>: Up-counting</w:t>
      </w:r>
      <w:r w:rsidR="00EE13FF">
        <w:rPr>
          <w:rFonts w:ascii="Times New Roman" w:hAnsi="Times New Roman" w:cs="Times New Roman"/>
          <w:sz w:val="22"/>
          <w:szCs w:val="24"/>
        </w:rPr>
        <w:t xml:space="preserve">, </w:t>
      </w:r>
      <w:r w:rsidRPr="00E75D7C">
        <w:rPr>
          <w:rFonts w:ascii="Times New Roman" w:hAnsi="Times New Roman" w:cs="Times New Roman"/>
          <w:b/>
          <w:bCs/>
          <w:sz w:val="22"/>
          <w:szCs w:val="24"/>
        </w:rPr>
        <w:t>Timer2_</w:t>
      </w:r>
      <w:r w:rsidR="0090684E" w:rsidRPr="00E75D7C">
        <w:rPr>
          <w:rFonts w:ascii="Times New Roman" w:hAnsi="Times New Roman" w:cs="Times New Roman"/>
          <w:b/>
          <w:bCs/>
          <w:sz w:val="22"/>
          <w:szCs w:val="24"/>
        </w:rPr>
        <w:t>CLK = 1</w:t>
      </w:r>
      <w:r w:rsidR="00586D3C" w:rsidRPr="00E75D7C">
        <w:rPr>
          <w:rFonts w:ascii="Times New Roman" w:hAnsi="Times New Roman" w:cs="Times New Roman"/>
          <w:b/>
          <w:bCs/>
          <w:sz w:val="22"/>
          <w:szCs w:val="24"/>
        </w:rPr>
        <w:t>0</w:t>
      </w:r>
      <w:r w:rsidR="00360B16" w:rsidRPr="00E75D7C">
        <w:rPr>
          <w:rFonts w:ascii="Times New Roman" w:hAnsi="Times New Roman" w:cs="Times New Roman"/>
          <w:b/>
          <w:bCs/>
          <w:sz w:val="22"/>
          <w:szCs w:val="24"/>
        </w:rPr>
        <w:t>0</w:t>
      </w:r>
      <w:r w:rsidR="001C115B" w:rsidRPr="00E75D7C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proofErr w:type="gramStart"/>
      <w:r w:rsidR="00360B16" w:rsidRPr="00E75D7C">
        <w:rPr>
          <w:rFonts w:ascii="Times New Roman" w:hAnsi="Times New Roman" w:cs="Times New Roman"/>
          <w:b/>
          <w:bCs/>
          <w:sz w:val="22"/>
          <w:szCs w:val="24"/>
        </w:rPr>
        <w:t>k</w:t>
      </w:r>
      <w:r w:rsidR="0090684E" w:rsidRPr="00E75D7C">
        <w:rPr>
          <w:rFonts w:ascii="Times New Roman" w:hAnsi="Times New Roman" w:cs="Times New Roman"/>
          <w:b/>
          <w:bCs/>
          <w:sz w:val="22"/>
          <w:szCs w:val="24"/>
        </w:rPr>
        <w:t>Hz</w:t>
      </w:r>
      <w:r w:rsidR="0090684E">
        <w:rPr>
          <w:rFonts w:ascii="Times New Roman" w:hAnsi="Times New Roman" w:cs="Times New Roman"/>
          <w:sz w:val="22"/>
          <w:szCs w:val="24"/>
        </w:rPr>
        <w:t xml:space="preserve">,  </w:t>
      </w:r>
      <w:r w:rsidR="00C311D5" w:rsidRPr="00E75D7C">
        <w:rPr>
          <w:rFonts w:ascii="Times New Roman" w:hAnsi="Times New Roman" w:cs="Times New Roman"/>
          <w:b/>
          <w:bCs/>
          <w:sz w:val="22"/>
          <w:szCs w:val="24"/>
        </w:rPr>
        <w:t>COUNT</w:t>
      </w:r>
      <w:proofErr w:type="gramEnd"/>
      <w:r w:rsidR="00C311D5" w:rsidRPr="00E75D7C">
        <w:rPr>
          <w:rFonts w:ascii="Times New Roman" w:hAnsi="Times New Roman" w:cs="Times New Roman"/>
          <w:b/>
          <w:bCs/>
          <w:sz w:val="22"/>
          <w:szCs w:val="24"/>
        </w:rPr>
        <w:t>_</w:t>
      </w:r>
      <w:r w:rsidRPr="00E75D7C">
        <w:rPr>
          <w:rFonts w:ascii="Times New Roman" w:hAnsi="Times New Roman" w:cs="Times New Roman"/>
          <w:b/>
          <w:bCs/>
          <w:sz w:val="22"/>
          <w:szCs w:val="24"/>
        </w:rPr>
        <w:t>CLK=1</w:t>
      </w:r>
      <w:r w:rsidR="00C311D5" w:rsidRPr="00E75D7C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75D7C">
        <w:rPr>
          <w:rFonts w:ascii="Times New Roman" w:hAnsi="Times New Roman" w:cs="Times New Roman"/>
          <w:b/>
          <w:bCs/>
          <w:sz w:val="22"/>
          <w:szCs w:val="24"/>
        </w:rPr>
        <w:t>kHz</w:t>
      </w:r>
    </w:p>
    <w:p w14:paraId="5AF45FDD" w14:textId="4028CBC8" w:rsidR="009A4FC9" w:rsidRDefault="009A4FC9">
      <w:pPr>
        <w:widowControl/>
        <w:wordWrap/>
        <w:autoSpaceDE/>
        <w:autoSpaceDN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p w14:paraId="781E8B59" w14:textId="77777777" w:rsidR="00944180" w:rsidRPr="00EE13FF" w:rsidRDefault="00944180" w:rsidP="00AC1A01">
      <w:pPr>
        <w:pStyle w:val="a3"/>
        <w:widowControl/>
        <w:wordWrap/>
        <w:autoSpaceDE/>
        <w:autoSpaceDN/>
        <w:ind w:leftChars="0" w:left="1160"/>
        <w:rPr>
          <w:rFonts w:ascii="Times New Roman" w:hAnsi="Times New Roman" w:cs="Times New Roman"/>
          <w:sz w:val="22"/>
          <w:szCs w:val="24"/>
        </w:rPr>
      </w:pPr>
    </w:p>
    <w:p w14:paraId="2512681B" w14:textId="4479BE66" w:rsidR="00944180" w:rsidRPr="00EA47A3" w:rsidRDefault="00944180" w:rsidP="00EA47A3">
      <w:pPr>
        <w:pStyle w:val="a3"/>
        <w:numPr>
          <w:ilvl w:val="0"/>
          <w:numId w:val="24"/>
        </w:numPr>
        <w:ind w:leftChars="0" w:left="709"/>
        <w:rPr>
          <w:rFonts w:ascii="Times New Roman" w:hAnsi="Times New Roman" w:cs="Times New Roman"/>
          <w:b/>
          <w:bCs/>
          <w:sz w:val="22"/>
          <w:szCs w:val="24"/>
        </w:rPr>
      </w:pP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Fill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in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the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table</w:t>
      </w:r>
      <w:r w:rsidR="001954CB"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</w:p>
    <w:tbl>
      <w:tblPr>
        <w:tblStyle w:val="a7"/>
        <w:tblW w:w="8891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3544"/>
        <w:gridCol w:w="4218"/>
      </w:tblGrid>
      <w:tr w:rsidR="00944180" w:rsidRPr="00A83202" w14:paraId="6E62E270" w14:textId="77777777" w:rsidTr="001954CB">
        <w:trPr>
          <w:trHeight w:val="611"/>
          <w:jc w:val="center"/>
        </w:trPr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4E30A2C8" w14:textId="77777777" w:rsidR="00944180" w:rsidRPr="00797B29" w:rsidRDefault="00944180" w:rsidP="00360B1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7B29">
              <w:rPr>
                <w:rFonts w:ascii="Times New Roman" w:hAnsi="Times New Roman" w:cs="Times New Roman"/>
                <w:b/>
                <w:bCs/>
              </w:rPr>
              <w:t>Port/Pin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3AE1BDBB" w14:textId="77777777" w:rsidR="00944180" w:rsidRPr="00797B29" w:rsidRDefault="00944180" w:rsidP="00360B1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7B29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01387811" w14:textId="77777777" w:rsidR="00944180" w:rsidRPr="00797B29" w:rsidRDefault="00944180" w:rsidP="00360B16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5E15">
              <w:rPr>
                <w:rFonts w:ascii="Times New Roman" w:hAnsi="Times New Roman" w:cs="Times New Roman" w:hint="eastAsia"/>
                <w:b/>
                <w:bCs/>
              </w:rPr>
              <w:t>Register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FB5E15">
              <w:rPr>
                <w:rFonts w:ascii="Times New Roman" w:hAnsi="Times New Roman" w:cs="Times New Roman" w:hint="eastAsia"/>
                <w:b/>
                <w:bCs/>
              </w:rPr>
              <w:t>setting</w:t>
            </w:r>
          </w:p>
        </w:tc>
      </w:tr>
      <w:tr w:rsidR="00944180" w:rsidRPr="00A83202" w14:paraId="04FF6757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6295E0B7" w14:textId="0CD599A2" w:rsidR="00944180" w:rsidRPr="00797B29" w:rsidRDefault="00EE13FF" w:rsidP="00360B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CC</w:t>
            </w:r>
          </w:p>
        </w:tc>
        <w:tc>
          <w:tcPr>
            <w:tcW w:w="3544" w:type="dxa"/>
            <w:vAlign w:val="center"/>
          </w:tcPr>
          <w:p w14:paraId="2ADAC5CA" w14:textId="3514AF98" w:rsidR="00944180" w:rsidRPr="00A83202" w:rsidRDefault="00EE13FF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L Initialization</w:t>
            </w:r>
          </w:p>
        </w:tc>
        <w:tc>
          <w:tcPr>
            <w:tcW w:w="4218" w:type="dxa"/>
            <w:vAlign w:val="center"/>
          </w:tcPr>
          <w:p w14:paraId="46D75E10" w14:textId="5C6EF27E" w:rsidR="00944180" w:rsidRDefault="0037752D" w:rsidP="00360B16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hAnsi="Times New Roman" w:cs="Times New Roman" w:hint="eastAsia"/>
                <w:u w:val="single"/>
              </w:rPr>
              <w:t>R</w:t>
            </w:r>
            <w:r>
              <w:rPr>
                <w:rFonts w:ascii="Times New Roman" w:hAnsi="Times New Roman" w:cs="Times New Roman"/>
                <w:u w:val="single"/>
              </w:rPr>
              <w:t>CC_PLL_</w:t>
            </w:r>
            <w:proofErr w:type="gramStart"/>
            <w:r>
              <w:rPr>
                <w:rFonts w:ascii="Times New Roman" w:hAnsi="Times New Roman" w:cs="Times New Roman"/>
                <w:u w:val="single"/>
              </w:rPr>
              <w:t>init</w:t>
            </w:r>
            <w:proofErr w:type="spellEnd"/>
            <w:r>
              <w:rPr>
                <w:rFonts w:ascii="Times New Roman" w:hAnsi="Times New Roman" w:cs="Times New Roman"/>
                <w:u w:val="single"/>
              </w:rPr>
              <w:t>(</w:t>
            </w:r>
            <w:proofErr w:type="gramEnd"/>
            <w:r>
              <w:rPr>
                <w:rFonts w:ascii="Times New Roman" w:hAnsi="Times New Roman" w:cs="Times New Roman"/>
                <w:u w:val="single"/>
              </w:rPr>
              <w:t>);</w:t>
            </w:r>
          </w:p>
          <w:p w14:paraId="2759B606" w14:textId="77777777" w:rsidR="00CF1FAD" w:rsidRDefault="00CF1FAD" w:rsidP="00360B16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</w:p>
          <w:p w14:paraId="25E2B325" w14:textId="37DEECAF" w:rsidR="00F47CD8" w:rsidRPr="00CF1FAD" w:rsidRDefault="00F47CD8" w:rsidP="00360B16">
            <w:pPr>
              <w:pStyle w:val="a3"/>
              <w:ind w:leftChars="0" w:left="0"/>
              <w:rPr>
                <w:rFonts w:ascii="Times New Roman" w:hAnsi="Times New Roman" w:cs="Times New Roman"/>
                <w:i/>
                <w:iCs/>
              </w:rPr>
            </w:pPr>
            <w:r w:rsidRPr="00CF1FA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EC_</w:t>
            </w:r>
            <w:r w:rsidRPr="00CF1FAD">
              <w:rPr>
                <w:rFonts w:ascii="Times New Roman" w:hAnsi="Times New Roman" w:cs="Times New Roman" w:hint="eastAsia"/>
                <w:i/>
                <w:iCs/>
                <w:sz w:val="18"/>
                <w:szCs w:val="20"/>
              </w:rPr>
              <w:t>S</w:t>
            </w:r>
            <w:r w:rsidRPr="00CF1FA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YS_CLK =</w:t>
            </w:r>
            <w:r w:rsidR="0037752D" w:rsidRPr="00CF1FA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EC_PLL=</w:t>
            </w:r>
            <w:r w:rsidRPr="00CF1FA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84,000,000</w:t>
            </w:r>
            <w:r w:rsidR="00CF1FAD" w:rsidRPr="00CF1FAD">
              <w:rPr>
                <w:rFonts w:ascii="Times New Roman" w:hAnsi="Times New Roman" w:cs="Times New Roman" w:hint="eastAsia"/>
                <w:i/>
                <w:iCs/>
                <w:sz w:val="18"/>
                <w:szCs w:val="20"/>
              </w:rPr>
              <w:t>H</w:t>
            </w:r>
            <w:r w:rsidR="00CF1FAD" w:rsidRPr="00CF1FAD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z</w:t>
            </w:r>
          </w:p>
        </w:tc>
      </w:tr>
      <w:tr w:rsidR="00944180" w:rsidRPr="00A83202" w14:paraId="30F52720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552C205D" w14:textId="178AFEC4" w:rsidR="00944180" w:rsidRPr="00797B29" w:rsidRDefault="00944180" w:rsidP="00360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18E26CA0" w14:textId="2EAF80B6" w:rsidR="00944180" w:rsidRPr="00A83202" w:rsidRDefault="00EE13FF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Enable Timer Peripheral Clock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: TIM2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</w:p>
        </w:tc>
        <w:tc>
          <w:tcPr>
            <w:tcW w:w="4218" w:type="dxa"/>
            <w:vAlign w:val="center"/>
          </w:tcPr>
          <w:p w14:paraId="416DEBA0" w14:textId="4A3FA254" w:rsidR="00944180" w:rsidRPr="00A83202" w:rsidRDefault="0037752D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CC-&gt;APB1ENR |=1</w:t>
            </w:r>
            <w:r>
              <w:rPr>
                <w:rFonts w:ascii="Times New Roman" w:hAnsi="Times New Roman" w:cs="Times New Roman" w:hint="eastAsia"/>
              </w:rPr>
              <w:t>≪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944180" w:rsidRPr="00A83202" w14:paraId="6D8E3C74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47EAD3D6" w14:textId="4C187911" w:rsidR="00944180" w:rsidRPr="00797B29" w:rsidRDefault="00EE13FF" w:rsidP="00360B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</w:t>
            </w:r>
            <w:r w:rsidR="00F47CD8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3544" w:type="dxa"/>
            <w:vAlign w:val="center"/>
          </w:tcPr>
          <w:p w14:paraId="6743B263" w14:textId="59AA3340" w:rsidR="00944180" w:rsidRPr="00A83202" w:rsidRDefault="00F47CD8" w:rsidP="00F47CD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TIM2 counting direction</w:t>
            </w:r>
            <w:r w:rsidR="001B2139">
              <w:rPr>
                <w:rFonts w:ascii="Times New Roman" w:hAnsi="Times New Roman" w:cs="Times New Roman"/>
              </w:rPr>
              <w:t>: DIR0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  <w:tc>
          <w:tcPr>
            <w:tcW w:w="4218" w:type="dxa"/>
            <w:vAlign w:val="center"/>
          </w:tcPr>
          <w:p w14:paraId="2B1F5F0D" w14:textId="0D5A3A46" w:rsidR="00944180" w:rsidRPr="00A83202" w:rsidRDefault="00F47CD8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</w:t>
            </w:r>
            <w:r w:rsidR="00F77A9E">
              <w:rPr>
                <w:rFonts w:ascii="Times New Roman" w:hAnsi="Times New Roman" w:cs="Times New Roman"/>
              </w:rPr>
              <w:t>-&gt;</w:t>
            </w:r>
            <w:r>
              <w:rPr>
                <w:rFonts w:ascii="Times New Roman" w:hAnsi="Times New Roman" w:cs="Times New Roman"/>
              </w:rPr>
              <w:t>CR1</w:t>
            </w:r>
            <w:r w:rsidR="001B2139">
              <w:rPr>
                <w:rFonts w:ascii="Times New Roman" w:hAnsi="Times New Roman" w:cs="Times New Roman"/>
              </w:rPr>
              <w:t xml:space="preserve"> &amp; = ~ (1</w:t>
            </w:r>
            <w:r w:rsidR="001B2139">
              <w:rPr>
                <w:rFonts w:ascii="Times New Roman" w:hAnsi="Times New Roman" w:cs="Times New Roman" w:hint="eastAsia"/>
              </w:rPr>
              <w:t>≪</w:t>
            </w:r>
            <w:r w:rsidR="00F800B1">
              <w:rPr>
                <w:rFonts w:ascii="Times New Roman" w:hAnsi="Times New Roman" w:cs="Times New Roman"/>
              </w:rPr>
              <w:t>4</w:t>
            </w:r>
            <w:r w:rsidR="001B2139">
              <w:rPr>
                <w:rFonts w:ascii="Times New Roman" w:hAnsi="Times New Roman" w:cs="Times New Roman"/>
              </w:rPr>
              <w:t>)</w:t>
            </w:r>
          </w:p>
        </w:tc>
      </w:tr>
      <w:tr w:rsidR="00944180" w:rsidRPr="00A83202" w14:paraId="6196160E" w14:textId="77777777" w:rsidTr="001954CB">
        <w:trPr>
          <w:trHeight w:val="629"/>
          <w:jc w:val="center"/>
        </w:trPr>
        <w:tc>
          <w:tcPr>
            <w:tcW w:w="1129" w:type="dxa"/>
            <w:vAlign w:val="center"/>
          </w:tcPr>
          <w:p w14:paraId="04B219F7" w14:textId="77777777" w:rsidR="00944180" w:rsidRPr="00797B29" w:rsidRDefault="00944180" w:rsidP="00360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3E8553AF" w14:textId="77777777" w:rsidR="00944180" w:rsidRDefault="004B17DD" w:rsidP="00360B16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Set Timer Clock Pre-scaler value</w:t>
            </w:r>
          </w:p>
          <w:p w14:paraId="3F9ADAE4" w14:textId="6902CE9F" w:rsidR="004B17DD" w:rsidRPr="00A83202" w:rsidRDefault="004B17DD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84MHz </w:t>
            </w:r>
            <w:proofErr w:type="gramStart"/>
            <w:r>
              <w:rPr>
                <w:rFonts w:ascii="Times New Roman" w:hAnsi="Times New Roman" w:cs="Times New Roman"/>
              </w:rPr>
              <w:t>To</w:t>
            </w:r>
            <w:proofErr w:type="gramEnd"/>
            <w:r>
              <w:rPr>
                <w:rFonts w:ascii="Times New Roman" w:hAnsi="Times New Roman" w:cs="Times New Roman"/>
              </w:rPr>
              <w:t xml:space="preserve"> 10</w:t>
            </w:r>
            <w:r w:rsidR="00586D3C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kHz</w:t>
            </w:r>
          </w:p>
        </w:tc>
        <w:tc>
          <w:tcPr>
            <w:tcW w:w="4218" w:type="dxa"/>
            <w:vAlign w:val="center"/>
          </w:tcPr>
          <w:p w14:paraId="32CC4594" w14:textId="7EDF38D3" w:rsidR="00944180" w:rsidRPr="004B17DD" w:rsidRDefault="004B17DD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4B17DD">
              <w:rPr>
                <w:rFonts w:ascii="Times New Roman" w:hAnsi="Times New Roman" w:cs="Times New Roman"/>
              </w:rPr>
              <w:t>TIM2</w:t>
            </w:r>
            <w:r w:rsidR="00F77A9E">
              <w:rPr>
                <w:rFonts w:ascii="Times New Roman" w:hAnsi="Times New Roman" w:cs="Times New Roman"/>
              </w:rPr>
              <w:t>-&gt;</w:t>
            </w:r>
            <w:r w:rsidRPr="004B17DD">
              <w:rPr>
                <w:rFonts w:ascii="Times New Roman" w:hAnsi="Times New Roman" w:cs="Times New Roman"/>
              </w:rPr>
              <w:t>PSC</w:t>
            </w:r>
            <w:r w:rsidR="00CF61CC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=</w:t>
            </w:r>
            <w:r w:rsidR="00287CD5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840-1</w:t>
            </w:r>
          </w:p>
        </w:tc>
      </w:tr>
      <w:tr w:rsidR="00944180" w:rsidRPr="00A83202" w14:paraId="374827B3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55D90860" w14:textId="77777777" w:rsidR="00944180" w:rsidRPr="00797B29" w:rsidRDefault="00944180" w:rsidP="00360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71C26A3C" w14:textId="77777777" w:rsidR="00944180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Set Auto-reload valu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  <w:p w14:paraId="02233D4B" w14:textId="3D8969C7" w:rsidR="001B2139" w:rsidRPr="00A83202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th </w:t>
            </w:r>
            <w:r>
              <w:rPr>
                <w:rFonts w:ascii="Times New Roman" w:hAnsi="Times New Roman" w:cs="Times New Roman" w:hint="eastAsia"/>
              </w:rPr>
              <w:t>1</w:t>
            </w:r>
            <w:r>
              <w:rPr>
                <w:rFonts w:ascii="Times New Roman" w:hAnsi="Times New Roman" w:cs="Times New Roman"/>
              </w:rPr>
              <w:t>0</w:t>
            </w:r>
            <w:r w:rsidR="00CF7DC7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kHz, counting of 1kHz</w:t>
            </w:r>
          </w:p>
        </w:tc>
        <w:tc>
          <w:tcPr>
            <w:tcW w:w="4218" w:type="dxa"/>
            <w:vAlign w:val="center"/>
          </w:tcPr>
          <w:p w14:paraId="1CF327BC" w14:textId="563A55B6" w:rsidR="00944180" w:rsidRPr="00385A19" w:rsidRDefault="001B2139" w:rsidP="00360B16">
            <w:pPr>
              <w:rPr>
                <w:rFonts w:ascii="Times New Roman" w:hAnsi="Times New Roman" w:cs="Times New Roman"/>
                <w:u w:val="single"/>
              </w:rPr>
            </w:pPr>
            <w:r w:rsidRPr="004B17DD">
              <w:rPr>
                <w:rFonts w:ascii="Times New Roman" w:hAnsi="Times New Roman" w:cs="Times New Roman"/>
              </w:rPr>
              <w:t>TIM2</w:t>
            </w:r>
            <w:r w:rsidR="00F77A9E">
              <w:rPr>
                <w:rFonts w:ascii="Times New Roman" w:hAnsi="Times New Roman" w:cs="Times New Roman"/>
              </w:rPr>
              <w:t>-&gt;</w:t>
            </w:r>
            <w:r>
              <w:rPr>
                <w:rFonts w:ascii="Times New Roman" w:hAnsi="Times New Roman" w:cs="Times New Roman"/>
              </w:rPr>
              <w:t>ARR</w:t>
            </w:r>
            <w:r w:rsidR="00CF61CC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=</w:t>
            </w:r>
            <w:r w:rsidR="00287CD5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100-1</w:t>
            </w:r>
          </w:p>
        </w:tc>
      </w:tr>
      <w:tr w:rsidR="00944180" w:rsidRPr="00A83202" w14:paraId="7D43AF06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6627C4AF" w14:textId="77777777" w:rsidR="00944180" w:rsidRPr="00797B29" w:rsidRDefault="00944180" w:rsidP="00360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1EB1526E" w14:textId="02E500C7" w:rsidR="00944180" w:rsidRPr="00A83202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Enable Timer DMA/Interrupt</w:t>
            </w:r>
          </w:p>
        </w:tc>
        <w:tc>
          <w:tcPr>
            <w:tcW w:w="4218" w:type="dxa"/>
            <w:vAlign w:val="center"/>
          </w:tcPr>
          <w:p w14:paraId="163FA861" w14:textId="63DF9002" w:rsidR="00944180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</w:t>
            </w:r>
            <w:r w:rsidR="00F77A9E">
              <w:rPr>
                <w:rFonts w:ascii="Times New Roman" w:hAnsi="Times New Roman" w:cs="Times New Roman"/>
              </w:rPr>
              <w:t>-&gt;</w:t>
            </w:r>
            <w:r>
              <w:rPr>
                <w:rFonts w:ascii="Times New Roman" w:hAnsi="Times New Roman" w:cs="Times New Roman"/>
              </w:rPr>
              <w:t>DIER</w:t>
            </w:r>
            <w:r w:rsidR="00287CD5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|=</w:t>
            </w:r>
            <w:r w:rsidR="00287CD5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1&lt;&lt;0</w:t>
            </w:r>
          </w:p>
          <w:p w14:paraId="13B40C2C" w14:textId="16F7096D" w:rsidR="00F800B1" w:rsidRPr="00CF61CC" w:rsidRDefault="00F800B1" w:rsidP="00360B16">
            <w:pPr>
              <w:pStyle w:val="a3"/>
              <w:ind w:leftChars="0" w:left="0"/>
              <w:rPr>
                <w:rFonts w:ascii="Times New Roman" w:hAnsi="Times New Roman" w:cs="Times New Roman"/>
                <w:i/>
                <w:iCs/>
                <w:u w:val="single"/>
              </w:rPr>
            </w:pPr>
            <w:r w:rsidRPr="00CF61CC">
              <w:rPr>
                <w:rFonts w:ascii="Times New Roman" w:hAnsi="Times New Roman" w:cs="Times New Roman" w:hint="eastAsia"/>
                <w:i/>
                <w:iCs/>
                <w:sz w:val="18"/>
                <w:szCs w:val="20"/>
              </w:rPr>
              <w:t>/</w:t>
            </w:r>
            <w:r w:rsidRP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/</w:t>
            </w:r>
            <w:r w:rsid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</w:t>
            </w:r>
            <w:r w:rsidRP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TIM_DIER_UIE</w:t>
            </w:r>
          </w:p>
        </w:tc>
      </w:tr>
      <w:tr w:rsidR="001B2139" w:rsidRPr="00A83202" w14:paraId="1DD6D970" w14:textId="77777777" w:rsidTr="001954CB">
        <w:trPr>
          <w:trHeight w:val="611"/>
          <w:jc w:val="center"/>
        </w:trPr>
        <w:tc>
          <w:tcPr>
            <w:tcW w:w="1129" w:type="dxa"/>
            <w:vAlign w:val="center"/>
          </w:tcPr>
          <w:p w14:paraId="0008CEAB" w14:textId="77777777" w:rsidR="001B2139" w:rsidRPr="00797B29" w:rsidRDefault="001B2139" w:rsidP="00360B16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6CED15F7" w14:textId="6F9825BF" w:rsidR="001B2139" w:rsidRPr="00DB75B3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nable Counter</w:t>
            </w:r>
          </w:p>
        </w:tc>
        <w:tc>
          <w:tcPr>
            <w:tcW w:w="4218" w:type="dxa"/>
            <w:vAlign w:val="center"/>
          </w:tcPr>
          <w:p w14:paraId="251D4F31" w14:textId="12A493DE" w:rsidR="001B2139" w:rsidRDefault="001B2139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</w:t>
            </w:r>
            <w:r w:rsidR="00F77A9E">
              <w:rPr>
                <w:rFonts w:ascii="Times New Roman" w:hAnsi="Times New Roman" w:cs="Times New Roman"/>
              </w:rPr>
              <w:t>-&gt;</w:t>
            </w:r>
            <w:r>
              <w:rPr>
                <w:rFonts w:ascii="Times New Roman" w:hAnsi="Times New Roman" w:cs="Times New Roman"/>
              </w:rPr>
              <w:t>CR1</w:t>
            </w:r>
            <w:r w:rsidR="00287CD5">
              <w:rPr>
                <w:rFonts w:ascii="Times New Roman" w:hAnsi="Times New Roman" w:cs="Times New Roman"/>
              </w:rPr>
              <w:t xml:space="preserve"> </w:t>
            </w:r>
            <w:r w:rsidR="00F800B1">
              <w:rPr>
                <w:rFonts w:ascii="Times New Roman" w:hAnsi="Times New Roman" w:cs="Times New Roman"/>
              </w:rPr>
              <w:t>|= 1&lt;&lt;0</w:t>
            </w:r>
          </w:p>
          <w:p w14:paraId="5E708623" w14:textId="1E315A10" w:rsidR="00F800B1" w:rsidRPr="00CF61CC" w:rsidRDefault="00F800B1" w:rsidP="00360B16">
            <w:pPr>
              <w:pStyle w:val="a3"/>
              <w:ind w:leftChars="0" w:left="0"/>
              <w:rPr>
                <w:rFonts w:ascii="Times New Roman" w:hAnsi="Times New Roman" w:cs="Times New Roman"/>
                <w:i/>
                <w:iCs/>
                <w:u w:val="single"/>
              </w:rPr>
            </w:pPr>
            <w:r w:rsidRPr="00CF61CC">
              <w:rPr>
                <w:rFonts w:ascii="Times New Roman" w:hAnsi="Times New Roman" w:cs="Times New Roman" w:hint="eastAsia"/>
                <w:i/>
                <w:iCs/>
                <w:sz w:val="18"/>
                <w:szCs w:val="20"/>
              </w:rPr>
              <w:t>/</w:t>
            </w:r>
            <w:r w:rsidRP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/</w:t>
            </w:r>
            <w:r w:rsid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 xml:space="preserve"> </w:t>
            </w:r>
            <w:r w:rsidRPr="00CF61CC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TIM_CR1_CEN</w:t>
            </w:r>
          </w:p>
        </w:tc>
      </w:tr>
      <w:tr w:rsidR="00944180" w:rsidRPr="00A83202" w14:paraId="626BE231" w14:textId="77777777" w:rsidTr="001954CB">
        <w:trPr>
          <w:trHeight w:val="487"/>
          <w:jc w:val="center"/>
        </w:trPr>
        <w:tc>
          <w:tcPr>
            <w:tcW w:w="1129" w:type="dxa"/>
            <w:vAlign w:val="center"/>
          </w:tcPr>
          <w:p w14:paraId="289E7E7B" w14:textId="77777777" w:rsidR="00944180" w:rsidRPr="00797B29" w:rsidRDefault="00944180" w:rsidP="00360B1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VIC</w:t>
            </w:r>
          </w:p>
        </w:tc>
        <w:tc>
          <w:tcPr>
            <w:tcW w:w="3544" w:type="dxa"/>
            <w:vAlign w:val="center"/>
          </w:tcPr>
          <w:p w14:paraId="6366ED8D" w14:textId="27B149E3" w:rsidR="00944180" w:rsidRPr="00A83202" w:rsidRDefault="00944180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t </w:t>
            </w:r>
            <w:r w:rsidR="00F77A9E">
              <w:rPr>
                <w:rFonts w:ascii="Times New Roman" w:hAnsi="Times New Roman" w:cs="Times New Roman"/>
              </w:rPr>
              <w:t>TIM2_IRQn with Priority 2, and enable</w:t>
            </w:r>
          </w:p>
        </w:tc>
        <w:tc>
          <w:tcPr>
            <w:tcW w:w="4218" w:type="dxa"/>
            <w:vAlign w:val="center"/>
          </w:tcPr>
          <w:p w14:paraId="1F090E50" w14:textId="595FCB5C" w:rsidR="00F77A9E" w:rsidRDefault="00F77A9E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N</w:t>
            </w:r>
            <w:r>
              <w:rPr>
                <w:rFonts w:ascii="Times New Roman" w:hAnsi="Times New Roman" w:cs="Times New Roman"/>
              </w:rPr>
              <w:t>VIC_</w:t>
            </w:r>
            <w:proofErr w:type="gramStart"/>
            <w:r>
              <w:rPr>
                <w:rFonts w:ascii="Times New Roman" w:hAnsi="Times New Roman" w:cs="Times New Roman"/>
              </w:rPr>
              <w:t>SetPriority</w:t>
            </w:r>
            <w:proofErr w:type="spellEnd"/>
            <w:r>
              <w:rPr>
                <w:rFonts w:ascii="Times New Roman" w:hAnsi="Times New Roman" w:cs="Times New Roman"/>
              </w:rPr>
              <w:t>(</w:t>
            </w:r>
            <w:proofErr w:type="gramEnd"/>
            <w:r w:rsidR="00F800B1">
              <w:rPr>
                <w:rFonts w:ascii="Times New Roman" w:hAnsi="Times New Roman" w:cs="Times New Roman"/>
              </w:rPr>
              <w:t>TIM2_IRQn,2</w:t>
            </w:r>
            <w:r>
              <w:rPr>
                <w:rFonts w:ascii="Times New Roman" w:hAnsi="Times New Roman" w:cs="Times New Roman"/>
              </w:rPr>
              <w:t>);</w:t>
            </w:r>
          </w:p>
          <w:p w14:paraId="7EB43540" w14:textId="421F951B" w:rsidR="00F77A9E" w:rsidRPr="00F77A9E" w:rsidRDefault="00F77A9E" w:rsidP="00360B16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proofErr w:type="spellStart"/>
            <w:r w:rsidRPr="00F77A9E">
              <w:rPr>
                <w:rFonts w:ascii="Times New Roman" w:hAnsi="Times New Roman" w:cs="Times New Roman" w:hint="eastAsia"/>
              </w:rPr>
              <w:t>N</w:t>
            </w:r>
            <w:r w:rsidRPr="00F77A9E">
              <w:rPr>
                <w:rFonts w:ascii="Times New Roman" w:hAnsi="Times New Roman" w:cs="Times New Roman"/>
              </w:rPr>
              <w:t>VIC_</w:t>
            </w:r>
            <w:proofErr w:type="gramStart"/>
            <w:r w:rsidRPr="00F77A9E">
              <w:rPr>
                <w:rFonts w:ascii="Times New Roman" w:hAnsi="Times New Roman" w:cs="Times New Roman"/>
              </w:rPr>
              <w:t>EnableIRQ</w:t>
            </w:r>
            <w:proofErr w:type="spellEnd"/>
            <w:r w:rsidRPr="00F77A9E">
              <w:rPr>
                <w:rFonts w:ascii="Times New Roman" w:hAnsi="Times New Roman" w:cs="Times New Roman"/>
              </w:rPr>
              <w:t>(</w:t>
            </w:r>
            <w:proofErr w:type="gramEnd"/>
            <w:r w:rsidR="00F800B1">
              <w:rPr>
                <w:rFonts w:ascii="Times New Roman" w:hAnsi="Times New Roman" w:cs="Times New Roman"/>
              </w:rPr>
              <w:t>TIM2_IRQn</w:t>
            </w:r>
            <w:r>
              <w:rPr>
                <w:rFonts w:ascii="Times New Roman" w:hAnsi="Times New Roman" w:cs="Times New Roman"/>
              </w:rPr>
              <w:t>);</w:t>
            </w:r>
          </w:p>
        </w:tc>
      </w:tr>
    </w:tbl>
    <w:p w14:paraId="35AE3446" w14:textId="77777777" w:rsidR="009A4FC9" w:rsidRDefault="009A4FC9" w:rsidP="009A4FC9">
      <w:pPr>
        <w:pStyle w:val="a3"/>
        <w:ind w:leftChars="0" w:left="502"/>
        <w:rPr>
          <w:rFonts w:ascii="Times New Roman" w:hAnsi="Times New Roman" w:cs="Times New Roman"/>
          <w:b/>
          <w:bCs/>
          <w:sz w:val="22"/>
          <w:szCs w:val="24"/>
        </w:rPr>
      </w:pPr>
    </w:p>
    <w:p w14:paraId="0B92398D" w14:textId="61AC9A74" w:rsidR="00944180" w:rsidRPr="00EA47A3" w:rsidRDefault="00EA47A3" w:rsidP="00EA47A3">
      <w:pPr>
        <w:pStyle w:val="a3"/>
        <w:numPr>
          <w:ilvl w:val="0"/>
          <w:numId w:val="24"/>
        </w:numPr>
        <w:ind w:leftChars="0"/>
        <w:rPr>
          <w:rFonts w:ascii="Times New Roman" w:hAnsi="Times New Roman" w:cs="Times New Roman"/>
          <w:b/>
          <w:bCs/>
          <w:sz w:val="22"/>
          <w:szCs w:val="24"/>
        </w:rPr>
      </w:pP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Firmware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P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>rogramming</w:t>
      </w:r>
    </w:p>
    <w:p w14:paraId="25B65EF6" w14:textId="36190E89" w:rsidR="006A320E" w:rsidRPr="00EA47A3" w:rsidRDefault="00EA47A3" w:rsidP="00314768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A47A3">
        <w:rPr>
          <w:rFonts w:ascii="Times New Roman" w:hAnsi="Times New Roman" w:cs="Times New Roman"/>
        </w:rPr>
        <w:t>C</w:t>
      </w:r>
      <w:r w:rsidR="006A320E" w:rsidRPr="00EA47A3">
        <w:rPr>
          <w:rFonts w:ascii="Times New Roman" w:hAnsi="Times New Roman" w:cs="Times New Roman"/>
        </w:rPr>
        <w:t>reate a new projec</w:t>
      </w:r>
      <w:r w:rsidRPr="00EA47A3">
        <w:rPr>
          <w:rFonts w:ascii="Times New Roman" w:hAnsi="Times New Roman" w:cs="Times New Roman"/>
        </w:rPr>
        <w:t xml:space="preserve">t and </w:t>
      </w:r>
      <w:r>
        <w:rPr>
          <w:rFonts w:ascii="Times New Roman" w:hAnsi="Times New Roman" w:cs="Times New Roman"/>
        </w:rPr>
        <w:t>n</w:t>
      </w:r>
      <w:r w:rsidR="006A320E" w:rsidRPr="00EA47A3">
        <w:rPr>
          <w:rFonts w:ascii="Times New Roman" w:hAnsi="Times New Roman" w:cs="Times New Roman"/>
        </w:rPr>
        <w:t>ame the project as ‘</w:t>
      </w:r>
      <w:proofErr w:type="spellStart"/>
      <w:r w:rsidR="006A320E" w:rsidRPr="00EA47A3">
        <w:rPr>
          <w:rFonts w:ascii="Times New Roman" w:hAnsi="Times New Roman" w:cs="Times New Roman"/>
          <w:b/>
          <w:bCs/>
        </w:rPr>
        <w:t>Tutorial_</w:t>
      </w:r>
      <w:r>
        <w:rPr>
          <w:rFonts w:ascii="Times New Roman" w:hAnsi="Times New Roman" w:cs="Times New Roman"/>
          <w:b/>
          <w:bCs/>
        </w:rPr>
        <w:t>TIMER</w:t>
      </w:r>
      <w:r w:rsidR="006A320E" w:rsidRPr="00EA47A3">
        <w:rPr>
          <w:rFonts w:ascii="Times New Roman" w:hAnsi="Times New Roman" w:cs="Times New Roman"/>
          <w:b/>
          <w:bCs/>
        </w:rPr>
        <w:t>_</w:t>
      </w:r>
      <w:r>
        <w:rPr>
          <w:rFonts w:ascii="Times New Roman" w:hAnsi="Times New Roman" w:cs="Times New Roman"/>
          <w:b/>
          <w:bCs/>
        </w:rPr>
        <w:t>Interrupt</w:t>
      </w:r>
      <w:proofErr w:type="spellEnd"/>
      <w:r w:rsidR="006A320E" w:rsidRPr="00EA47A3">
        <w:rPr>
          <w:rFonts w:ascii="Times New Roman" w:hAnsi="Times New Roman" w:cs="Times New Roman"/>
          <w:b/>
          <w:bCs/>
        </w:rPr>
        <w:t>’</w:t>
      </w:r>
      <w:r w:rsidR="006A320E" w:rsidRPr="00EA47A3">
        <w:rPr>
          <w:rFonts w:ascii="Times New Roman" w:hAnsi="Times New Roman" w:cs="Times New Roman"/>
        </w:rPr>
        <w:t xml:space="preserve">. </w:t>
      </w:r>
    </w:p>
    <w:p w14:paraId="6065BA96" w14:textId="77777777" w:rsidR="006A320E" w:rsidRPr="00FA3B4F" w:rsidRDefault="006A320E" w:rsidP="006A320E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 new item called ‘</w:t>
      </w:r>
      <w:proofErr w:type="spellStart"/>
      <w:r>
        <w:rPr>
          <w:rFonts w:ascii="Times New Roman" w:hAnsi="Times New Roman" w:cs="Times New Roman"/>
        </w:rPr>
        <w:t>main.c</w:t>
      </w:r>
      <w:proofErr w:type="spellEnd"/>
      <w:r>
        <w:rPr>
          <w:rFonts w:ascii="Times New Roman" w:hAnsi="Times New Roman" w:cs="Times New Roman"/>
        </w:rPr>
        <w:t xml:space="preserve">’ </w:t>
      </w:r>
    </w:p>
    <w:p w14:paraId="737A031E" w14:textId="77183CFD" w:rsidR="00EA47A3" w:rsidRDefault="00EA47A3" w:rsidP="006A320E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n, using timer interrupt </w:t>
      </w:r>
      <w:proofErr w:type="gramStart"/>
      <w:r>
        <w:rPr>
          <w:rFonts w:ascii="Times New Roman" w:hAnsi="Times New Roman" w:cs="Times New Roman"/>
        </w:rPr>
        <w:t>(  “</w:t>
      </w:r>
      <w:proofErr w:type="gramEnd"/>
      <w:r>
        <w:rPr>
          <w:rFonts w:ascii="Times New Roman" w:hAnsi="Times New Roman" w:cs="Times New Roman"/>
        </w:rPr>
        <w:t xml:space="preserve"> void TIM2_IRQHandler(void)” ), make LED LD2 turn On and Off in every 1 sec: </w:t>
      </w:r>
      <w:r>
        <w:rPr>
          <w:rFonts w:ascii="Times New Roman" w:hAnsi="Times New Roman" w:cs="Times New Roman" w:hint="eastAsia"/>
        </w:rPr>
        <w:t>O</w:t>
      </w:r>
      <w:r>
        <w:rPr>
          <w:rFonts w:ascii="Times New Roman" w:hAnsi="Times New Roman" w:cs="Times New Roman"/>
        </w:rPr>
        <w:t>N for 1sec, OFF for 1 sec etc.</w:t>
      </w:r>
    </w:p>
    <w:p w14:paraId="77E8B4C3" w14:textId="77777777" w:rsidR="009A4FC9" w:rsidRDefault="009A4FC9" w:rsidP="009A4FC9">
      <w:pPr>
        <w:pStyle w:val="a3"/>
        <w:ind w:leftChars="0"/>
        <w:rPr>
          <w:rFonts w:ascii="Times New Roman" w:hAnsi="Times New Roman" w:cs="Times New Roman"/>
        </w:rPr>
      </w:pPr>
    </w:p>
    <w:p w14:paraId="79397E9C" w14:textId="7D97DCA2" w:rsidR="00AC1A01" w:rsidRPr="006A320E" w:rsidRDefault="006426F7" w:rsidP="006426F7">
      <w:pPr>
        <w:widowControl/>
        <w:wordWrap/>
        <w:autoSpaceDE/>
        <w:autoSpaceDN/>
        <w:jc w:val="center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B7D368C" wp14:editId="54B57A66">
            <wp:extent cx="4560358" cy="1688638"/>
            <wp:effectExtent l="0" t="0" r="0" b="698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423" cy="16975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2B6FDEA" w14:textId="77777777" w:rsidR="004871E1" w:rsidRDefault="004871E1">
      <w:pPr>
        <w:widowControl/>
        <w:wordWrap/>
        <w:autoSpaceDE/>
        <w:autoSpaceDN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br w:type="page"/>
      </w:r>
    </w:p>
    <w:p w14:paraId="3137CF21" w14:textId="77777777" w:rsidR="004871E1" w:rsidRDefault="004871E1" w:rsidP="004871E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4511E5A7" w14:textId="63F20E78" w:rsidR="004871E1" w:rsidRPr="007F7793" w:rsidRDefault="004871E1" w:rsidP="004871E1">
      <w:pPr>
        <w:rPr>
          <w:rFonts w:ascii="Times New Roman" w:hAnsi="Times New Roman" w:cs="Times New Roman"/>
          <w:b/>
          <w:sz w:val="32"/>
          <w:szCs w:val="24"/>
        </w:rPr>
      </w:pPr>
      <w:r w:rsidRPr="007F7793">
        <w:rPr>
          <w:rFonts w:ascii="Times New Roman" w:hAnsi="Times New Roman" w:cs="Times New Roman"/>
          <w:b/>
          <w:sz w:val="32"/>
          <w:szCs w:val="24"/>
        </w:rPr>
        <w:t>I</w:t>
      </w:r>
      <w:r w:rsidR="007F7793">
        <w:rPr>
          <w:rFonts w:ascii="Times New Roman" w:hAnsi="Times New Roman" w:cs="Times New Roman"/>
          <w:b/>
          <w:sz w:val="32"/>
          <w:szCs w:val="24"/>
        </w:rPr>
        <w:t>I</w:t>
      </w:r>
      <w:r w:rsidRPr="007F7793">
        <w:rPr>
          <w:rFonts w:ascii="Times New Roman" w:hAnsi="Times New Roman" w:cs="Times New Roman"/>
          <w:b/>
          <w:sz w:val="32"/>
          <w:szCs w:val="24"/>
        </w:rPr>
        <w:t>I. Tutorial – PWM Output</w:t>
      </w:r>
    </w:p>
    <w:p w14:paraId="7A75EC78" w14:textId="77777777" w:rsidR="004871E1" w:rsidRDefault="004871E1" w:rsidP="004871E1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 w:hint="eastAsia"/>
          <w:b/>
          <w:sz w:val="22"/>
          <w:szCs w:val="24"/>
        </w:rPr>
        <w:t>A</w:t>
      </w:r>
      <w:r>
        <w:rPr>
          <w:rFonts w:ascii="Times New Roman" w:hAnsi="Times New Roman" w:cs="Times New Roman"/>
          <w:b/>
          <w:sz w:val="22"/>
          <w:szCs w:val="24"/>
        </w:rPr>
        <w:t xml:space="preserve">.  Timer Registers: </w:t>
      </w:r>
      <w:proofErr w:type="spellStart"/>
      <w:r>
        <w:rPr>
          <w:rFonts w:ascii="Times New Roman" w:hAnsi="Times New Roman" w:cs="Times New Roman"/>
          <w:b/>
          <w:sz w:val="22"/>
          <w:szCs w:val="24"/>
        </w:rPr>
        <w:t>TIMx</w:t>
      </w:r>
      <w:proofErr w:type="spellEnd"/>
      <w:r>
        <w:rPr>
          <w:rFonts w:ascii="Times New Roman" w:hAnsi="Times New Roman" w:cs="Times New Roman"/>
          <w:b/>
          <w:sz w:val="22"/>
          <w:szCs w:val="24"/>
        </w:rPr>
        <w:t xml:space="preserve"> </w:t>
      </w:r>
    </w:p>
    <w:p w14:paraId="18FDA405" w14:textId="4623D7DC" w:rsidR="004871E1" w:rsidRDefault="004871E1" w:rsidP="004871E1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List </w:t>
      </w:r>
      <w:proofErr w:type="spellStart"/>
      <w:r>
        <w:rPr>
          <w:rFonts w:ascii="Times New Roman" w:hAnsi="Times New Roman" w:cs="Times New Roman"/>
          <w:sz w:val="22"/>
          <w:szCs w:val="24"/>
        </w:rPr>
        <w:t>TIMx</w:t>
      </w:r>
      <w:proofErr w:type="spellEnd"/>
      <w:r w:rsidRPr="0097513F">
        <w:rPr>
          <w:rFonts w:ascii="Times New Roman" w:hAnsi="Times New Roman" w:cs="Times New Roman"/>
          <w:sz w:val="22"/>
          <w:szCs w:val="24"/>
        </w:rPr>
        <w:t xml:space="preserve"> register</w:t>
      </w:r>
      <w:r>
        <w:rPr>
          <w:rFonts w:ascii="Times New Roman" w:hAnsi="Times New Roman" w:cs="Times New Roman"/>
          <w:sz w:val="22"/>
          <w:szCs w:val="24"/>
        </w:rPr>
        <w:t>s: Timer Setting</w:t>
      </w:r>
    </w:p>
    <w:tbl>
      <w:tblPr>
        <w:tblStyle w:val="3-1"/>
        <w:tblW w:w="0" w:type="auto"/>
        <w:tblInd w:w="384" w:type="dxa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4871E1" w14:paraId="4958A708" w14:textId="77777777" w:rsidTr="00557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558A00FF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lass</w:t>
            </w:r>
          </w:p>
        </w:tc>
        <w:tc>
          <w:tcPr>
            <w:tcW w:w="2277" w:type="dxa"/>
          </w:tcPr>
          <w:p w14:paraId="2A5524C8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Re</w:t>
            </w:r>
            <w:r w:rsidRPr="007E1831">
              <w:rPr>
                <w:rFonts w:ascii="Times New Roman" w:hAnsi="Times New Roman" w:cs="Times New Roman"/>
                <w:szCs w:val="20"/>
              </w:rPr>
              <w:t>gister Name</w:t>
            </w:r>
          </w:p>
        </w:tc>
        <w:tc>
          <w:tcPr>
            <w:tcW w:w="4485" w:type="dxa"/>
          </w:tcPr>
          <w:p w14:paraId="1F70E6F2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Des</w:t>
            </w:r>
            <w:r w:rsidRPr="007E1831">
              <w:rPr>
                <w:rFonts w:ascii="Times New Roman" w:hAnsi="Times New Roman" w:cs="Times New Roman"/>
                <w:szCs w:val="20"/>
              </w:rPr>
              <w:t>cription</w:t>
            </w:r>
          </w:p>
        </w:tc>
      </w:tr>
      <w:tr w:rsidR="004871E1" w14:paraId="7DDE2E04" w14:textId="77777777" w:rsidTr="00557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690CC4EE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b w:val="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 w:val="0"/>
                <w:szCs w:val="20"/>
              </w:rPr>
              <w:t>T</w:t>
            </w:r>
            <w:r>
              <w:rPr>
                <w:rFonts w:ascii="Times New Roman" w:hAnsi="Times New Roman" w:cs="Times New Roman"/>
                <w:b w:val="0"/>
                <w:szCs w:val="20"/>
              </w:rPr>
              <w:t>IMx</w:t>
            </w:r>
            <w:proofErr w:type="spellEnd"/>
          </w:p>
        </w:tc>
        <w:tc>
          <w:tcPr>
            <w:tcW w:w="2277" w:type="dxa"/>
          </w:tcPr>
          <w:p w14:paraId="29EBD54D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>
              <w:rPr>
                <w:rFonts w:ascii="Times New Roman" w:hAnsi="Times New Roman" w:cs="Times New Roman" w:hint="eastAsia"/>
                <w:szCs w:val="20"/>
              </w:rPr>
              <w:t>C</w:t>
            </w:r>
            <w:r>
              <w:rPr>
                <w:rFonts w:ascii="Times New Roman" w:hAnsi="Times New Roman" w:cs="Times New Roman"/>
                <w:szCs w:val="20"/>
              </w:rPr>
              <w:t>R1</w:t>
            </w:r>
          </w:p>
        </w:tc>
        <w:tc>
          <w:tcPr>
            <w:tcW w:w="4485" w:type="dxa"/>
          </w:tcPr>
          <w:p w14:paraId="5762A198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control register 1</w:t>
            </w:r>
          </w:p>
        </w:tc>
      </w:tr>
      <w:tr w:rsidR="004871E1" w14:paraId="643C7D6E" w14:textId="77777777" w:rsidTr="0055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4F983B93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1E325471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Pr="00570032">
              <w:rPr>
                <w:rFonts w:ascii="Times New Roman" w:hAnsi="Times New Roman" w:cs="Times New Roman"/>
                <w:szCs w:val="20"/>
              </w:rPr>
              <w:t>PSC</w:t>
            </w:r>
          </w:p>
        </w:tc>
        <w:tc>
          <w:tcPr>
            <w:tcW w:w="4485" w:type="dxa"/>
          </w:tcPr>
          <w:p w14:paraId="0BDE24F5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</w:t>
            </w: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prescaler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 register</w:t>
            </w:r>
          </w:p>
        </w:tc>
      </w:tr>
      <w:tr w:rsidR="004871E1" w14:paraId="04B226E6" w14:textId="77777777" w:rsidTr="00557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7FA4C82A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6F9FDFFA" w14:textId="77777777" w:rsidR="004871E1" w:rsidRPr="00570032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Pr="00570032">
              <w:rPr>
                <w:rFonts w:ascii="Times New Roman" w:hAnsi="Times New Roman" w:cs="Times New Roman"/>
                <w:szCs w:val="20"/>
              </w:rPr>
              <w:t>ARR</w:t>
            </w:r>
          </w:p>
        </w:tc>
        <w:tc>
          <w:tcPr>
            <w:tcW w:w="4485" w:type="dxa"/>
          </w:tcPr>
          <w:p w14:paraId="6360693D" w14:textId="77777777" w:rsidR="004871E1" w:rsidRPr="00570032" w:rsidRDefault="004871E1" w:rsidP="005575F8">
            <w:pPr>
              <w:pStyle w:val="a3"/>
              <w:widowControl/>
              <w:tabs>
                <w:tab w:val="left" w:pos="1520"/>
              </w:tabs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auto-reload register</w:t>
            </w:r>
          </w:p>
        </w:tc>
      </w:tr>
      <w:tr w:rsidR="004871E1" w14:paraId="5A83A0E2" w14:textId="77777777" w:rsidTr="0055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418B01F2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0CD68A31" w14:textId="77777777" w:rsidR="004871E1" w:rsidRPr="00570032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_DIER</w:t>
            </w:r>
            <w:proofErr w:type="spellEnd"/>
          </w:p>
        </w:tc>
        <w:tc>
          <w:tcPr>
            <w:tcW w:w="4485" w:type="dxa"/>
          </w:tcPr>
          <w:p w14:paraId="1D803525" w14:textId="77777777" w:rsidR="004871E1" w:rsidRPr="00570032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 DMA Interrupt Enable register</w:t>
            </w:r>
          </w:p>
        </w:tc>
      </w:tr>
      <w:tr w:rsidR="004871E1" w14:paraId="4D7974E9" w14:textId="77777777" w:rsidTr="00557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06BFF325" w14:textId="77777777" w:rsidR="004871E1" w:rsidRPr="006A3CE9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color w:val="FF0000"/>
                <w:szCs w:val="20"/>
              </w:rPr>
            </w:pPr>
          </w:p>
        </w:tc>
        <w:tc>
          <w:tcPr>
            <w:tcW w:w="2277" w:type="dxa"/>
          </w:tcPr>
          <w:p w14:paraId="0CDF7B48" w14:textId="77777777" w:rsidR="004871E1" w:rsidRPr="006A3CE9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Cs w:val="20"/>
              </w:rPr>
            </w:pPr>
            <w:proofErr w:type="spellStart"/>
            <w:r w:rsidRPr="006A3CE9">
              <w:rPr>
                <w:rFonts w:ascii="Times New Roman" w:hAnsi="Times New Roman" w:cs="Times New Roman" w:hint="eastAsia"/>
                <w:color w:val="FF0000"/>
                <w:szCs w:val="20"/>
              </w:rPr>
              <w:t>T</w:t>
            </w:r>
            <w:r w:rsidRPr="006A3CE9">
              <w:rPr>
                <w:rFonts w:ascii="Times New Roman" w:hAnsi="Times New Roman" w:cs="Times New Roman"/>
                <w:color w:val="FF0000"/>
                <w:szCs w:val="20"/>
              </w:rPr>
              <w:t>IMx</w:t>
            </w:r>
            <w:proofErr w:type="spellEnd"/>
            <w:r w:rsidRPr="006A3CE9">
              <w:rPr>
                <w:rFonts w:ascii="Times New Roman" w:hAnsi="Times New Roman" w:cs="Times New Roman" w:hint="eastAsia"/>
                <w:color w:val="FF0000"/>
                <w:szCs w:val="20"/>
              </w:rPr>
              <w:t xml:space="preserve"> </w:t>
            </w:r>
            <w:r w:rsidRPr="006A3CE9">
              <w:rPr>
                <w:rFonts w:ascii="Times New Roman" w:hAnsi="Times New Roman" w:cs="Times New Roman"/>
                <w:color w:val="FF0000"/>
                <w:szCs w:val="20"/>
              </w:rPr>
              <w:t>_BDTR</w:t>
            </w:r>
          </w:p>
        </w:tc>
        <w:tc>
          <w:tcPr>
            <w:tcW w:w="4485" w:type="dxa"/>
          </w:tcPr>
          <w:p w14:paraId="74892C68" w14:textId="77777777" w:rsidR="004871E1" w:rsidRPr="006A3CE9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color w:val="FF0000"/>
                <w:szCs w:val="20"/>
              </w:rPr>
            </w:pPr>
            <w:r w:rsidRPr="006A3CE9">
              <w:rPr>
                <w:rFonts w:ascii="Times New Roman" w:hAnsi="Times New Roman" w:cs="Times New Roman"/>
                <w:color w:val="FF0000"/>
                <w:szCs w:val="20"/>
              </w:rPr>
              <w:t>TIM1(only) break and dead-time register</w:t>
            </w:r>
          </w:p>
        </w:tc>
      </w:tr>
    </w:tbl>
    <w:p w14:paraId="4826C320" w14:textId="77777777" w:rsidR="004871E1" w:rsidRDefault="004871E1" w:rsidP="004871E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3996DC4C" w14:textId="6CB08191" w:rsidR="004871E1" w:rsidRPr="00777084" w:rsidRDefault="004871E1" w:rsidP="00C34BA8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 w:rsidRPr="00777084">
        <w:rPr>
          <w:rFonts w:ascii="Times New Roman" w:hAnsi="Times New Roman" w:cs="Times New Roman"/>
          <w:sz w:val="22"/>
          <w:szCs w:val="24"/>
        </w:rPr>
        <w:t xml:space="preserve">List </w:t>
      </w:r>
      <w:proofErr w:type="spellStart"/>
      <w:r w:rsidRPr="00777084">
        <w:rPr>
          <w:rFonts w:ascii="Times New Roman" w:hAnsi="Times New Roman" w:cs="Times New Roman"/>
          <w:sz w:val="22"/>
          <w:szCs w:val="24"/>
        </w:rPr>
        <w:t>TIMx</w:t>
      </w:r>
      <w:proofErr w:type="spellEnd"/>
      <w:r w:rsidRPr="00777084">
        <w:rPr>
          <w:rFonts w:ascii="Times New Roman" w:hAnsi="Times New Roman" w:cs="Times New Roman"/>
          <w:sz w:val="22"/>
          <w:szCs w:val="24"/>
        </w:rPr>
        <w:t xml:space="preserve"> registers: PWM</w:t>
      </w:r>
      <w:r w:rsidR="00777084" w:rsidRPr="00777084">
        <w:rPr>
          <w:rFonts w:ascii="Times New Roman" w:hAnsi="Times New Roman" w:cs="Times New Roman"/>
          <w:sz w:val="22"/>
          <w:szCs w:val="24"/>
        </w:rPr>
        <w:t xml:space="preserve"> output</w:t>
      </w:r>
    </w:p>
    <w:tbl>
      <w:tblPr>
        <w:tblStyle w:val="3-1"/>
        <w:tblW w:w="0" w:type="auto"/>
        <w:tblInd w:w="384" w:type="dxa"/>
        <w:tblLook w:val="04A0" w:firstRow="1" w:lastRow="0" w:firstColumn="1" w:lastColumn="0" w:noHBand="0" w:noVBand="1"/>
      </w:tblPr>
      <w:tblGrid>
        <w:gridCol w:w="1454"/>
        <w:gridCol w:w="2277"/>
        <w:gridCol w:w="4485"/>
      </w:tblGrid>
      <w:tr w:rsidR="004871E1" w14:paraId="1393D163" w14:textId="77777777" w:rsidTr="005575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454" w:type="dxa"/>
          </w:tcPr>
          <w:p w14:paraId="1DB4B943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Class</w:t>
            </w:r>
          </w:p>
        </w:tc>
        <w:tc>
          <w:tcPr>
            <w:tcW w:w="2277" w:type="dxa"/>
          </w:tcPr>
          <w:p w14:paraId="3933FF8E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Re</w:t>
            </w:r>
            <w:r w:rsidRPr="007E1831">
              <w:rPr>
                <w:rFonts w:ascii="Times New Roman" w:hAnsi="Times New Roman" w:cs="Times New Roman"/>
                <w:szCs w:val="20"/>
              </w:rPr>
              <w:t>gister Name</w:t>
            </w:r>
          </w:p>
        </w:tc>
        <w:tc>
          <w:tcPr>
            <w:tcW w:w="4485" w:type="dxa"/>
          </w:tcPr>
          <w:p w14:paraId="1ADFB79D" w14:textId="77777777" w:rsidR="004871E1" w:rsidRPr="007E1831" w:rsidRDefault="004871E1" w:rsidP="005575F8">
            <w:pPr>
              <w:pStyle w:val="a3"/>
              <w:widowControl/>
              <w:wordWrap/>
              <w:autoSpaceDE/>
              <w:autoSpaceDN/>
              <w:ind w:leftChars="0" w:left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7E1831">
              <w:rPr>
                <w:rFonts w:ascii="Times New Roman" w:hAnsi="Times New Roman" w:cs="Times New Roman" w:hint="eastAsia"/>
                <w:szCs w:val="20"/>
              </w:rPr>
              <w:t>Des</w:t>
            </w:r>
            <w:r w:rsidRPr="007E1831">
              <w:rPr>
                <w:rFonts w:ascii="Times New Roman" w:hAnsi="Times New Roman" w:cs="Times New Roman"/>
                <w:szCs w:val="20"/>
              </w:rPr>
              <w:t>cription</w:t>
            </w:r>
          </w:p>
        </w:tc>
      </w:tr>
      <w:tr w:rsidR="00777084" w14:paraId="658C28E9" w14:textId="77777777" w:rsidTr="00557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28D48427" w14:textId="77777777" w:rsidR="00777084" w:rsidRPr="007E1831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b w:val="0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b w:val="0"/>
                <w:szCs w:val="20"/>
              </w:rPr>
              <w:t>T</w:t>
            </w:r>
            <w:r>
              <w:rPr>
                <w:rFonts w:ascii="Times New Roman" w:hAnsi="Times New Roman" w:cs="Times New Roman"/>
                <w:b w:val="0"/>
                <w:szCs w:val="20"/>
              </w:rPr>
              <w:t>IMx</w:t>
            </w:r>
            <w:proofErr w:type="spellEnd"/>
          </w:p>
        </w:tc>
        <w:tc>
          <w:tcPr>
            <w:tcW w:w="2277" w:type="dxa"/>
          </w:tcPr>
          <w:p w14:paraId="7BDEA70D" w14:textId="6CEF74E9" w:rsidR="00777084" w:rsidRPr="007E1831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proofErr w:type="spellStart"/>
            <w:r>
              <w:rPr>
                <w:rFonts w:ascii="Times New Roman" w:hAnsi="Times New Roman" w:cs="Times New Roman"/>
                <w:szCs w:val="20"/>
              </w:rPr>
              <w:t>CCMRn</w:t>
            </w:r>
            <w:proofErr w:type="spellEnd"/>
          </w:p>
        </w:tc>
        <w:tc>
          <w:tcPr>
            <w:tcW w:w="4485" w:type="dxa"/>
          </w:tcPr>
          <w:p w14:paraId="27BBAA97" w14:textId="3964EF9A" w:rsidR="00777084" w:rsidRPr="007E1831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capture/compare mode register </w:t>
            </w:r>
            <w:r>
              <w:rPr>
                <w:rFonts w:ascii="Times New Roman" w:hAnsi="Times New Roman" w:cs="Times New Roman"/>
                <w:szCs w:val="20"/>
              </w:rPr>
              <w:t>for nth channel</w:t>
            </w:r>
          </w:p>
        </w:tc>
      </w:tr>
      <w:tr w:rsidR="00777084" w14:paraId="3D9F609B" w14:textId="77777777" w:rsidTr="0055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4D0A6C7A" w14:textId="77777777" w:rsidR="00777084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b w:val="0"/>
                <w:szCs w:val="20"/>
              </w:rPr>
            </w:pPr>
          </w:p>
        </w:tc>
        <w:tc>
          <w:tcPr>
            <w:tcW w:w="2277" w:type="dxa"/>
          </w:tcPr>
          <w:p w14:paraId="23F06B80" w14:textId="77777777" w:rsidR="00777084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C</w:t>
            </w:r>
            <w:r>
              <w:rPr>
                <w:rFonts w:ascii="Times New Roman" w:hAnsi="Times New Roman" w:cs="Times New Roman"/>
                <w:szCs w:val="20"/>
              </w:rPr>
              <w:t>CRn</w:t>
            </w:r>
            <w:proofErr w:type="spellEnd"/>
          </w:p>
        </w:tc>
        <w:tc>
          <w:tcPr>
            <w:tcW w:w="4485" w:type="dxa"/>
          </w:tcPr>
          <w:p w14:paraId="5958C58C" w14:textId="77777777" w:rsidR="00777084" w:rsidRPr="00570032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/>
                <w:szCs w:val="20"/>
              </w:rPr>
              <w:t xml:space="preserve"> capture/compare register for nth channel</w:t>
            </w:r>
          </w:p>
        </w:tc>
      </w:tr>
      <w:tr w:rsidR="00777084" w14:paraId="1FFBAA69" w14:textId="77777777" w:rsidTr="005575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5657EBA2" w14:textId="77777777" w:rsidR="00777084" w:rsidRPr="007E1831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05F77B33" w14:textId="77777777" w:rsidR="00777084" w:rsidRPr="00570032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>
              <w:rPr>
                <w:rFonts w:ascii="Times New Roman" w:hAnsi="Times New Roman" w:cs="Times New Roman" w:hint="eastAsia"/>
                <w:szCs w:val="20"/>
              </w:rPr>
              <w:t>T</w:t>
            </w:r>
            <w:r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szCs w:val="20"/>
              </w:rPr>
              <w:t>_</w:t>
            </w:r>
            <w:r w:rsidRPr="00570032">
              <w:rPr>
                <w:rFonts w:ascii="Times New Roman" w:hAnsi="Times New Roman" w:cs="Times New Roman"/>
                <w:szCs w:val="20"/>
              </w:rPr>
              <w:t>CCER</w:t>
            </w:r>
          </w:p>
        </w:tc>
        <w:tc>
          <w:tcPr>
            <w:tcW w:w="4485" w:type="dxa"/>
          </w:tcPr>
          <w:p w14:paraId="023E02BC" w14:textId="77777777" w:rsidR="00777084" w:rsidRPr="00570032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570032">
              <w:rPr>
                <w:rFonts w:ascii="Times New Roman" w:hAnsi="Times New Roman" w:cs="Times New Roman"/>
                <w:szCs w:val="20"/>
              </w:rPr>
              <w:t>TIMx</w:t>
            </w:r>
            <w:proofErr w:type="spellEnd"/>
            <w:r w:rsidRPr="00570032">
              <w:rPr>
                <w:rFonts w:ascii="Times New Roman" w:hAnsi="Times New Roman" w:cs="Times New Roman"/>
                <w:szCs w:val="20"/>
              </w:rPr>
              <w:t xml:space="preserve"> capture/compare </w:t>
            </w:r>
            <w:r>
              <w:rPr>
                <w:rFonts w:ascii="Times New Roman" w:hAnsi="Times New Roman" w:cs="Times New Roman"/>
                <w:szCs w:val="20"/>
              </w:rPr>
              <w:t xml:space="preserve">output </w:t>
            </w:r>
            <w:r w:rsidRPr="00570032">
              <w:rPr>
                <w:rFonts w:ascii="Times New Roman" w:hAnsi="Times New Roman" w:cs="Times New Roman"/>
                <w:szCs w:val="20"/>
              </w:rPr>
              <w:t>enable register</w:t>
            </w:r>
          </w:p>
        </w:tc>
      </w:tr>
      <w:tr w:rsidR="00777084" w14:paraId="214743C6" w14:textId="77777777" w:rsidTr="005575F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4" w:type="dxa"/>
          </w:tcPr>
          <w:p w14:paraId="14C535E6" w14:textId="77777777" w:rsidR="00777084" w:rsidRPr="007E1831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rPr>
                <w:rFonts w:ascii="Times New Roman" w:hAnsi="Times New Roman" w:cs="Times New Roman"/>
                <w:szCs w:val="20"/>
              </w:rPr>
            </w:pPr>
          </w:p>
        </w:tc>
        <w:tc>
          <w:tcPr>
            <w:tcW w:w="2277" w:type="dxa"/>
          </w:tcPr>
          <w:p w14:paraId="6CB16210" w14:textId="77777777" w:rsidR="00777084" w:rsidRPr="00AF1CC3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proofErr w:type="spellStart"/>
            <w:r w:rsidRPr="00AF1CC3">
              <w:rPr>
                <w:rFonts w:ascii="Times New Roman" w:hAnsi="Times New Roman" w:cs="Times New Roman" w:hint="eastAsia"/>
                <w:szCs w:val="20"/>
              </w:rPr>
              <w:t>T</w:t>
            </w:r>
            <w:r w:rsidRPr="00AF1CC3">
              <w:rPr>
                <w:rFonts w:ascii="Times New Roman" w:hAnsi="Times New Roman" w:cs="Times New Roman"/>
                <w:szCs w:val="20"/>
              </w:rPr>
              <w:t>IMx</w:t>
            </w:r>
            <w:proofErr w:type="spellEnd"/>
            <w:r w:rsidRPr="00AF1CC3">
              <w:rPr>
                <w:rFonts w:ascii="Times New Roman" w:hAnsi="Times New Roman" w:cs="Times New Roman" w:hint="eastAsia"/>
                <w:szCs w:val="20"/>
              </w:rPr>
              <w:t xml:space="preserve"> </w:t>
            </w:r>
            <w:r w:rsidRPr="00AF1CC3">
              <w:rPr>
                <w:rFonts w:ascii="Times New Roman" w:hAnsi="Times New Roman" w:cs="Times New Roman"/>
                <w:szCs w:val="20"/>
              </w:rPr>
              <w:t>_BDTR</w:t>
            </w:r>
          </w:p>
        </w:tc>
        <w:tc>
          <w:tcPr>
            <w:tcW w:w="4485" w:type="dxa"/>
          </w:tcPr>
          <w:p w14:paraId="6C0BF1C7" w14:textId="77777777" w:rsidR="00777084" w:rsidRPr="00AF1CC3" w:rsidRDefault="00777084" w:rsidP="00777084">
            <w:pPr>
              <w:pStyle w:val="a3"/>
              <w:widowControl/>
              <w:wordWrap/>
              <w:autoSpaceDE/>
              <w:autoSpaceDN/>
              <w:ind w:leftChars="0"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Cs w:val="20"/>
              </w:rPr>
            </w:pPr>
            <w:r w:rsidRPr="00AF1CC3">
              <w:rPr>
                <w:rFonts w:ascii="Times New Roman" w:hAnsi="Times New Roman" w:cs="Times New Roman"/>
                <w:szCs w:val="20"/>
              </w:rPr>
              <w:t>TIM1(only) break and dead-time register</w:t>
            </w:r>
          </w:p>
        </w:tc>
      </w:tr>
    </w:tbl>
    <w:p w14:paraId="5748C4DA" w14:textId="77777777" w:rsidR="004871E1" w:rsidRPr="004871E1" w:rsidRDefault="004871E1" w:rsidP="004871E1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1F5D9A07" w14:textId="77777777" w:rsidR="004871E1" w:rsidRPr="00814B14" w:rsidRDefault="004871E1" w:rsidP="004871E1">
      <w:pPr>
        <w:pStyle w:val="a3"/>
        <w:widowControl/>
        <w:numPr>
          <w:ilvl w:val="0"/>
          <w:numId w:val="7"/>
        </w:numPr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  <w:r w:rsidRPr="00814B14">
        <w:rPr>
          <w:rFonts w:ascii="Times New Roman" w:hAnsi="Times New Roman" w:cs="Times New Roman"/>
          <w:sz w:val="22"/>
          <w:szCs w:val="24"/>
        </w:rPr>
        <w:t>Block Diagram</w:t>
      </w:r>
      <w:r>
        <w:rPr>
          <w:rFonts w:ascii="Times New Roman" w:hAnsi="Times New Roman" w:cs="Times New Roman"/>
          <w:sz w:val="22"/>
          <w:szCs w:val="24"/>
        </w:rPr>
        <w:t xml:space="preserve"> for General Purpose Timer</w:t>
      </w:r>
    </w:p>
    <w:p w14:paraId="36506FBF" w14:textId="6C5E4028" w:rsidR="006426F7" w:rsidRPr="004871E1" w:rsidRDefault="006A3CE9">
      <w:pPr>
        <w:widowControl/>
        <w:wordWrap/>
        <w:autoSpaceDE/>
        <w:autoSpaceDN/>
        <w:rPr>
          <w:rFonts w:ascii="Times New Roman" w:hAnsi="Times New Roman" w:cs="Times New Roman"/>
          <w:sz w:val="22"/>
          <w:szCs w:val="24"/>
        </w:rPr>
      </w:pPr>
      <w:r w:rsidRPr="00DB75B3">
        <w:rPr>
          <w:rFonts w:ascii="Times New Roman" w:hAnsi="Times New Roman" w:cs="Times New Roman"/>
          <w:noProof/>
          <w:sz w:val="22"/>
          <w:szCs w:val="24"/>
        </w:rPr>
        <w:drawing>
          <wp:inline distT="0" distB="0" distL="0" distR="0" wp14:anchorId="76D036B7" wp14:editId="2CCFF1CF">
            <wp:extent cx="4696903" cy="2363259"/>
            <wp:effectExtent l="0" t="0" r="8890" b="0"/>
            <wp:docPr id="10" name="그림 9">
              <a:extLst xmlns:a="http://schemas.openxmlformats.org/drawingml/2006/main">
                <a:ext uri="{FF2B5EF4-FFF2-40B4-BE49-F238E27FC236}">
                  <a16:creationId xmlns:a16="http://schemas.microsoft.com/office/drawing/2014/main" id="{429A7D24-5C64-4169-BA86-025A66EF74B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그림 9">
                      <a:extLst>
                        <a:ext uri="{FF2B5EF4-FFF2-40B4-BE49-F238E27FC236}">
                          <a16:creationId xmlns:a16="http://schemas.microsoft.com/office/drawing/2014/main" id="{429A7D24-5C64-4169-BA86-025A66EF74B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13400" cy="2371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9DCB9" w14:textId="77777777" w:rsidR="006A3CE9" w:rsidRDefault="006A3CE9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/>
          <w:b/>
          <w:sz w:val="22"/>
          <w:szCs w:val="24"/>
        </w:rPr>
        <w:br w:type="page"/>
      </w:r>
    </w:p>
    <w:p w14:paraId="6A8E7256" w14:textId="2D80BCDB" w:rsidR="006A3CE9" w:rsidRDefault="006A3CE9" w:rsidP="006A3CE9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/>
          <w:b/>
          <w:sz w:val="22"/>
          <w:szCs w:val="24"/>
        </w:rPr>
        <w:lastRenderedPageBreak/>
        <w:t>B</w:t>
      </w:r>
      <w:r w:rsidRPr="00E1009F">
        <w:rPr>
          <w:rFonts w:ascii="Times New Roman" w:hAnsi="Times New Roman" w:cs="Times New Roman"/>
          <w:b/>
          <w:sz w:val="22"/>
          <w:szCs w:val="24"/>
        </w:rPr>
        <w:t xml:space="preserve">. </w:t>
      </w:r>
      <w:r>
        <w:rPr>
          <w:rFonts w:ascii="Times New Roman" w:hAnsi="Times New Roman" w:cs="Times New Roman"/>
          <w:b/>
          <w:sz w:val="22"/>
          <w:szCs w:val="24"/>
        </w:rPr>
        <w:t>Register Initialization Process</w:t>
      </w:r>
    </w:p>
    <w:p w14:paraId="75C54F51" w14:textId="6008C160" w:rsidR="006A3CE9" w:rsidRPr="0085727C" w:rsidRDefault="006A3CE9" w:rsidP="006A3CE9">
      <w:pPr>
        <w:widowControl/>
        <w:wordWrap/>
        <w:autoSpaceDE/>
        <w:autoSpaceDN/>
        <w:ind w:firstLine="142"/>
        <w:rPr>
          <w:rFonts w:ascii="Times New Roman" w:hAnsi="Times New Roman" w:cs="Times New Roman"/>
          <w:sz w:val="22"/>
          <w:szCs w:val="24"/>
        </w:rPr>
      </w:pPr>
      <w:r w:rsidRPr="00FF18AE">
        <w:rPr>
          <w:rFonts w:ascii="Times New Roman" w:hAnsi="Times New Roman" w:cs="Times New Roman"/>
          <w:sz w:val="22"/>
          <w:szCs w:val="24"/>
        </w:rPr>
        <w:t xml:space="preserve">Process of </w:t>
      </w:r>
      <w:proofErr w:type="gramStart"/>
      <w:r w:rsidRPr="00FF18AE">
        <w:rPr>
          <w:rFonts w:ascii="Times New Roman" w:hAnsi="Times New Roman" w:cs="Times New Roman"/>
          <w:sz w:val="22"/>
          <w:szCs w:val="24"/>
        </w:rPr>
        <w:t>Timer(</w:t>
      </w:r>
      <w:proofErr w:type="spellStart"/>
      <w:proofErr w:type="gramEnd"/>
      <w:r w:rsidRPr="00FF18AE">
        <w:rPr>
          <w:rFonts w:ascii="Times New Roman" w:hAnsi="Times New Roman" w:cs="Times New Roman"/>
          <w:sz w:val="22"/>
          <w:szCs w:val="24"/>
        </w:rPr>
        <w:t>TIMx</w:t>
      </w:r>
      <w:proofErr w:type="spellEnd"/>
      <w:r w:rsidRPr="00FF18AE">
        <w:rPr>
          <w:rFonts w:ascii="Times New Roman" w:hAnsi="Times New Roman" w:cs="Times New Roman"/>
          <w:sz w:val="22"/>
          <w:szCs w:val="24"/>
        </w:rPr>
        <w:t xml:space="preserve">) </w:t>
      </w:r>
      <w:r>
        <w:rPr>
          <w:rFonts w:ascii="Times New Roman" w:hAnsi="Times New Roman" w:cs="Times New Roman"/>
          <w:sz w:val="22"/>
          <w:szCs w:val="24"/>
        </w:rPr>
        <w:t xml:space="preserve">PWM output </w:t>
      </w:r>
      <w:r w:rsidRPr="00FF18AE">
        <w:rPr>
          <w:rFonts w:ascii="Times New Roman" w:hAnsi="Times New Roman" w:cs="Times New Roman"/>
          <w:sz w:val="22"/>
          <w:szCs w:val="24"/>
        </w:rPr>
        <w:t>register initiation</w:t>
      </w:r>
    </w:p>
    <w:p w14:paraId="17F4C9D2" w14:textId="16329263" w:rsidR="00E70B47" w:rsidRDefault="00E70B47" w:rsidP="00E70B47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tbl>
      <w:tblPr>
        <w:tblStyle w:val="a7"/>
        <w:tblW w:w="0" w:type="auto"/>
        <w:tblInd w:w="279" w:type="dxa"/>
        <w:tblLook w:val="04A0" w:firstRow="1" w:lastRow="0" w:firstColumn="1" w:lastColumn="0" w:noHBand="0" w:noVBand="1"/>
      </w:tblPr>
      <w:tblGrid>
        <w:gridCol w:w="8363"/>
      </w:tblGrid>
      <w:tr w:rsidR="00E70B47" w:rsidRPr="00D66DE8" w14:paraId="7CE7804F" w14:textId="77777777" w:rsidTr="006A3CE9">
        <w:trPr>
          <w:trHeight w:val="2314"/>
        </w:trPr>
        <w:tc>
          <w:tcPr>
            <w:tcW w:w="8363" w:type="dxa"/>
          </w:tcPr>
          <w:p w14:paraId="5CC9C94D" w14:textId="77777777" w:rsidR="006A3CE9" w:rsidRPr="00E71B36" w:rsidRDefault="006A3CE9" w:rsidP="006A3CE9">
            <w:pPr>
              <w:widowControl/>
              <w:wordWrap/>
              <w:autoSpaceDE/>
              <w:autoSpaceDN/>
              <w:spacing w:line="276" w:lineRule="auto"/>
              <w:rPr>
                <w:rFonts w:ascii="Times New Roman" w:hAnsi="Times New Roman" w:cs="Times New Roman"/>
                <w:szCs w:val="24"/>
              </w:rPr>
            </w:pPr>
            <w:r w:rsidRPr="00E71B36">
              <w:rPr>
                <w:rFonts w:ascii="Times New Roman" w:hAnsi="Times New Roman" w:cs="Times New Roman"/>
                <w:b/>
                <w:bCs/>
                <w:szCs w:val="24"/>
              </w:rPr>
              <w:t>GPIO Pin setting</w:t>
            </w:r>
          </w:p>
          <w:p w14:paraId="443C6AE9" w14:textId="77777777" w:rsidR="006A3CE9" w:rsidRPr="00E71B36" w:rsidRDefault="006A3CE9" w:rsidP="006A3CE9">
            <w:pPr>
              <w:widowControl/>
              <w:wordWrap/>
              <w:autoSpaceDE/>
              <w:autoSpaceDN/>
              <w:spacing w:before="240" w:line="276" w:lineRule="auto"/>
              <w:rPr>
                <w:rFonts w:ascii="Times New Roman" w:hAnsi="Times New Roman" w:cs="Times New Roman"/>
                <w:szCs w:val="24"/>
              </w:rPr>
            </w:pPr>
            <w:r w:rsidRPr="00E71B36">
              <w:rPr>
                <w:rFonts w:ascii="Times New Roman" w:hAnsi="Times New Roman" w:cs="Times New Roman"/>
                <w:szCs w:val="24"/>
              </w:rPr>
              <w:t>1. Set RCC</w:t>
            </w:r>
            <w:r>
              <w:rPr>
                <w:rFonts w:ascii="Times New Roman" w:hAnsi="Times New Roman" w:cs="Times New Roman"/>
                <w:szCs w:val="24"/>
              </w:rPr>
              <w:t xml:space="preserve"> for GPIO</w:t>
            </w:r>
          </w:p>
          <w:p w14:paraId="5CDE419D" w14:textId="77777777" w:rsidR="006A3CE9" w:rsidRDefault="006A3CE9" w:rsidP="006A3CE9">
            <w:pPr>
              <w:widowControl/>
              <w:wordWrap/>
              <w:autoSpaceDE/>
              <w:autoSpaceDN/>
              <w:spacing w:before="240" w:line="276" w:lineRule="auto"/>
              <w:rPr>
                <w:rFonts w:ascii="Times New Roman" w:hAnsi="Times New Roman" w:cs="Times New Roman"/>
                <w:szCs w:val="24"/>
              </w:rPr>
            </w:pPr>
            <w:r w:rsidRPr="00E71B36">
              <w:rPr>
                <w:rFonts w:ascii="Times New Roman" w:hAnsi="Times New Roman" w:cs="Times New Roman"/>
                <w:szCs w:val="24"/>
              </w:rPr>
              <w:t>2. AF(</w:t>
            </w:r>
            <w:proofErr w:type="spellStart"/>
            <w:r w:rsidRPr="00E71B36">
              <w:rPr>
                <w:rFonts w:ascii="Times New Roman" w:hAnsi="Times New Roman" w:cs="Times New Roman"/>
                <w:szCs w:val="24"/>
              </w:rPr>
              <w:t>TIMx</w:t>
            </w:r>
            <w:proofErr w:type="spellEnd"/>
            <w:r w:rsidRPr="00E71B36">
              <w:rPr>
                <w:rFonts w:ascii="Times New Roman" w:hAnsi="Times New Roman" w:cs="Times New Roman"/>
                <w:szCs w:val="24"/>
              </w:rPr>
              <w:t xml:space="preserve">) mode selection for </w:t>
            </w:r>
            <w:proofErr w:type="spellStart"/>
            <w:r w:rsidRPr="00E71B36">
              <w:rPr>
                <w:rFonts w:ascii="Times New Roman" w:hAnsi="Times New Roman" w:cs="Times New Roman"/>
                <w:szCs w:val="24"/>
              </w:rPr>
              <w:t>Pin_y</w:t>
            </w:r>
            <w:proofErr w:type="spellEnd"/>
            <w:r w:rsidRPr="00E71B36">
              <w:rPr>
                <w:rFonts w:ascii="Times New Roman" w:hAnsi="Times New Roman" w:cs="Times New Roman"/>
                <w:szCs w:val="24"/>
              </w:rPr>
              <w:t xml:space="preserve"> in </w:t>
            </w:r>
            <w:proofErr w:type="spellStart"/>
            <w:r w:rsidRPr="00E71B36">
              <w:rPr>
                <w:rFonts w:ascii="Times New Roman" w:hAnsi="Times New Roman" w:cs="Times New Roman"/>
                <w:szCs w:val="24"/>
              </w:rPr>
              <w:t>GPIOx</w:t>
            </w:r>
            <w:proofErr w:type="spellEnd"/>
          </w:p>
          <w:p w14:paraId="5587FD20" w14:textId="77777777" w:rsidR="006A3CE9" w:rsidRPr="006A3CE9" w:rsidRDefault="006A3CE9" w:rsidP="006A3CE9">
            <w:pPr>
              <w:pStyle w:val="a3"/>
              <w:widowControl/>
              <w:wordWrap/>
              <w:autoSpaceDE/>
              <w:autoSpaceDN/>
              <w:ind w:leftChars="0"/>
              <w:rPr>
                <w:rFonts w:ascii="Times New Roman" w:hAnsi="Times New Roman" w:cs="Times New Roman"/>
                <w:sz w:val="22"/>
                <w:szCs w:val="24"/>
              </w:rPr>
            </w:pPr>
          </w:p>
          <w:p w14:paraId="5D068D57" w14:textId="77777777" w:rsidR="006A3CE9" w:rsidRPr="006A3CE9" w:rsidRDefault="006A3CE9" w:rsidP="006A3CE9">
            <w:pPr>
              <w:pStyle w:val="a3"/>
              <w:spacing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er setting:</w:t>
            </w:r>
          </w:p>
          <w:p w14:paraId="5F691ED7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1. Enable Timer peripheral Clock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CC_APB1ENR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5ED10EF2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2. Set Counting direction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R1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IR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153748E3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3. Set Timer clock Pre-scaler value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_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PSC</w:t>
            </w:r>
            <w:proofErr w:type="spellEnd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proofErr w:type="gram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PSC[</w:t>
            </w:r>
            <w:proofErr w:type="gramEnd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15:0]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04F3E052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4. Set Auto-reload value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ARR</w:t>
            </w:r>
            <w:proofErr w:type="spellEnd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&gt;ARR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) </w:t>
            </w:r>
          </w:p>
          <w:p w14:paraId="1AF15194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5. Enable Counter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R1</w:t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sym w:font="Wingdings" w:char="F0E0"/>
            </w: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EN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36D35F8D" w14:textId="77777777" w:rsidR="006A3CE9" w:rsidRPr="006A3CE9" w:rsidRDefault="006A3CE9" w:rsidP="006A3CE9">
            <w:pPr>
              <w:pStyle w:val="a3"/>
              <w:spacing w:before="240" w:after="160" w:line="259" w:lineRule="auto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PWM Out setting:</w:t>
            </w:r>
          </w:p>
          <w:p w14:paraId="66057452" w14:textId="77777777" w:rsidR="006A3CE9" w:rsidRPr="006A3CE9" w:rsidRDefault="006A3CE9" w:rsidP="006A3CE9">
            <w:pPr>
              <w:tabs>
                <w:tab w:val="num" w:pos="1360"/>
              </w:tabs>
              <w:spacing w:before="24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1.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Set PWM Output mode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CMR</w:t>
            </w:r>
            <w:proofErr w:type="spellEnd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Pr="006A3CE9">
              <w:rPr>
                <w:rFonts w:hint="eastAsia"/>
                <w:b/>
                <w:bCs/>
              </w:rPr>
              <w:sym w:font="Wingdings" w:char="F0E0"/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OCnM</w:t>
            </w:r>
            <w:proofErr w:type="spellEnd"/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7A4C4E4B" w14:textId="77777777" w:rsidR="006A3CE9" w:rsidRPr="006A3CE9" w:rsidRDefault="006A3CE9" w:rsidP="006A3CE9">
            <w:pPr>
              <w:tabs>
                <w:tab w:val="num" w:pos="1360"/>
              </w:tabs>
              <w:spacing w:before="24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2.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Set CompareCapture value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CRn</w:t>
            </w:r>
            <w:proofErr w:type="spellEnd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-&gt;CCR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5C6491A6" w14:textId="77777777" w:rsidR="006A3CE9" w:rsidRPr="006A3CE9" w:rsidRDefault="006A3CE9" w:rsidP="006A3CE9">
            <w:pPr>
              <w:tabs>
                <w:tab w:val="num" w:pos="1360"/>
              </w:tabs>
              <w:spacing w:before="24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3.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Select Output Polarity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CER</w:t>
            </w:r>
            <w:proofErr w:type="spellEnd"/>
            <w:r w:rsidRPr="006A3CE9">
              <w:rPr>
                <w:rFonts w:hint="eastAsia"/>
                <w:b/>
                <w:bCs/>
              </w:rPr>
              <w:sym w:font="Wingdings" w:char="F0E0"/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CyP</w:t>
            </w:r>
            <w:proofErr w:type="spellEnd"/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193477A1" w14:textId="77777777" w:rsidR="006A3CE9" w:rsidRPr="006A3CE9" w:rsidRDefault="006A3CE9" w:rsidP="006A3CE9">
            <w:pPr>
              <w:tabs>
                <w:tab w:val="num" w:pos="1360"/>
              </w:tabs>
              <w:spacing w:before="24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sz w:val="22"/>
                <w:szCs w:val="24"/>
              </w:rPr>
              <w:t xml:space="preserve">4. </w:t>
            </w:r>
            <w:r w:rsidRPr="006A3CE9">
              <w:rPr>
                <w:rFonts w:ascii="Times New Roman" w:hAnsi="Times New Roman" w:cs="Times New Roman"/>
                <w:sz w:val="22"/>
                <w:szCs w:val="24"/>
              </w:rPr>
              <w:t xml:space="preserve">Enable </w:t>
            </w:r>
            <w:proofErr w:type="spellStart"/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CompareCaptureOutput</w:t>
            </w:r>
            <w:proofErr w:type="spellEnd"/>
            <w:r w:rsidRPr="006A3CE9">
              <w:rPr>
                <w:rFonts w:ascii="Times New Roman" w:hAnsi="Times New Roman" w:cs="Times New Roman"/>
                <w:sz w:val="22"/>
                <w:szCs w:val="24"/>
              </w:rPr>
              <w:tab/>
              <w:t>(</w:t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TIMx_CCER</w:t>
            </w:r>
            <w:proofErr w:type="spellEnd"/>
            <w:r w:rsidRPr="006A3CE9">
              <w:rPr>
                <w:rFonts w:hint="eastAsia"/>
                <w:b/>
                <w:bCs/>
              </w:rPr>
              <w:sym w:font="Wingdings" w:char="F0E0"/>
            </w:r>
            <w:proofErr w:type="spellStart"/>
            <w:r w:rsidRPr="006A3CE9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CyE</w:t>
            </w:r>
            <w:proofErr w:type="spellEnd"/>
            <w:r w:rsidRPr="006A3CE9">
              <w:rPr>
                <w:rFonts w:ascii="Times New Roman" w:hAnsi="Times New Roman" w:cs="Times New Roman"/>
                <w:sz w:val="22"/>
                <w:szCs w:val="24"/>
              </w:rPr>
              <w:t>)</w:t>
            </w:r>
          </w:p>
          <w:p w14:paraId="60C83D60" w14:textId="150DCCFF" w:rsidR="00E70B47" w:rsidRPr="006A3CE9" w:rsidRDefault="00E70B47" w:rsidP="000963E8">
            <w:pPr>
              <w:widowControl/>
              <w:wordWrap/>
              <w:autoSpaceDE/>
              <w:autoSpaceDN/>
              <w:spacing w:line="276" w:lineRule="auto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832613E" w14:textId="77777777" w:rsidR="00E70B47" w:rsidRDefault="00E70B47" w:rsidP="00E70B47">
      <w:pPr>
        <w:pStyle w:val="a3"/>
        <w:widowControl/>
        <w:wordWrap/>
        <w:autoSpaceDE/>
        <w:autoSpaceDN/>
        <w:ind w:leftChars="0"/>
        <w:rPr>
          <w:rFonts w:ascii="Times New Roman" w:hAnsi="Times New Roman" w:cs="Times New Roman"/>
          <w:sz w:val="22"/>
          <w:szCs w:val="24"/>
        </w:rPr>
      </w:pPr>
    </w:p>
    <w:p w14:paraId="22CCBB75" w14:textId="77777777" w:rsidR="00222DD7" w:rsidRDefault="00222DD7" w:rsidP="00222DD7">
      <w:pPr>
        <w:ind w:leftChars="71" w:left="142"/>
        <w:rPr>
          <w:rFonts w:ascii="Times New Roman" w:hAnsi="Times New Roman" w:cs="Times New Roman"/>
          <w:b/>
          <w:sz w:val="22"/>
          <w:szCs w:val="24"/>
        </w:rPr>
      </w:pPr>
      <w:r>
        <w:rPr>
          <w:rFonts w:ascii="Times New Roman" w:hAnsi="Times New Roman" w:cs="Times New Roman"/>
          <w:b/>
          <w:sz w:val="22"/>
          <w:szCs w:val="24"/>
        </w:rPr>
        <w:t>C</w:t>
      </w:r>
      <w:r w:rsidRPr="00E1009F">
        <w:rPr>
          <w:rFonts w:ascii="Times New Roman" w:hAnsi="Times New Roman" w:cs="Times New Roman"/>
          <w:b/>
          <w:sz w:val="22"/>
          <w:szCs w:val="24"/>
        </w:rPr>
        <w:t xml:space="preserve">. </w:t>
      </w:r>
      <w:r>
        <w:rPr>
          <w:rFonts w:ascii="Times New Roman" w:hAnsi="Times New Roman" w:cs="Times New Roman"/>
          <w:b/>
          <w:sz w:val="22"/>
          <w:szCs w:val="24"/>
        </w:rPr>
        <w:t>Exercise</w:t>
      </w:r>
    </w:p>
    <w:p w14:paraId="234039D1" w14:textId="4A3A23C6" w:rsidR="00222DD7" w:rsidRDefault="00350668" w:rsidP="00222DD7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PWM output of period 1kHz with duty ratio 50%. </w:t>
      </w:r>
      <w:r w:rsidR="005C5C77">
        <w:rPr>
          <w:rFonts w:ascii="Times New Roman" w:hAnsi="Times New Roman" w:cs="Times New Roman"/>
          <w:sz w:val="22"/>
          <w:szCs w:val="24"/>
        </w:rPr>
        <w:t xml:space="preserve">PWM Out on pin </w:t>
      </w:r>
      <w:r w:rsidR="00292EAB">
        <w:rPr>
          <w:rFonts w:ascii="Times New Roman" w:hAnsi="Times New Roman" w:cs="Times New Roman"/>
          <w:sz w:val="22"/>
          <w:szCs w:val="24"/>
        </w:rPr>
        <w:t>PA_5 (TIM2_CH1)</w:t>
      </w:r>
    </w:p>
    <w:p w14:paraId="32E2161B" w14:textId="68EDF37B" w:rsidR="00586D3C" w:rsidRDefault="00586D3C" w:rsidP="00222DD7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- Timer Clock </w:t>
      </w:r>
    </w:p>
    <w:p w14:paraId="71F6D73F" w14:textId="192B4E6E" w:rsidR="00222DD7" w:rsidRPr="00586D3C" w:rsidRDefault="00222DD7" w:rsidP="00586D3C">
      <w:pPr>
        <w:pStyle w:val="a3"/>
        <w:numPr>
          <w:ilvl w:val="0"/>
          <w:numId w:val="19"/>
        </w:numPr>
        <w:ind w:leftChars="0"/>
        <w:rPr>
          <w:rFonts w:ascii="Times New Roman" w:hAnsi="Times New Roman" w:cs="Times New Roman"/>
          <w:bCs/>
          <w:sz w:val="22"/>
        </w:rPr>
      </w:pPr>
      <w:r w:rsidRPr="00586D3C">
        <w:rPr>
          <w:rFonts w:ascii="Times New Roman" w:hAnsi="Times New Roman" w:cs="Times New Roman"/>
          <w:bCs/>
          <w:sz w:val="22"/>
        </w:rPr>
        <w:t>System CLK is PLL 84MHz for STM32F411RE</w:t>
      </w:r>
    </w:p>
    <w:p w14:paraId="25AC814D" w14:textId="36C9710D" w:rsidR="00222DD7" w:rsidRPr="00586D3C" w:rsidRDefault="00222DD7" w:rsidP="00586D3C">
      <w:pPr>
        <w:pStyle w:val="a3"/>
        <w:numPr>
          <w:ilvl w:val="0"/>
          <w:numId w:val="19"/>
        </w:numPr>
        <w:ind w:leftChars="0"/>
        <w:rPr>
          <w:rFonts w:ascii="Times New Roman" w:hAnsi="Times New Roman" w:cs="Times New Roman"/>
          <w:bCs/>
          <w:sz w:val="22"/>
        </w:rPr>
      </w:pPr>
      <w:r w:rsidRPr="00586D3C">
        <w:rPr>
          <w:rFonts w:ascii="Times New Roman" w:hAnsi="Times New Roman" w:cs="Times New Roman"/>
          <w:bCs/>
          <w:sz w:val="22"/>
        </w:rPr>
        <w:t>Use Counter of TIM2: Up-counting, Timer2_CLK = 10</w:t>
      </w:r>
      <w:r w:rsidR="00586D3C">
        <w:rPr>
          <w:rFonts w:ascii="Times New Roman" w:hAnsi="Times New Roman" w:cs="Times New Roman"/>
          <w:bCs/>
          <w:sz w:val="22"/>
        </w:rPr>
        <w:t>0</w:t>
      </w:r>
      <w:r w:rsidRPr="00586D3C">
        <w:rPr>
          <w:rFonts w:ascii="Times New Roman" w:hAnsi="Times New Roman" w:cs="Times New Roman"/>
          <w:bCs/>
          <w:sz w:val="22"/>
        </w:rPr>
        <w:t xml:space="preserve"> </w:t>
      </w:r>
      <w:proofErr w:type="gramStart"/>
      <w:r w:rsidRPr="00586D3C">
        <w:rPr>
          <w:rFonts w:ascii="Times New Roman" w:hAnsi="Times New Roman" w:cs="Times New Roman"/>
          <w:bCs/>
          <w:sz w:val="22"/>
        </w:rPr>
        <w:t>kHz,  COUNT</w:t>
      </w:r>
      <w:proofErr w:type="gramEnd"/>
      <w:r w:rsidRPr="00586D3C">
        <w:rPr>
          <w:rFonts w:ascii="Times New Roman" w:hAnsi="Times New Roman" w:cs="Times New Roman"/>
          <w:bCs/>
          <w:sz w:val="22"/>
        </w:rPr>
        <w:t>_CLK=1 kHz</w:t>
      </w:r>
    </w:p>
    <w:p w14:paraId="7701F093" w14:textId="30BF70EF" w:rsidR="00222DD7" w:rsidRPr="00222DD7" w:rsidRDefault="00586D3C" w:rsidP="00222DD7">
      <w:pPr>
        <w:widowControl/>
        <w:wordWrap/>
        <w:autoSpaceDE/>
        <w:autoSpaceDN/>
        <w:ind w:left="142"/>
        <w:rPr>
          <w:rFonts w:ascii="Times New Roman" w:hAnsi="Times New Roman" w:cs="Times New Roman"/>
          <w:sz w:val="22"/>
          <w:szCs w:val="24"/>
        </w:rPr>
      </w:pPr>
      <w:r>
        <w:rPr>
          <w:rFonts w:ascii="Times New Roman" w:hAnsi="Times New Roman" w:cs="Times New Roman"/>
          <w:sz w:val="22"/>
          <w:szCs w:val="24"/>
        </w:rPr>
        <w:t xml:space="preserve">- </w:t>
      </w:r>
      <w:r>
        <w:rPr>
          <w:rFonts w:ascii="Times New Roman" w:hAnsi="Times New Roman" w:cs="Times New Roman" w:hint="eastAsia"/>
          <w:sz w:val="22"/>
          <w:szCs w:val="24"/>
        </w:rPr>
        <w:t>P</w:t>
      </w:r>
      <w:r>
        <w:rPr>
          <w:rFonts w:ascii="Times New Roman" w:hAnsi="Times New Roman" w:cs="Times New Roman"/>
          <w:sz w:val="22"/>
          <w:szCs w:val="24"/>
        </w:rPr>
        <w:t>WM output:</w:t>
      </w:r>
      <w:r w:rsidR="00292EAB">
        <w:rPr>
          <w:rFonts w:ascii="Times New Roman" w:hAnsi="Times New Roman" w:cs="Times New Roman"/>
          <w:sz w:val="22"/>
          <w:szCs w:val="24"/>
        </w:rPr>
        <w:t xml:space="preserve"> TIM2_CH1</w:t>
      </w:r>
      <w:r w:rsidR="005C5C77">
        <w:rPr>
          <w:rFonts w:ascii="Times New Roman" w:hAnsi="Times New Roman" w:cs="Times New Roman"/>
          <w:sz w:val="22"/>
          <w:szCs w:val="24"/>
        </w:rPr>
        <w:t xml:space="preserve"> / PA_5</w:t>
      </w:r>
    </w:p>
    <w:p w14:paraId="194B376B" w14:textId="008E501B" w:rsidR="00586D3C" w:rsidRDefault="005C5C77" w:rsidP="00586D3C">
      <w:pPr>
        <w:pStyle w:val="a3"/>
        <w:numPr>
          <w:ilvl w:val="0"/>
          <w:numId w:val="19"/>
        </w:numPr>
        <w:ind w:leftChars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There are several pins for TIM2CH1. We will use GPIO Pin5 (LD2)</w:t>
      </w:r>
      <w:r w:rsidR="00586D3C">
        <w:rPr>
          <w:rFonts w:ascii="Times New Roman" w:hAnsi="Times New Roman" w:cs="Times New Roman"/>
          <w:bCs/>
          <w:sz w:val="22"/>
        </w:rPr>
        <w:t xml:space="preserve"> </w:t>
      </w:r>
      <w:r>
        <w:rPr>
          <w:rFonts w:ascii="Times New Roman" w:hAnsi="Times New Roman" w:cs="Times New Roman"/>
          <w:bCs/>
          <w:sz w:val="22"/>
        </w:rPr>
        <w:t>for tutorial</w:t>
      </w:r>
    </w:p>
    <w:p w14:paraId="7599C31C" w14:textId="26DEEEB4" w:rsidR="00586D3C" w:rsidRDefault="00586D3C" w:rsidP="00586D3C">
      <w:pPr>
        <w:pStyle w:val="a3"/>
        <w:numPr>
          <w:ilvl w:val="0"/>
          <w:numId w:val="19"/>
        </w:numPr>
        <w:ind w:leftChars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/>
          <w:bCs/>
          <w:sz w:val="22"/>
        </w:rPr>
        <w:t>Set the GPIO pin as</w:t>
      </w:r>
      <w:r w:rsidRPr="00DF3B48">
        <w:rPr>
          <w:rFonts w:ascii="Times New Roman" w:hAnsi="Times New Roman" w:cs="Times New Roman"/>
          <w:bCs/>
          <w:sz w:val="22"/>
        </w:rPr>
        <w:t xml:space="preserve"> Alternate function (AF)</w:t>
      </w:r>
      <w:r>
        <w:rPr>
          <w:rFonts w:ascii="Times New Roman" w:hAnsi="Times New Roman" w:cs="Times New Roman"/>
          <w:bCs/>
          <w:sz w:val="22"/>
        </w:rPr>
        <w:t xml:space="preserve"> for TIM2</w:t>
      </w:r>
      <w:r w:rsidRPr="00DF3B48">
        <w:rPr>
          <w:rFonts w:ascii="Times New Roman" w:hAnsi="Times New Roman" w:cs="Times New Roman"/>
          <w:bCs/>
          <w:sz w:val="22"/>
        </w:rPr>
        <w:t xml:space="preserve"> / No pull-up &amp; No pull-down / High speed</w:t>
      </w:r>
      <w:r>
        <w:rPr>
          <w:rFonts w:ascii="Times New Roman" w:hAnsi="Times New Roman" w:cs="Times New Roman"/>
          <w:bCs/>
          <w:sz w:val="22"/>
        </w:rPr>
        <w:t xml:space="preserve"> / Push-Pull</w:t>
      </w:r>
    </w:p>
    <w:p w14:paraId="517827A9" w14:textId="520DCFF5" w:rsidR="00586D3C" w:rsidRPr="00DF3B48" w:rsidRDefault="00586D3C" w:rsidP="00586D3C">
      <w:pPr>
        <w:pStyle w:val="a3"/>
        <w:numPr>
          <w:ilvl w:val="0"/>
          <w:numId w:val="19"/>
        </w:numPr>
        <w:ind w:leftChars="0"/>
        <w:rPr>
          <w:rFonts w:ascii="Times New Roman" w:hAnsi="Times New Roman" w:cs="Times New Roman"/>
          <w:bCs/>
          <w:sz w:val="22"/>
        </w:rPr>
      </w:pPr>
      <w:r>
        <w:rPr>
          <w:rFonts w:ascii="Times New Roman" w:hAnsi="Times New Roman" w:cs="Times New Roman" w:hint="eastAsia"/>
          <w:bCs/>
          <w:sz w:val="22"/>
        </w:rPr>
        <w:t>P</w:t>
      </w:r>
      <w:r>
        <w:rPr>
          <w:rFonts w:ascii="Times New Roman" w:hAnsi="Times New Roman" w:cs="Times New Roman"/>
          <w:bCs/>
          <w:sz w:val="22"/>
        </w:rPr>
        <w:t>WM mode 1, Duty ratio 50%</w:t>
      </w:r>
    </w:p>
    <w:p w14:paraId="65E932B9" w14:textId="77777777" w:rsidR="00222DD7" w:rsidRPr="00586D3C" w:rsidRDefault="00222DD7" w:rsidP="00222DD7">
      <w:pPr>
        <w:pStyle w:val="a3"/>
        <w:widowControl/>
        <w:wordWrap/>
        <w:autoSpaceDE/>
        <w:autoSpaceDN/>
        <w:ind w:leftChars="0" w:left="1160"/>
        <w:rPr>
          <w:rFonts w:ascii="Times New Roman" w:hAnsi="Times New Roman" w:cs="Times New Roman"/>
          <w:sz w:val="22"/>
          <w:szCs w:val="24"/>
        </w:rPr>
      </w:pPr>
    </w:p>
    <w:p w14:paraId="3E4BD58C" w14:textId="18A87BF9" w:rsidR="00222DD7" w:rsidRPr="00EA47A3" w:rsidRDefault="00222DD7" w:rsidP="00222DD7">
      <w:pPr>
        <w:pStyle w:val="a3"/>
        <w:numPr>
          <w:ilvl w:val="0"/>
          <w:numId w:val="24"/>
        </w:numPr>
        <w:ind w:leftChars="0" w:left="709"/>
        <w:rPr>
          <w:rFonts w:ascii="Times New Roman" w:hAnsi="Times New Roman" w:cs="Times New Roman"/>
          <w:b/>
          <w:bCs/>
          <w:sz w:val="22"/>
          <w:szCs w:val="24"/>
        </w:rPr>
      </w:pP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lastRenderedPageBreak/>
        <w:t>Fill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in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the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 xml:space="preserve">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table</w:t>
      </w:r>
    </w:p>
    <w:tbl>
      <w:tblPr>
        <w:tblStyle w:val="a7"/>
        <w:tblW w:w="8891" w:type="dxa"/>
        <w:jc w:val="center"/>
        <w:tblLayout w:type="fixed"/>
        <w:tblLook w:val="04A0" w:firstRow="1" w:lastRow="0" w:firstColumn="1" w:lastColumn="0" w:noHBand="0" w:noVBand="1"/>
      </w:tblPr>
      <w:tblGrid>
        <w:gridCol w:w="1129"/>
        <w:gridCol w:w="3544"/>
        <w:gridCol w:w="4218"/>
      </w:tblGrid>
      <w:tr w:rsidR="00222DD7" w:rsidRPr="00A83202" w14:paraId="342C9328" w14:textId="77777777" w:rsidTr="005575F8">
        <w:trPr>
          <w:trHeight w:val="611"/>
          <w:jc w:val="center"/>
        </w:trPr>
        <w:tc>
          <w:tcPr>
            <w:tcW w:w="1129" w:type="dxa"/>
            <w:shd w:val="clear" w:color="auto" w:fill="D9D9D9" w:themeFill="background1" w:themeFillShade="D9"/>
            <w:vAlign w:val="center"/>
          </w:tcPr>
          <w:p w14:paraId="7E4C3CBD" w14:textId="77777777" w:rsidR="00222DD7" w:rsidRPr="00797B29" w:rsidRDefault="00222DD7" w:rsidP="005575F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7B29">
              <w:rPr>
                <w:rFonts w:ascii="Times New Roman" w:hAnsi="Times New Roman" w:cs="Times New Roman"/>
                <w:b/>
                <w:bCs/>
              </w:rPr>
              <w:t>Port/Pin</w:t>
            </w:r>
          </w:p>
        </w:tc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4DC3198B" w14:textId="77777777" w:rsidR="00222DD7" w:rsidRPr="00797B29" w:rsidRDefault="00222DD7" w:rsidP="005575F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797B29">
              <w:rPr>
                <w:rFonts w:ascii="Times New Roman" w:hAnsi="Times New Roman" w:cs="Times New Roman"/>
                <w:b/>
                <w:bCs/>
              </w:rPr>
              <w:t>Description</w:t>
            </w:r>
          </w:p>
        </w:tc>
        <w:tc>
          <w:tcPr>
            <w:tcW w:w="4218" w:type="dxa"/>
            <w:shd w:val="clear" w:color="auto" w:fill="D9D9D9" w:themeFill="background1" w:themeFillShade="D9"/>
            <w:vAlign w:val="center"/>
          </w:tcPr>
          <w:p w14:paraId="50B7BF23" w14:textId="77777777" w:rsidR="00222DD7" w:rsidRPr="00797B29" w:rsidRDefault="00222DD7" w:rsidP="005575F8">
            <w:pPr>
              <w:pStyle w:val="a3"/>
              <w:ind w:leftChars="0" w:left="0"/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FB5E15">
              <w:rPr>
                <w:rFonts w:ascii="Times New Roman" w:hAnsi="Times New Roman" w:cs="Times New Roman" w:hint="eastAsia"/>
                <w:b/>
                <w:bCs/>
              </w:rPr>
              <w:t>Register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Pr="00FB5E15">
              <w:rPr>
                <w:rFonts w:ascii="Times New Roman" w:hAnsi="Times New Roman" w:cs="Times New Roman" w:hint="eastAsia"/>
                <w:b/>
                <w:bCs/>
              </w:rPr>
              <w:t>setting</w:t>
            </w:r>
          </w:p>
        </w:tc>
      </w:tr>
      <w:tr w:rsidR="00222DD7" w:rsidRPr="00A83202" w14:paraId="739EF2FE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2D163F86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CC</w:t>
            </w:r>
          </w:p>
        </w:tc>
        <w:tc>
          <w:tcPr>
            <w:tcW w:w="3544" w:type="dxa"/>
            <w:vAlign w:val="center"/>
          </w:tcPr>
          <w:p w14:paraId="498FB0ED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LL Initialization</w:t>
            </w:r>
          </w:p>
        </w:tc>
        <w:tc>
          <w:tcPr>
            <w:tcW w:w="4218" w:type="dxa"/>
            <w:vAlign w:val="center"/>
          </w:tcPr>
          <w:p w14:paraId="2883453F" w14:textId="5B90FA16" w:rsidR="00222DD7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  <w:proofErr w:type="spellStart"/>
            <w:r>
              <w:rPr>
                <w:rFonts w:ascii="Times New Roman" w:hAnsi="Times New Roman" w:cs="Times New Roman" w:hint="eastAsia"/>
                <w:u w:val="single"/>
              </w:rPr>
              <w:t>R</w:t>
            </w:r>
            <w:r>
              <w:rPr>
                <w:rFonts w:ascii="Times New Roman" w:hAnsi="Times New Roman" w:cs="Times New Roman"/>
                <w:u w:val="single"/>
              </w:rPr>
              <w:t>CC_PLL_</w:t>
            </w:r>
            <w:proofErr w:type="gramStart"/>
            <w:r>
              <w:rPr>
                <w:rFonts w:ascii="Times New Roman" w:hAnsi="Times New Roman" w:cs="Times New Roman"/>
                <w:u w:val="single"/>
              </w:rPr>
              <w:t>init</w:t>
            </w:r>
            <w:proofErr w:type="spellEnd"/>
            <w:r>
              <w:rPr>
                <w:rFonts w:ascii="Times New Roman" w:hAnsi="Times New Roman" w:cs="Times New Roman"/>
                <w:u w:val="single"/>
              </w:rPr>
              <w:t>(</w:t>
            </w:r>
            <w:proofErr w:type="gramEnd"/>
            <w:r>
              <w:rPr>
                <w:rFonts w:ascii="Times New Roman" w:hAnsi="Times New Roman" w:cs="Times New Roman"/>
                <w:u w:val="single"/>
              </w:rPr>
              <w:t>);</w:t>
            </w:r>
          </w:p>
          <w:p w14:paraId="63D709F6" w14:textId="77777777" w:rsidR="009B4929" w:rsidRDefault="009B4929" w:rsidP="005575F8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</w:p>
          <w:p w14:paraId="4F0450DC" w14:textId="77777777" w:rsidR="00222DD7" w:rsidRPr="009B4929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i/>
                <w:iCs/>
              </w:rPr>
            </w:pPr>
            <w:r w:rsidRPr="009B492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EC_</w:t>
            </w:r>
            <w:r w:rsidRPr="009B4929">
              <w:rPr>
                <w:rFonts w:ascii="Times New Roman" w:hAnsi="Times New Roman" w:cs="Times New Roman" w:hint="eastAsia"/>
                <w:i/>
                <w:iCs/>
                <w:sz w:val="18"/>
                <w:szCs w:val="20"/>
              </w:rPr>
              <w:t>S</w:t>
            </w:r>
            <w:r w:rsidRPr="009B492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YS_CLK =EC_PLL= 84,000,000</w:t>
            </w:r>
          </w:p>
        </w:tc>
      </w:tr>
      <w:tr w:rsidR="00222DD7" w:rsidRPr="00A83202" w14:paraId="484192C4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33DCE9C5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3D00E8D5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Enable Timer Peripheral Clock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: TIM2</w:t>
            </w: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 xml:space="preserve"> </w:t>
            </w:r>
          </w:p>
        </w:tc>
        <w:tc>
          <w:tcPr>
            <w:tcW w:w="4218" w:type="dxa"/>
            <w:vAlign w:val="center"/>
          </w:tcPr>
          <w:p w14:paraId="66F10B0B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R</w:t>
            </w:r>
            <w:r>
              <w:rPr>
                <w:rFonts w:ascii="Times New Roman" w:hAnsi="Times New Roman" w:cs="Times New Roman"/>
              </w:rPr>
              <w:t>CC-&gt;APB1ENR |=1</w:t>
            </w:r>
            <w:r>
              <w:rPr>
                <w:rFonts w:ascii="Times New Roman" w:hAnsi="Times New Roman" w:cs="Times New Roman" w:hint="eastAsia"/>
              </w:rPr>
              <w:t>≪</w:t>
            </w:r>
            <w:r>
              <w:rPr>
                <w:rFonts w:ascii="Times New Roman" w:hAnsi="Times New Roman" w:cs="Times New Roman"/>
              </w:rPr>
              <w:t>0</w:t>
            </w:r>
          </w:p>
        </w:tc>
      </w:tr>
      <w:tr w:rsidR="00222DD7" w:rsidRPr="00A83202" w14:paraId="30B4BD90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1C9B9752" w14:textId="77777777" w:rsidR="00222DD7" w:rsidRDefault="00222DD7" w:rsidP="005575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</w:t>
            </w:r>
          </w:p>
          <w:p w14:paraId="16A84704" w14:textId="19AD6A22" w:rsidR="00A11608" w:rsidRPr="00797B29" w:rsidRDefault="00A11608" w:rsidP="005575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Timer setting)</w:t>
            </w:r>
          </w:p>
        </w:tc>
        <w:tc>
          <w:tcPr>
            <w:tcW w:w="3544" w:type="dxa"/>
            <w:vAlign w:val="center"/>
          </w:tcPr>
          <w:p w14:paraId="50B927D0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IM2 counting direction: DIR0 </w:t>
            </w:r>
          </w:p>
        </w:tc>
        <w:tc>
          <w:tcPr>
            <w:tcW w:w="4218" w:type="dxa"/>
            <w:vAlign w:val="center"/>
          </w:tcPr>
          <w:p w14:paraId="6A393BB7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-&gt;CR1 &amp; = ~ (1</w:t>
            </w:r>
            <w:r>
              <w:rPr>
                <w:rFonts w:ascii="Times New Roman" w:hAnsi="Times New Roman" w:cs="Times New Roman" w:hint="eastAsia"/>
              </w:rPr>
              <w:t>≪</w:t>
            </w:r>
            <w:r>
              <w:rPr>
                <w:rFonts w:ascii="Times New Roman" w:hAnsi="Times New Roman" w:cs="Times New Roman"/>
              </w:rPr>
              <w:t>0)</w:t>
            </w:r>
          </w:p>
        </w:tc>
      </w:tr>
      <w:tr w:rsidR="00222DD7" w:rsidRPr="00A83202" w14:paraId="557CC9A0" w14:textId="77777777" w:rsidTr="005575F8">
        <w:trPr>
          <w:trHeight w:val="629"/>
          <w:jc w:val="center"/>
        </w:trPr>
        <w:tc>
          <w:tcPr>
            <w:tcW w:w="1129" w:type="dxa"/>
            <w:vAlign w:val="center"/>
          </w:tcPr>
          <w:p w14:paraId="20D90E3D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4203F43B" w14:textId="77777777" w:rsidR="00222DD7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Set Timer Clock Pre-scaler value</w:t>
            </w:r>
          </w:p>
          <w:p w14:paraId="2CBD4C82" w14:textId="69996A21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84MHz </w:t>
            </w:r>
            <w:proofErr w:type="gramStart"/>
            <w:r>
              <w:rPr>
                <w:rFonts w:ascii="Times New Roman" w:hAnsi="Times New Roman" w:cs="Times New Roman"/>
              </w:rPr>
              <w:t>To</w:t>
            </w:r>
            <w:proofErr w:type="gramEnd"/>
            <w:r>
              <w:rPr>
                <w:rFonts w:ascii="Times New Roman" w:hAnsi="Times New Roman" w:cs="Times New Roman"/>
              </w:rPr>
              <w:t xml:space="preserve"> 10</w:t>
            </w:r>
            <w:r w:rsidR="00CF7DC7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kHz</w:t>
            </w:r>
          </w:p>
        </w:tc>
        <w:tc>
          <w:tcPr>
            <w:tcW w:w="4218" w:type="dxa"/>
            <w:vAlign w:val="center"/>
          </w:tcPr>
          <w:p w14:paraId="752CDF3B" w14:textId="5C2C0D62" w:rsidR="00222DD7" w:rsidRPr="004B17DD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4B17DD">
              <w:rPr>
                <w:rFonts w:ascii="Times New Roman" w:hAnsi="Times New Roman" w:cs="Times New Roman"/>
              </w:rPr>
              <w:t>TIM2</w:t>
            </w:r>
            <w:r>
              <w:rPr>
                <w:rFonts w:ascii="Times New Roman" w:hAnsi="Times New Roman" w:cs="Times New Roman"/>
              </w:rPr>
              <w:t>-&gt;</w:t>
            </w:r>
            <w:r w:rsidRPr="004B17DD">
              <w:rPr>
                <w:rFonts w:ascii="Times New Roman" w:hAnsi="Times New Roman" w:cs="Times New Roman"/>
              </w:rPr>
              <w:t xml:space="preserve">PSC </w:t>
            </w:r>
            <w:r w:rsidR="00822558">
              <w:rPr>
                <w:rFonts w:ascii="Times New Roman" w:hAnsi="Times New Roman" w:cs="Times New Roman"/>
              </w:rPr>
              <w:t>= 840-1</w:t>
            </w:r>
          </w:p>
        </w:tc>
      </w:tr>
      <w:tr w:rsidR="00222DD7" w:rsidRPr="00A83202" w14:paraId="7D9EBE24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2F4FEE3F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2873A8AD" w14:textId="77777777" w:rsidR="00222DD7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Set Auto-reload valu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:</w:t>
            </w:r>
          </w:p>
          <w:p w14:paraId="781ABAC1" w14:textId="09179AC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ith </w:t>
            </w:r>
            <w:r>
              <w:rPr>
                <w:rFonts w:ascii="Times New Roman" w:hAnsi="Times New Roman" w:cs="Times New Roman" w:hint="eastAsia"/>
              </w:rPr>
              <w:t>1</w:t>
            </w:r>
            <w:r w:rsidR="00CF7DC7">
              <w:rPr>
                <w:rFonts w:ascii="Times New Roman" w:hAnsi="Times New Roman" w:cs="Times New Roman"/>
              </w:rPr>
              <w:t>0</w:t>
            </w:r>
            <w:r>
              <w:rPr>
                <w:rFonts w:ascii="Times New Roman" w:hAnsi="Times New Roman" w:cs="Times New Roman"/>
              </w:rPr>
              <w:t>0kHz, counting of 1kHz</w:t>
            </w:r>
          </w:p>
        </w:tc>
        <w:tc>
          <w:tcPr>
            <w:tcW w:w="4218" w:type="dxa"/>
            <w:vAlign w:val="center"/>
          </w:tcPr>
          <w:p w14:paraId="347B6A03" w14:textId="1B9E90E8" w:rsidR="00222DD7" w:rsidRPr="00385A19" w:rsidRDefault="00222DD7" w:rsidP="005575F8">
            <w:pPr>
              <w:rPr>
                <w:rFonts w:ascii="Times New Roman" w:hAnsi="Times New Roman" w:cs="Times New Roman"/>
                <w:u w:val="single"/>
              </w:rPr>
            </w:pPr>
            <w:r w:rsidRPr="004B17DD">
              <w:rPr>
                <w:rFonts w:ascii="Times New Roman" w:hAnsi="Times New Roman" w:cs="Times New Roman"/>
              </w:rPr>
              <w:t>TIM2</w:t>
            </w:r>
            <w:r>
              <w:rPr>
                <w:rFonts w:ascii="Times New Roman" w:hAnsi="Times New Roman" w:cs="Times New Roman"/>
              </w:rPr>
              <w:t>-&gt;ARR</w:t>
            </w:r>
            <w:r w:rsidRPr="004B17DD">
              <w:rPr>
                <w:rFonts w:ascii="Times New Roman" w:hAnsi="Times New Roman" w:cs="Times New Roman"/>
              </w:rPr>
              <w:t xml:space="preserve"> </w:t>
            </w:r>
            <w:r w:rsidR="00822558">
              <w:rPr>
                <w:rFonts w:ascii="Times New Roman" w:hAnsi="Times New Roman" w:cs="Times New Roman"/>
              </w:rPr>
              <w:t>= 100-1</w:t>
            </w:r>
          </w:p>
        </w:tc>
      </w:tr>
      <w:tr w:rsidR="00222DD7" w:rsidRPr="00A83202" w14:paraId="48CD6221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4DF16F1A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42401462" w14:textId="77777777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DB75B3">
              <w:rPr>
                <w:rFonts w:ascii="Times New Roman" w:hAnsi="Times New Roman" w:cs="Times New Roman"/>
                <w:sz w:val="22"/>
                <w:szCs w:val="24"/>
              </w:rPr>
              <w:t>Enable Timer DMA/Interrupt</w:t>
            </w:r>
          </w:p>
        </w:tc>
        <w:tc>
          <w:tcPr>
            <w:tcW w:w="4218" w:type="dxa"/>
            <w:vAlign w:val="center"/>
          </w:tcPr>
          <w:p w14:paraId="2F5AC892" w14:textId="47FA88D0" w:rsidR="00222DD7" w:rsidRPr="00A83202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-&gt;DIER</w:t>
            </w:r>
            <w:r w:rsidR="00822558">
              <w:rPr>
                <w:rFonts w:ascii="Times New Roman" w:hAnsi="Times New Roman" w:cs="Times New Roman"/>
              </w:rPr>
              <w:t xml:space="preserve"> |= 1&lt;&lt;0</w:t>
            </w:r>
          </w:p>
        </w:tc>
      </w:tr>
      <w:tr w:rsidR="00222DD7" w:rsidRPr="00A83202" w14:paraId="552225D9" w14:textId="77777777" w:rsidTr="005575F8">
        <w:trPr>
          <w:trHeight w:val="611"/>
          <w:jc w:val="center"/>
        </w:trPr>
        <w:tc>
          <w:tcPr>
            <w:tcW w:w="1129" w:type="dxa"/>
            <w:vAlign w:val="center"/>
          </w:tcPr>
          <w:p w14:paraId="0A3A64B5" w14:textId="77777777" w:rsidR="00222DD7" w:rsidRPr="00797B29" w:rsidRDefault="00222DD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7D3629A0" w14:textId="77777777" w:rsidR="00222DD7" w:rsidRPr="00DB75B3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sz w:val="22"/>
                <w:szCs w:val="24"/>
              </w:rPr>
            </w:pPr>
            <w:r>
              <w:rPr>
                <w:rFonts w:ascii="Times New Roman" w:hAnsi="Times New Roman" w:cs="Times New Roman" w:hint="eastAsia"/>
                <w:sz w:val="22"/>
                <w:szCs w:val="24"/>
              </w:rPr>
              <w:t>E</w:t>
            </w:r>
            <w:r>
              <w:rPr>
                <w:rFonts w:ascii="Times New Roman" w:hAnsi="Times New Roman" w:cs="Times New Roman"/>
                <w:sz w:val="22"/>
                <w:szCs w:val="24"/>
              </w:rPr>
              <w:t>nable Counter</w:t>
            </w:r>
          </w:p>
        </w:tc>
        <w:tc>
          <w:tcPr>
            <w:tcW w:w="4218" w:type="dxa"/>
            <w:vAlign w:val="center"/>
          </w:tcPr>
          <w:p w14:paraId="21E7CFF8" w14:textId="11A7FF5A" w:rsidR="00222DD7" w:rsidRDefault="00222DD7" w:rsidP="005575F8">
            <w:pPr>
              <w:pStyle w:val="a3"/>
              <w:ind w:leftChars="0" w:left="0"/>
              <w:rPr>
                <w:rFonts w:ascii="Times New Roman" w:hAnsi="Times New Roman" w:cs="Times New Roman"/>
                <w:u w:val="single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-&gt;CR1</w:t>
            </w:r>
            <w:r w:rsidR="00822558">
              <w:rPr>
                <w:rFonts w:ascii="Times New Roman" w:hAnsi="Times New Roman" w:cs="Times New Roman"/>
              </w:rPr>
              <w:t xml:space="preserve"> |= 1&lt;&lt;0</w:t>
            </w:r>
          </w:p>
        </w:tc>
      </w:tr>
      <w:tr w:rsidR="00222DD7" w:rsidRPr="00A83202" w14:paraId="58BEBD99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1A12DDFC" w14:textId="61B82E5F" w:rsidR="00222DD7" w:rsidRPr="00797B29" w:rsidRDefault="00CF7DC7" w:rsidP="005575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>PIOA</w:t>
            </w:r>
          </w:p>
        </w:tc>
        <w:tc>
          <w:tcPr>
            <w:tcW w:w="3544" w:type="dxa"/>
            <w:vAlign w:val="center"/>
          </w:tcPr>
          <w:p w14:paraId="60DAD274" w14:textId="57F28CFE" w:rsidR="00222DD7" w:rsidRPr="00A83202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</w:t>
            </w:r>
            <w:r>
              <w:rPr>
                <w:rFonts w:ascii="Times New Roman" w:hAnsi="Times New Roman" w:cs="Times New Roman"/>
              </w:rPr>
              <w:t xml:space="preserve">et GPIOA pin 5 as Alternate Function mode: 10 </w:t>
            </w:r>
          </w:p>
        </w:tc>
        <w:tc>
          <w:tcPr>
            <w:tcW w:w="4218" w:type="dxa"/>
            <w:vAlign w:val="center"/>
          </w:tcPr>
          <w:p w14:paraId="38374D5E" w14:textId="34D51C27" w:rsidR="00222DD7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>PIOA-&gt;MODER &amp;=~</w:t>
            </w:r>
            <w:r w:rsidR="00134EE8">
              <w:rPr>
                <w:rFonts w:ascii="Times New Roman" w:hAnsi="Times New Roman" w:cs="Times New Roman"/>
              </w:rPr>
              <w:t xml:space="preserve"> 3&lt;&lt;Y*5</w:t>
            </w:r>
          </w:p>
          <w:p w14:paraId="3B7D80B0" w14:textId="154BB7BB" w:rsidR="00CF7DC7" w:rsidRPr="00F77A9E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 xml:space="preserve">PIOA-&gt;MODER |= </w:t>
            </w:r>
            <w:r w:rsidR="00134EE8">
              <w:rPr>
                <w:rFonts w:ascii="Times New Roman" w:hAnsi="Times New Roman" w:cs="Times New Roman"/>
              </w:rPr>
              <w:t>2</w:t>
            </w:r>
            <w:r w:rsidR="00134EE8">
              <w:rPr>
                <w:rFonts w:ascii="Times New Roman" w:hAnsi="Times New Roman" w:cs="Times New Roman"/>
              </w:rPr>
              <w:t>&lt;&lt;Y*5</w:t>
            </w:r>
          </w:p>
        </w:tc>
      </w:tr>
      <w:tr w:rsidR="00CF7DC7" w:rsidRPr="00A83202" w14:paraId="41359B5B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4B597AB8" w14:textId="77777777" w:rsidR="00CF7DC7" w:rsidRDefault="00CF7DC7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5829A836" w14:textId="77777777" w:rsidR="00CF7DC7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 xml:space="preserve">PIOA Alternate Function Selection: AF1(TIM2/TMI5)  </w:t>
            </w:r>
          </w:p>
          <w:p w14:paraId="42C5BD42" w14:textId="4DE34FE1" w:rsidR="00CF7DC7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FRL_5[</w:t>
            </w:r>
            <w:proofErr w:type="gramStart"/>
            <w:r>
              <w:rPr>
                <w:rFonts w:ascii="Times New Roman" w:hAnsi="Times New Roman" w:cs="Times New Roman"/>
              </w:rPr>
              <w:t>3:0]=</w:t>
            </w:r>
            <w:proofErr w:type="gramEnd"/>
            <w:r>
              <w:rPr>
                <w:rFonts w:ascii="Times New Roman" w:hAnsi="Times New Roman" w:cs="Times New Roman"/>
              </w:rPr>
              <w:t>0001</w:t>
            </w:r>
          </w:p>
        </w:tc>
        <w:tc>
          <w:tcPr>
            <w:tcW w:w="4218" w:type="dxa"/>
            <w:vAlign w:val="center"/>
          </w:tcPr>
          <w:p w14:paraId="36FA73B4" w14:textId="6219ED4E" w:rsidR="00CF7DC7" w:rsidRDefault="00CF7DC7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G</w:t>
            </w:r>
            <w:r>
              <w:rPr>
                <w:rFonts w:ascii="Times New Roman" w:hAnsi="Times New Roman" w:cs="Times New Roman"/>
              </w:rPr>
              <w:t>PIOA-&gt;</w:t>
            </w:r>
            <w:proofErr w:type="gramStart"/>
            <w:r>
              <w:rPr>
                <w:rFonts w:ascii="Times New Roman" w:hAnsi="Times New Roman" w:cs="Times New Roman"/>
              </w:rPr>
              <w:t>AFR[</w:t>
            </w:r>
            <w:proofErr w:type="gramEnd"/>
            <w:r>
              <w:rPr>
                <w:rFonts w:ascii="Times New Roman" w:hAnsi="Times New Roman" w:cs="Times New Roman"/>
              </w:rPr>
              <w:t xml:space="preserve">0] </w:t>
            </w:r>
            <w:r w:rsidR="006B0AF2" w:rsidRPr="006B0AF2">
              <w:rPr>
                <w:rFonts w:ascii="Times New Roman" w:hAnsi="Times New Roman" w:cs="Times New Roman"/>
              </w:rPr>
              <w:t xml:space="preserve">= </w:t>
            </w:r>
            <w:r w:rsidR="00630AF0">
              <w:rPr>
                <w:rFonts w:ascii="Times New Roman" w:hAnsi="Times New Roman" w:cs="Times New Roman"/>
              </w:rPr>
              <w:t>(pin%4)</w:t>
            </w:r>
            <w:r w:rsidR="006B0AF2" w:rsidRPr="006B0AF2">
              <w:rPr>
                <w:rFonts w:ascii="Times New Roman" w:hAnsi="Times New Roman" w:cs="Times New Roman"/>
              </w:rPr>
              <w:t>&lt;&lt;(4*LED_PIN);</w:t>
            </w:r>
          </w:p>
        </w:tc>
      </w:tr>
      <w:tr w:rsidR="00676242" w:rsidRPr="00A83202" w14:paraId="55FB4741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391755B2" w14:textId="77777777" w:rsidR="00676242" w:rsidRDefault="00676242" w:rsidP="005575F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4F3F4F73" w14:textId="5980A0BD" w:rsidR="00676242" w:rsidRDefault="00676242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F </w:t>
            </w:r>
            <w:r>
              <w:rPr>
                <w:rFonts w:ascii="Times New Roman" w:hAnsi="Times New Roman" w:cs="Times New Roman" w:hint="eastAsia"/>
              </w:rPr>
              <w:t>O</w:t>
            </w:r>
            <w:r>
              <w:rPr>
                <w:rFonts w:ascii="Times New Roman" w:hAnsi="Times New Roman" w:cs="Times New Roman"/>
              </w:rPr>
              <w:t>utput as No-PUPD, Push-</w:t>
            </w:r>
            <w:proofErr w:type="spellStart"/>
            <w:proofErr w:type="gramStart"/>
            <w:r>
              <w:rPr>
                <w:rFonts w:ascii="Times New Roman" w:hAnsi="Times New Roman" w:cs="Times New Roman"/>
              </w:rPr>
              <w:t>Pull,Very</w:t>
            </w:r>
            <w:proofErr w:type="spellEnd"/>
            <w:proofErr w:type="gramEnd"/>
            <w:r>
              <w:rPr>
                <w:rFonts w:ascii="Times New Roman" w:hAnsi="Times New Roman" w:cs="Times New Roman"/>
              </w:rPr>
              <w:t xml:space="preserve"> High Speed.</w:t>
            </w:r>
          </w:p>
        </w:tc>
        <w:tc>
          <w:tcPr>
            <w:tcW w:w="4218" w:type="dxa"/>
            <w:vAlign w:val="center"/>
          </w:tcPr>
          <w:p w14:paraId="22D71313" w14:textId="77777777" w:rsidR="00676242" w:rsidRDefault="00676242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// </w:t>
            </w:r>
            <w:r w:rsidR="00B2201D">
              <w:rPr>
                <w:rFonts w:ascii="Times New Roman" w:hAnsi="Times New Roman" w:cs="Times New Roman"/>
              </w:rPr>
              <w:t xml:space="preserve">write </w:t>
            </w:r>
            <w:r>
              <w:rPr>
                <w:rFonts w:ascii="Times New Roman" w:hAnsi="Times New Roman" w:cs="Times New Roman"/>
              </w:rPr>
              <w:t>your HAL API</w:t>
            </w:r>
            <w:r w:rsidR="00B2201D">
              <w:rPr>
                <w:rFonts w:ascii="Times New Roman" w:hAnsi="Times New Roman" w:cs="Times New Roman"/>
              </w:rPr>
              <w:t xml:space="preserve"> </w:t>
            </w:r>
          </w:p>
          <w:p w14:paraId="7D5E2AEC" w14:textId="77777777" w:rsidR="00B2201D" w:rsidRDefault="00B2201D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</w:t>
            </w:r>
          </w:p>
          <w:p w14:paraId="0446E999" w14:textId="77777777" w:rsidR="00B2201D" w:rsidRDefault="00B2201D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__________________</w:t>
            </w:r>
          </w:p>
          <w:p w14:paraId="4AD7DB0C" w14:textId="62AF907D" w:rsidR="00B2201D" w:rsidRPr="00676242" w:rsidRDefault="00B2201D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</w:p>
        </w:tc>
      </w:tr>
      <w:tr w:rsidR="00A11608" w:rsidRPr="00A83202" w14:paraId="22D83417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0D8980C4" w14:textId="77777777" w:rsidR="00A11608" w:rsidRDefault="00A11608" w:rsidP="00A1160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IM2</w:t>
            </w:r>
          </w:p>
          <w:p w14:paraId="385AC6CD" w14:textId="77777777" w:rsidR="00A11608" w:rsidRDefault="00A11608" w:rsidP="005575F8">
            <w:pPr>
              <w:rPr>
                <w:rFonts w:ascii="Times New Roman" w:hAnsi="Times New Roman" w:cs="Times New Roman"/>
              </w:rPr>
            </w:pPr>
          </w:p>
          <w:p w14:paraId="41B8BAF6" w14:textId="233160C9" w:rsidR="00A11608" w:rsidRDefault="00A11608" w:rsidP="005575F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(</w:t>
            </w:r>
            <w:r>
              <w:rPr>
                <w:rFonts w:ascii="Times New Roman" w:hAnsi="Times New Roman" w:cs="Times New Roman"/>
              </w:rPr>
              <w:t>PWM setting)</w:t>
            </w:r>
          </w:p>
        </w:tc>
        <w:tc>
          <w:tcPr>
            <w:tcW w:w="3544" w:type="dxa"/>
            <w:vAlign w:val="center"/>
          </w:tcPr>
          <w:p w14:paraId="66E95472" w14:textId="06EE7A66" w:rsid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Enable auto-reload preload</w:t>
            </w:r>
          </w:p>
        </w:tc>
        <w:tc>
          <w:tcPr>
            <w:tcW w:w="4218" w:type="dxa"/>
            <w:vAlign w:val="center"/>
          </w:tcPr>
          <w:p w14:paraId="20597487" w14:textId="0D205B95" w:rsid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TIM2_CR1</w:t>
            </w:r>
            <w:r>
              <w:rPr>
                <w:rFonts w:ascii="Times New Roman" w:hAnsi="Times New Roman" w:cs="Times New Roman"/>
              </w:rPr>
              <w:t>________________________</w:t>
            </w:r>
          </w:p>
        </w:tc>
      </w:tr>
      <w:tr w:rsidR="00A11608" w:rsidRPr="00A83202" w14:paraId="46248C52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126B5733" w14:textId="77777777" w:rsidR="00A11608" w:rsidRDefault="00A11608" w:rsidP="00A116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3AFCFC25" w14:textId="28678B85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Output compare mode as PWM mode1</w:t>
            </w:r>
          </w:p>
        </w:tc>
        <w:tc>
          <w:tcPr>
            <w:tcW w:w="4218" w:type="dxa"/>
            <w:vAlign w:val="center"/>
          </w:tcPr>
          <w:p w14:paraId="1661EF43" w14:textId="2D661901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TIM2_CCMRn</w:t>
            </w:r>
            <w:r>
              <w:rPr>
                <w:rFonts w:ascii="Times New Roman" w:hAnsi="Times New Roman" w:cs="Times New Roman"/>
              </w:rPr>
              <w:t>________________________</w:t>
            </w:r>
          </w:p>
        </w:tc>
      </w:tr>
      <w:tr w:rsidR="00A11608" w:rsidRPr="00A83202" w14:paraId="56B14C7D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7828758F" w14:textId="77777777" w:rsidR="00A11608" w:rsidRDefault="00A11608" w:rsidP="00A116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4332EFC0" w14:textId="21BBBBAD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Set </w:t>
            </w:r>
            <w:r w:rsidRPr="00A11608">
              <w:rPr>
                <w:rFonts w:ascii="Times New Roman" w:hAnsi="Times New Roman" w:cs="Times New Roman"/>
              </w:rPr>
              <w:t>CCR value for 50% duty ratio</w:t>
            </w:r>
            <w:r>
              <w:rPr>
                <w:rFonts w:ascii="Times New Roman" w:hAnsi="Times New Roman" w:cs="Times New Roman"/>
              </w:rPr>
              <w:t>: ARR/2</w:t>
            </w:r>
          </w:p>
        </w:tc>
        <w:tc>
          <w:tcPr>
            <w:tcW w:w="4218" w:type="dxa"/>
            <w:vAlign w:val="center"/>
          </w:tcPr>
          <w:p w14:paraId="14247BE2" w14:textId="40DA05D8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TIM2_CCR1</w:t>
            </w:r>
            <w:r>
              <w:rPr>
                <w:rFonts w:ascii="Times New Roman" w:hAnsi="Times New Roman" w:cs="Times New Roman"/>
              </w:rPr>
              <w:t>________________________</w:t>
            </w:r>
          </w:p>
        </w:tc>
      </w:tr>
      <w:tr w:rsidR="00A11608" w:rsidRPr="00A83202" w14:paraId="0E601D69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5088A1AD" w14:textId="77777777" w:rsidR="00A11608" w:rsidRDefault="00A11608" w:rsidP="00A116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24AF4423" w14:textId="674B0F64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 xml:space="preserve">Output as active high </w:t>
            </w:r>
          </w:p>
        </w:tc>
        <w:tc>
          <w:tcPr>
            <w:tcW w:w="4218" w:type="dxa"/>
            <w:vAlign w:val="center"/>
          </w:tcPr>
          <w:p w14:paraId="72D5C7D5" w14:textId="071EF814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TIM2_CCER</w:t>
            </w:r>
            <w:r>
              <w:rPr>
                <w:rFonts w:ascii="Times New Roman" w:hAnsi="Times New Roman" w:cs="Times New Roman"/>
              </w:rPr>
              <w:t>________________________</w:t>
            </w:r>
          </w:p>
        </w:tc>
      </w:tr>
      <w:tr w:rsidR="00A11608" w:rsidRPr="00A83202" w14:paraId="73863A3E" w14:textId="77777777" w:rsidTr="005575F8">
        <w:trPr>
          <w:trHeight w:val="487"/>
          <w:jc w:val="center"/>
        </w:trPr>
        <w:tc>
          <w:tcPr>
            <w:tcW w:w="1129" w:type="dxa"/>
            <w:vAlign w:val="center"/>
          </w:tcPr>
          <w:p w14:paraId="01CA19FE" w14:textId="77777777" w:rsidR="00A11608" w:rsidRDefault="00A11608" w:rsidP="00A11608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544" w:type="dxa"/>
            <w:vAlign w:val="center"/>
          </w:tcPr>
          <w:p w14:paraId="4153C891" w14:textId="19B300E4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nable </w:t>
            </w:r>
            <w:r w:rsidRPr="00A11608">
              <w:rPr>
                <w:rFonts w:ascii="Times New Roman" w:hAnsi="Times New Roman" w:cs="Times New Roman"/>
              </w:rPr>
              <w:t>C</w:t>
            </w:r>
            <w:r>
              <w:rPr>
                <w:rFonts w:ascii="Times New Roman" w:hAnsi="Times New Roman" w:cs="Times New Roman"/>
              </w:rPr>
              <w:t xml:space="preserve">ompare and Capture </w:t>
            </w:r>
            <w:r w:rsidRPr="00A11608">
              <w:rPr>
                <w:rFonts w:ascii="Times New Roman" w:hAnsi="Times New Roman" w:cs="Times New Roman"/>
              </w:rPr>
              <w:t xml:space="preserve">output </w:t>
            </w:r>
          </w:p>
        </w:tc>
        <w:tc>
          <w:tcPr>
            <w:tcW w:w="4218" w:type="dxa"/>
            <w:vAlign w:val="center"/>
          </w:tcPr>
          <w:p w14:paraId="46422B5C" w14:textId="4A1FCB1E" w:rsidR="00A11608" w:rsidRPr="00A11608" w:rsidRDefault="00A11608" w:rsidP="005575F8">
            <w:pPr>
              <w:pStyle w:val="a3"/>
              <w:ind w:leftChars="0" w:left="0"/>
              <w:rPr>
                <w:rFonts w:ascii="Times New Roman" w:hAnsi="Times New Roman" w:cs="Times New Roman"/>
              </w:rPr>
            </w:pPr>
            <w:r w:rsidRPr="00A11608">
              <w:rPr>
                <w:rFonts w:ascii="Times New Roman" w:hAnsi="Times New Roman" w:cs="Times New Roman"/>
              </w:rPr>
              <w:t>TIM2_CCER</w:t>
            </w:r>
            <w:r>
              <w:rPr>
                <w:rFonts w:ascii="Times New Roman" w:hAnsi="Times New Roman" w:cs="Times New Roman"/>
              </w:rPr>
              <w:t>________________________</w:t>
            </w:r>
          </w:p>
        </w:tc>
      </w:tr>
    </w:tbl>
    <w:p w14:paraId="5C0459D4" w14:textId="77777777" w:rsidR="00B2201D" w:rsidRDefault="00B2201D" w:rsidP="00B2201D">
      <w:pPr>
        <w:pStyle w:val="a3"/>
        <w:ind w:leftChars="0" w:left="502"/>
        <w:rPr>
          <w:rFonts w:ascii="Times New Roman" w:hAnsi="Times New Roman" w:cs="Times New Roman"/>
          <w:b/>
          <w:bCs/>
          <w:sz w:val="22"/>
          <w:szCs w:val="24"/>
        </w:rPr>
      </w:pPr>
    </w:p>
    <w:p w14:paraId="7982415C" w14:textId="77777777" w:rsidR="00B2201D" w:rsidRDefault="00B2201D">
      <w:pPr>
        <w:widowControl/>
        <w:wordWrap/>
        <w:autoSpaceDE/>
        <w:autoSpaceDN/>
        <w:rPr>
          <w:rFonts w:ascii="Times New Roman" w:hAnsi="Times New Roman" w:cs="Times New Roman"/>
          <w:b/>
          <w:bCs/>
          <w:sz w:val="22"/>
          <w:szCs w:val="24"/>
        </w:rPr>
      </w:pPr>
      <w:r>
        <w:rPr>
          <w:rFonts w:ascii="Times New Roman" w:hAnsi="Times New Roman" w:cs="Times New Roman"/>
          <w:b/>
          <w:bCs/>
          <w:sz w:val="22"/>
          <w:szCs w:val="24"/>
        </w:rPr>
        <w:br w:type="page"/>
      </w:r>
    </w:p>
    <w:p w14:paraId="287C725F" w14:textId="2DF70B89" w:rsidR="00222DD7" w:rsidRPr="00EA47A3" w:rsidRDefault="00222DD7" w:rsidP="00222DD7">
      <w:pPr>
        <w:pStyle w:val="a3"/>
        <w:numPr>
          <w:ilvl w:val="0"/>
          <w:numId w:val="24"/>
        </w:numPr>
        <w:ind w:leftChars="0"/>
        <w:rPr>
          <w:rFonts w:ascii="Times New Roman" w:hAnsi="Times New Roman" w:cs="Times New Roman"/>
          <w:b/>
          <w:bCs/>
          <w:sz w:val="22"/>
          <w:szCs w:val="24"/>
        </w:rPr>
      </w:pPr>
      <w:r w:rsidRPr="00EA47A3">
        <w:rPr>
          <w:rFonts w:ascii="Times New Roman" w:hAnsi="Times New Roman" w:cs="Times New Roman"/>
          <w:b/>
          <w:bCs/>
          <w:sz w:val="22"/>
          <w:szCs w:val="24"/>
        </w:rPr>
        <w:lastRenderedPageBreak/>
        <w:t xml:space="preserve">Firmware </w:t>
      </w:r>
      <w:r w:rsidRPr="00EA47A3">
        <w:rPr>
          <w:rFonts w:ascii="Times New Roman" w:hAnsi="Times New Roman" w:cs="Times New Roman" w:hint="eastAsia"/>
          <w:b/>
          <w:bCs/>
          <w:sz w:val="22"/>
          <w:szCs w:val="24"/>
        </w:rPr>
        <w:t>P</w:t>
      </w:r>
      <w:r w:rsidRPr="00EA47A3">
        <w:rPr>
          <w:rFonts w:ascii="Times New Roman" w:hAnsi="Times New Roman" w:cs="Times New Roman"/>
          <w:b/>
          <w:bCs/>
          <w:sz w:val="22"/>
          <w:szCs w:val="24"/>
        </w:rPr>
        <w:t>rogramming</w:t>
      </w:r>
    </w:p>
    <w:p w14:paraId="493C6D8B" w14:textId="02A0F569" w:rsidR="00222DD7" w:rsidRPr="00EA47A3" w:rsidRDefault="00222DD7" w:rsidP="00222DD7">
      <w:pPr>
        <w:pStyle w:val="a3"/>
        <w:numPr>
          <w:ilvl w:val="0"/>
          <w:numId w:val="3"/>
        </w:numPr>
        <w:ind w:leftChars="0"/>
        <w:rPr>
          <w:rFonts w:ascii="Times New Roman" w:hAnsi="Times New Roman" w:cs="Times New Roman"/>
        </w:rPr>
      </w:pPr>
      <w:r w:rsidRPr="00EA47A3">
        <w:rPr>
          <w:rFonts w:ascii="Times New Roman" w:hAnsi="Times New Roman" w:cs="Times New Roman"/>
        </w:rPr>
        <w:t xml:space="preserve">Create a new project and </w:t>
      </w:r>
      <w:r>
        <w:rPr>
          <w:rFonts w:ascii="Times New Roman" w:hAnsi="Times New Roman" w:cs="Times New Roman"/>
        </w:rPr>
        <w:t>n</w:t>
      </w:r>
      <w:r w:rsidRPr="00EA47A3">
        <w:rPr>
          <w:rFonts w:ascii="Times New Roman" w:hAnsi="Times New Roman" w:cs="Times New Roman"/>
        </w:rPr>
        <w:t>ame the project as ‘</w:t>
      </w:r>
      <w:proofErr w:type="spellStart"/>
      <w:r w:rsidRPr="00EA47A3">
        <w:rPr>
          <w:rFonts w:ascii="Times New Roman" w:hAnsi="Times New Roman" w:cs="Times New Roman"/>
          <w:b/>
          <w:bCs/>
        </w:rPr>
        <w:t>Tutorial_</w:t>
      </w:r>
      <w:r>
        <w:rPr>
          <w:rFonts w:ascii="Times New Roman" w:hAnsi="Times New Roman" w:cs="Times New Roman"/>
          <w:b/>
          <w:bCs/>
        </w:rPr>
        <w:t>TIMER</w:t>
      </w:r>
      <w:r w:rsidRPr="00EA47A3">
        <w:rPr>
          <w:rFonts w:ascii="Times New Roman" w:hAnsi="Times New Roman" w:cs="Times New Roman"/>
          <w:b/>
          <w:bCs/>
        </w:rPr>
        <w:t>_</w:t>
      </w:r>
      <w:r w:rsidR="00EF36AC">
        <w:rPr>
          <w:rFonts w:ascii="Times New Roman" w:hAnsi="Times New Roman" w:cs="Times New Roman"/>
          <w:b/>
          <w:bCs/>
        </w:rPr>
        <w:t>PWMout</w:t>
      </w:r>
      <w:proofErr w:type="spellEnd"/>
      <w:r w:rsidRPr="00EA47A3">
        <w:rPr>
          <w:rFonts w:ascii="Times New Roman" w:hAnsi="Times New Roman" w:cs="Times New Roman"/>
          <w:b/>
          <w:bCs/>
        </w:rPr>
        <w:t>’</w:t>
      </w:r>
      <w:r w:rsidRPr="00EA47A3">
        <w:rPr>
          <w:rFonts w:ascii="Times New Roman" w:hAnsi="Times New Roman" w:cs="Times New Roman"/>
        </w:rPr>
        <w:t xml:space="preserve">. </w:t>
      </w:r>
    </w:p>
    <w:p w14:paraId="1203CC21" w14:textId="43DE0D8D" w:rsidR="000B306D" w:rsidRDefault="000B306D" w:rsidP="00222DD7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Give PWM output of 0%, 50%, 100% </w:t>
      </w:r>
      <w:r w:rsidR="00076924">
        <w:rPr>
          <w:rFonts w:ascii="Times New Roman" w:hAnsi="Times New Roman" w:cs="Times New Roman"/>
        </w:rPr>
        <w:t>of 1kHz PWM</w:t>
      </w:r>
    </w:p>
    <w:p w14:paraId="0B03E1E4" w14:textId="61D549E5" w:rsidR="000B306D" w:rsidRDefault="000B306D" w:rsidP="00222DD7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heck the brightness of LD2 </w:t>
      </w:r>
      <w:r w:rsidR="00F3534B">
        <w:rPr>
          <w:rFonts w:ascii="Times New Roman" w:hAnsi="Times New Roman" w:cs="Times New Roman"/>
        </w:rPr>
        <w:t xml:space="preserve">(PA5) </w:t>
      </w:r>
      <w:r>
        <w:rPr>
          <w:rFonts w:ascii="Times New Roman" w:hAnsi="Times New Roman" w:cs="Times New Roman"/>
        </w:rPr>
        <w:t>for each different Duty ratio</w:t>
      </w:r>
    </w:p>
    <w:p w14:paraId="4E80B2A7" w14:textId="3FF90E49" w:rsidR="00076924" w:rsidRPr="00076924" w:rsidRDefault="00076924" w:rsidP="00076924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Change to 50% Duty ratio of </w:t>
      </w:r>
      <w:r w:rsidRPr="00E83288">
        <w:rPr>
          <w:rFonts w:ascii="Times New Roman" w:hAnsi="Times New Roman" w:cs="Times New Roman"/>
          <w:bCs/>
        </w:rPr>
        <w:t xml:space="preserve">10kHz frequency PWM </w:t>
      </w:r>
    </w:p>
    <w:p w14:paraId="2C39467C" w14:textId="3E968742" w:rsidR="00796755" w:rsidRDefault="00796755">
      <w:pPr>
        <w:widowControl/>
        <w:wordWrap/>
        <w:autoSpaceDE/>
        <w:autoSpaceDN/>
        <w:rPr>
          <w:rFonts w:ascii="Times New Roman" w:hAnsi="Times New Roman" w:cs="Times New Roman"/>
          <w:b/>
          <w:sz w:val="22"/>
          <w:szCs w:val="24"/>
        </w:rPr>
      </w:pPr>
    </w:p>
    <w:p w14:paraId="5B3A8931" w14:textId="5A98298C" w:rsidR="008C2CC4" w:rsidRDefault="00DA47DF" w:rsidP="00F73FFF">
      <w:pPr>
        <w:pStyle w:val="a3"/>
        <w:ind w:leftChars="0" w:left="0"/>
        <w:jc w:val="center"/>
        <w:rPr>
          <w:rFonts w:ascii="Times New Roman" w:hAnsi="Times New Roman" w:cs="Times New Roman"/>
        </w:rPr>
      </w:pPr>
      <w:r w:rsidRPr="00DA47DF">
        <w:rPr>
          <w:rFonts w:ascii="Times New Roman" w:hAnsi="Times New Roman" w:cs="Times New Roman"/>
          <w:noProof/>
        </w:rPr>
        <w:drawing>
          <wp:inline distT="0" distB="0" distL="0" distR="0" wp14:anchorId="1A7EBFD8" wp14:editId="35E5EB18">
            <wp:extent cx="5731510" cy="4884420"/>
            <wp:effectExtent l="0" t="0" r="2540" b="0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8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4653A" w14:textId="77777777" w:rsidR="0004717E" w:rsidRDefault="0004717E" w:rsidP="0004717E">
      <w:pPr>
        <w:pStyle w:val="a3"/>
        <w:ind w:leftChars="0"/>
        <w:rPr>
          <w:rFonts w:ascii="Times New Roman" w:hAnsi="Times New Roman" w:cs="Times New Roman"/>
        </w:rPr>
      </w:pPr>
    </w:p>
    <w:p w14:paraId="7A3FCC4C" w14:textId="423879F2" w:rsidR="008F4DAC" w:rsidRDefault="0017098F" w:rsidP="000C2C6E">
      <w:pPr>
        <w:widowControl/>
        <w:wordWrap/>
        <w:autoSpaceDE/>
        <w:autoSpaceDN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br w:type="page"/>
      </w:r>
    </w:p>
    <w:p w14:paraId="7341D816" w14:textId="067CBBDD" w:rsidR="00C728A1" w:rsidRDefault="00C728A1" w:rsidP="00C728A1">
      <w:pPr>
        <w:pStyle w:val="a3"/>
        <w:ind w:leftChars="0" w:left="0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Appendix</w:t>
      </w:r>
    </w:p>
    <w:p w14:paraId="14BFE81F" w14:textId="72CE5572" w:rsidR="006D5AAE" w:rsidRPr="008E3F9E" w:rsidRDefault="00BA002E" w:rsidP="00BA002E">
      <w:pPr>
        <w:pStyle w:val="a3"/>
        <w:numPr>
          <w:ilvl w:val="0"/>
          <w:numId w:val="11"/>
        </w:numPr>
        <w:ind w:leftChars="0"/>
        <w:rPr>
          <w:rFonts w:ascii="Times New Roman" w:hAnsi="Times New Roman" w:cs="Times New Roman"/>
          <w:b/>
          <w:bCs/>
          <w:szCs w:val="20"/>
        </w:rPr>
      </w:pPr>
      <w:r w:rsidRPr="008E3F9E">
        <w:rPr>
          <w:rFonts w:ascii="Times New Roman" w:hAnsi="Times New Roman" w:cs="Times New Roman" w:hint="eastAsia"/>
          <w:b/>
          <w:bCs/>
          <w:szCs w:val="20"/>
        </w:rPr>
        <w:t>P</w:t>
      </w:r>
      <w:r w:rsidRPr="008E3F9E">
        <w:rPr>
          <w:rFonts w:ascii="Times New Roman" w:hAnsi="Times New Roman" w:cs="Times New Roman"/>
          <w:b/>
          <w:bCs/>
          <w:szCs w:val="20"/>
        </w:rPr>
        <w:t>i</w:t>
      </w:r>
      <w:r w:rsidRPr="008E3F9E">
        <w:rPr>
          <w:rFonts w:ascii="Times New Roman" w:hAnsi="Times New Roman" w:cs="Times New Roman" w:hint="eastAsia"/>
          <w:b/>
          <w:bCs/>
          <w:szCs w:val="20"/>
        </w:rPr>
        <w:t xml:space="preserve">n </w:t>
      </w:r>
      <w:r w:rsidRPr="008E3F9E">
        <w:rPr>
          <w:rFonts w:ascii="Times New Roman" w:hAnsi="Times New Roman" w:cs="Times New Roman"/>
          <w:b/>
          <w:bCs/>
          <w:szCs w:val="20"/>
        </w:rPr>
        <w:t>Configuration of NUCLE-F4</w:t>
      </w:r>
      <w:r w:rsidR="009B598B" w:rsidRPr="008E3F9E">
        <w:rPr>
          <w:rFonts w:ascii="Times New Roman" w:hAnsi="Times New Roman" w:cs="Times New Roman"/>
          <w:b/>
          <w:bCs/>
          <w:szCs w:val="20"/>
        </w:rPr>
        <w:t>1</w:t>
      </w:r>
      <w:r w:rsidRPr="008E3F9E">
        <w:rPr>
          <w:rFonts w:ascii="Times New Roman" w:hAnsi="Times New Roman" w:cs="Times New Roman"/>
          <w:b/>
          <w:bCs/>
          <w:szCs w:val="20"/>
        </w:rPr>
        <w:t>1RE</w:t>
      </w:r>
    </w:p>
    <w:p w14:paraId="70B0F8C9" w14:textId="41A1094D" w:rsidR="009B598B" w:rsidRDefault="007C7ECF" w:rsidP="009B598B">
      <w:pPr>
        <w:pStyle w:val="a3"/>
        <w:ind w:leftChars="0" w:left="760"/>
        <w:jc w:val="center"/>
        <w:rPr>
          <w:rFonts w:ascii="Times New Roman" w:hAnsi="Times New Roman" w:cs="Times New Roman"/>
          <w:szCs w:val="20"/>
        </w:rPr>
      </w:pPr>
      <w:r w:rsidRPr="007C7ECF">
        <w:rPr>
          <w:rFonts w:ascii="Times New Roman" w:hAnsi="Times New Roman" w:cs="Times New Roman"/>
          <w:noProof/>
          <w:szCs w:val="20"/>
        </w:rPr>
        <w:drawing>
          <wp:inline distT="0" distB="0" distL="0" distR="0" wp14:anchorId="59EE9F38" wp14:editId="31FBFD8A">
            <wp:extent cx="3022638" cy="2917372"/>
            <wp:effectExtent l="0" t="0" r="635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29211" cy="292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C6A3" w14:textId="3B88CFC5" w:rsidR="009B598B" w:rsidRDefault="009B598B" w:rsidP="009B598B">
      <w:pPr>
        <w:pStyle w:val="a3"/>
        <w:ind w:leftChars="0" w:left="760"/>
        <w:jc w:val="center"/>
        <w:rPr>
          <w:rFonts w:ascii="Times New Roman" w:hAnsi="Times New Roman" w:cs="Times New Roman"/>
          <w:szCs w:val="20"/>
        </w:rPr>
      </w:pPr>
      <w:r w:rsidRPr="00BA002E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0A97976E" wp14:editId="64E7AC7F">
            <wp:extent cx="4256315" cy="4865101"/>
            <wp:effectExtent l="0" t="0" r="0" b="0"/>
            <wp:docPr id="11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6684" cy="48883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E92A9" w14:textId="50856678" w:rsidR="009B598B" w:rsidRPr="008E3F9E" w:rsidRDefault="009B598B" w:rsidP="00BA002E">
      <w:pPr>
        <w:pStyle w:val="a3"/>
        <w:numPr>
          <w:ilvl w:val="0"/>
          <w:numId w:val="11"/>
        </w:numPr>
        <w:ind w:leftChars="0"/>
        <w:rPr>
          <w:rFonts w:ascii="Times New Roman" w:hAnsi="Times New Roman" w:cs="Times New Roman"/>
          <w:b/>
          <w:bCs/>
          <w:szCs w:val="20"/>
        </w:rPr>
      </w:pPr>
      <w:r w:rsidRPr="008E3F9E">
        <w:rPr>
          <w:rFonts w:ascii="Times New Roman" w:hAnsi="Times New Roman" w:cs="Times New Roman" w:hint="eastAsia"/>
          <w:b/>
          <w:bCs/>
          <w:szCs w:val="20"/>
        </w:rPr>
        <w:lastRenderedPageBreak/>
        <w:t xml:space="preserve">Timer </w:t>
      </w:r>
      <w:r w:rsidR="008F4DAC">
        <w:rPr>
          <w:rFonts w:ascii="Times New Roman" w:hAnsi="Times New Roman" w:cs="Times New Roman"/>
          <w:b/>
          <w:bCs/>
          <w:szCs w:val="20"/>
        </w:rPr>
        <w:t xml:space="preserve">GPIO </w:t>
      </w:r>
      <w:r w:rsidRPr="008E3F9E">
        <w:rPr>
          <w:rFonts w:ascii="Times New Roman" w:hAnsi="Times New Roman" w:cs="Times New Roman"/>
          <w:b/>
          <w:bCs/>
          <w:szCs w:val="20"/>
        </w:rPr>
        <w:t xml:space="preserve">pinout </w:t>
      </w:r>
      <w:r w:rsidR="008F4DAC">
        <w:rPr>
          <w:rFonts w:ascii="Times New Roman" w:hAnsi="Times New Roman" w:cs="Times New Roman"/>
          <w:b/>
          <w:bCs/>
          <w:szCs w:val="20"/>
        </w:rPr>
        <w:t>for STM32f411</w:t>
      </w:r>
    </w:p>
    <w:p w14:paraId="2207D2CA" w14:textId="463E1DAF" w:rsidR="009B598B" w:rsidRPr="00BA002E" w:rsidRDefault="008E3F9E" w:rsidP="009B598B">
      <w:pPr>
        <w:pStyle w:val="a3"/>
        <w:ind w:leftChars="0" w:left="760"/>
        <w:rPr>
          <w:rFonts w:ascii="Times New Roman" w:hAnsi="Times New Roman" w:cs="Times New Roman"/>
          <w:szCs w:val="20"/>
        </w:rPr>
      </w:pPr>
      <w:r>
        <w:rPr>
          <w:noProof/>
        </w:rPr>
        <w:drawing>
          <wp:inline distT="0" distB="0" distL="0" distR="0" wp14:anchorId="5805A7E0" wp14:editId="6A32A1DD">
            <wp:extent cx="4689965" cy="4022271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1862" cy="402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A9E83" w14:textId="6E8A104C" w:rsidR="00BA002E" w:rsidRPr="00043923" w:rsidRDefault="00BA002E" w:rsidP="00043923">
      <w:pPr>
        <w:pStyle w:val="a3"/>
        <w:ind w:leftChars="0" w:left="0"/>
        <w:jc w:val="center"/>
        <w:rPr>
          <w:rFonts w:ascii="Times New Roman" w:hAnsi="Times New Roman" w:cs="Times New Roman"/>
          <w:b/>
          <w:sz w:val="24"/>
        </w:rPr>
      </w:pPr>
    </w:p>
    <w:sectPr w:rsidR="00BA002E" w:rsidRPr="00043923" w:rsidSect="00864F13">
      <w:headerReference w:type="default" r:id="rId20"/>
      <w:pgSz w:w="11906" w:h="16838"/>
      <w:pgMar w:top="1701" w:right="1440" w:bottom="1440" w:left="1440" w:header="567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F3BDEC" w14:textId="77777777" w:rsidR="00092132" w:rsidRDefault="00092132" w:rsidP="0060394E">
      <w:pPr>
        <w:spacing w:after="0" w:line="240" w:lineRule="auto"/>
      </w:pPr>
      <w:r>
        <w:separator/>
      </w:r>
    </w:p>
  </w:endnote>
  <w:endnote w:type="continuationSeparator" w:id="0">
    <w:p w14:paraId="2A2F13C6" w14:textId="77777777" w:rsidR="00092132" w:rsidRDefault="00092132" w:rsidP="006039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2C9C0" w14:textId="77777777" w:rsidR="00092132" w:rsidRDefault="00092132" w:rsidP="0060394E">
      <w:pPr>
        <w:spacing w:after="0" w:line="240" w:lineRule="auto"/>
      </w:pPr>
      <w:r>
        <w:separator/>
      </w:r>
    </w:p>
  </w:footnote>
  <w:footnote w:type="continuationSeparator" w:id="0">
    <w:p w14:paraId="1F658D33" w14:textId="77777777" w:rsidR="00092132" w:rsidRDefault="00092132" w:rsidP="0060394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1A0B1E" w14:textId="6969558C" w:rsidR="00360B16" w:rsidRPr="00864F13" w:rsidRDefault="00092132">
    <w:pPr>
      <w:pStyle w:val="a5"/>
      <w:rPr>
        <w:sz w:val="22"/>
        <w:szCs w:val="24"/>
      </w:rPr>
    </w:pPr>
    <w:sdt>
      <w:sdtPr>
        <w:rPr>
          <w:rFonts w:asciiTheme="majorHAnsi" w:eastAsiaTheme="majorEastAsia" w:hAnsiTheme="majorHAnsi" w:cstheme="majorBidi"/>
          <w:sz w:val="14"/>
          <w:szCs w:val="24"/>
        </w:rPr>
        <w:alias w:val="제목"/>
        <w:id w:val="78404852"/>
        <w:placeholder>
          <w:docPart w:val="E397DCF09EB044F59434C14FF269159F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360B16">
          <w:rPr>
            <w:rFonts w:asciiTheme="majorHAnsi" w:eastAsiaTheme="majorEastAsia" w:hAnsiTheme="majorHAnsi" w:cstheme="majorBidi"/>
            <w:sz w:val="14"/>
            <w:szCs w:val="24"/>
          </w:rPr>
          <w:t>Embedded Controller</w:t>
        </w:r>
      </w:sdtContent>
    </w:sdt>
    <w:r w:rsidR="00360B16" w:rsidRPr="00864F13">
      <w:rPr>
        <w:rFonts w:asciiTheme="majorHAnsi" w:eastAsiaTheme="majorEastAsia" w:hAnsiTheme="majorHAnsi" w:cstheme="majorBidi"/>
        <w:sz w:val="22"/>
        <w:szCs w:val="24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D428B"/>
    <w:multiLevelType w:val="hybridMultilevel"/>
    <w:tmpl w:val="1FF44C06"/>
    <w:lvl w:ilvl="0" w:tplc="B07AD922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1" w15:restartNumberingAfterBreak="0">
    <w:nsid w:val="026E6731"/>
    <w:multiLevelType w:val="hybridMultilevel"/>
    <w:tmpl w:val="25E04D6C"/>
    <w:lvl w:ilvl="0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" w15:restartNumberingAfterBreak="0">
    <w:nsid w:val="054148A7"/>
    <w:multiLevelType w:val="hybridMultilevel"/>
    <w:tmpl w:val="28802D9C"/>
    <w:lvl w:ilvl="0" w:tplc="70526842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3" w15:restartNumberingAfterBreak="0">
    <w:nsid w:val="07D63CBB"/>
    <w:multiLevelType w:val="hybridMultilevel"/>
    <w:tmpl w:val="1CC413F0"/>
    <w:lvl w:ilvl="0" w:tplc="1BA27D96">
      <w:start w:val="1"/>
      <w:numFmt w:val="bullet"/>
      <w:lvlText w:val=""/>
      <w:lvlJc w:val="left"/>
      <w:pPr>
        <w:ind w:left="968" w:hanging="400"/>
      </w:pPr>
      <w:rPr>
        <w:rFonts w:ascii="Wingdings" w:hAnsi="Wingdings" w:hint="default"/>
      </w:rPr>
    </w:lvl>
    <w:lvl w:ilvl="1" w:tplc="1BA27D96">
      <w:start w:val="1"/>
      <w:numFmt w:val="bullet"/>
      <w:lvlText w:val=""/>
      <w:lvlJc w:val="left"/>
      <w:pPr>
        <w:ind w:left="1368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68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8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68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68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8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68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68" w:hanging="400"/>
      </w:pPr>
      <w:rPr>
        <w:rFonts w:ascii="Wingdings" w:hAnsi="Wingdings" w:hint="default"/>
      </w:rPr>
    </w:lvl>
  </w:abstractNum>
  <w:abstractNum w:abstractNumId="4" w15:restartNumberingAfterBreak="0">
    <w:nsid w:val="0F31010E"/>
    <w:multiLevelType w:val="hybridMultilevel"/>
    <w:tmpl w:val="1FE2744E"/>
    <w:lvl w:ilvl="0" w:tplc="97EE2FDA">
      <w:start w:val="1"/>
      <w:numFmt w:val="lowerLetter"/>
      <w:lvlText w:val="%1)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5" w15:restartNumberingAfterBreak="0">
    <w:nsid w:val="144374F6"/>
    <w:multiLevelType w:val="hybridMultilevel"/>
    <w:tmpl w:val="F6B897CA"/>
    <w:lvl w:ilvl="0" w:tplc="1B48152E">
      <w:start w:val="1"/>
      <w:numFmt w:val="bullet"/>
      <w:lvlText w:val=""/>
      <w:lvlJc w:val="left"/>
      <w:pPr>
        <w:ind w:left="5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42" w:hanging="400"/>
      </w:pPr>
      <w:rPr>
        <w:rFonts w:ascii="Wingdings" w:hAnsi="Wingdings" w:hint="default"/>
      </w:rPr>
    </w:lvl>
  </w:abstractNum>
  <w:abstractNum w:abstractNumId="6" w15:restartNumberingAfterBreak="0">
    <w:nsid w:val="1AE02853"/>
    <w:multiLevelType w:val="hybridMultilevel"/>
    <w:tmpl w:val="8AB47C68"/>
    <w:lvl w:ilvl="0" w:tplc="3D1CE33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81872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EE015E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45E523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26158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81C007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71087A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9C424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452DC5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F3D3092"/>
    <w:multiLevelType w:val="hybridMultilevel"/>
    <w:tmpl w:val="2BFA8E4E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8" w15:restartNumberingAfterBreak="0">
    <w:nsid w:val="206165A1"/>
    <w:multiLevelType w:val="hybridMultilevel"/>
    <w:tmpl w:val="A27A8E7E"/>
    <w:lvl w:ilvl="0" w:tplc="F45E830A">
      <w:start w:val="1"/>
      <w:numFmt w:val="lowerLetter"/>
      <w:lvlText w:val="%1)"/>
      <w:lvlJc w:val="left"/>
      <w:pPr>
        <w:ind w:left="1200" w:hanging="400"/>
      </w:pPr>
      <w:rPr>
        <w:rFonts w:ascii="Times New Roman" w:eastAsiaTheme="minorEastAsia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9" w15:restartNumberingAfterBreak="0">
    <w:nsid w:val="210C12D2"/>
    <w:multiLevelType w:val="hybridMultilevel"/>
    <w:tmpl w:val="755499CE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9A0114E"/>
    <w:multiLevelType w:val="hybridMultilevel"/>
    <w:tmpl w:val="DA36C888"/>
    <w:lvl w:ilvl="0" w:tplc="1BA27D96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11" w15:restartNumberingAfterBreak="0">
    <w:nsid w:val="2E2F7E07"/>
    <w:multiLevelType w:val="hybridMultilevel"/>
    <w:tmpl w:val="AC9212E6"/>
    <w:lvl w:ilvl="0" w:tplc="3EE2B4B4">
      <w:start w:val="1"/>
      <w:numFmt w:val="decimal"/>
      <w:lvlText w:val="%1."/>
      <w:lvlJc w:val="left"/>
      <w:pPr>
        <w:ind w:left="400" w:hanging="400"/>
      </w:pPr>
      <w:rPr>
        <w:rFonts w:ascii="Times New Roman" w:eastAsiaTheme="minorEastAsia" w:hAnsi="Times New Roman" w:cs="Times New Roman"/>
      </w:rPr>
    </w:lvl>
    <w:lvl w:ilvl="1" w:tplc="1B48152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2" w15:restartNumberingAfterBreak="0">
    <w:nsid w:val="345A114D"/>
    <w:multiLevelType w:val="hybridMultilevel"/>
    <w:tmpl w:val="E7122EC6"/>
    <w:lvl w:ilvl="0" w:tplc="BE4E30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B96876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083A1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18EF22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AA6120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8D6EE3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596976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45CE79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C14331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C9E3551"/>
    <w:multiLevelType w:val="hybridMultilevel"/>
    <w:tmpl w:val="69323530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41440303"/>
    <w:multiLevelType w:val="hybridMultilevel"/>
    <w:tmpl w:val="900C86C8"/>
    <w:lvl w:ilvl="0" w:tplc="0E1EEA9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4B9967B8"/>
    <w:multiLevelType w:val="hybridMultilevel"/>
    <w:tmpl w:val="79B6998E"/>
    <w:lvl w:ilvl="0" w:tplc="3EE2B4B4">
      <w:start w:val="1"/>
      <w:numFmt w:val="decimal"/>
      <w:lvlText w:val="%1."/>
      <w:lvlJc w:val="left"/>
      <w:pPr>
        <w:ind w:left="400" w:hanging="400"/>
      </w:pPr>
      <w:rPr>
        <w:rFonts w:ascii="Times New Roman" w:eastAsiaTheme="minorEastAsia" w:hAnsi="Times New Roman" w:cs="Times New Roman"/>
      </w:r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6" w15:restartNumberingAfterBreak="0">
    <w:nsid w:val="4BDA1CA0"/>
    <w:multiLevelType w:val="hybridMultilevel"/>
    <w:tmpl w:val="DB4EEACA"/>
    <w:lvl w:ilvl="0" w:tplc="EA0C8A5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08DF6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CDE2F3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69EEA6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4888ED9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3ECBCE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69A62C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54CB70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FD6BF0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4F2918C7"/>
    <w:multiLevelType w:val="hybridMultilevel"/>
    <w:tmpl w:val="B3287B5E"/>
    <w:lvl w:ilvl="0" w:tplc="4AA04DD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942" w:hanging="400"/>
      </w:pPr>
    </w:lvl>
    <w:lvl w:ilvl="2" w:tplc="0409001B" w:tentative="1">
      <w:start w:val="1"/>
      <w:numFmt w:val="lowerRoman"/>
      <w:lvlText w:val="%3."/>
      <w:lvlJc w:val="right"/>
      <w:pPr>
        <w:ind w:left="1342" w:hanging="400"/>
      </w:pPr>
    </w:lvl>
    <w:lvl w:ilvl="3" w:tplc="0409000F" w:tentative="1">
      <w:start w:val="1"/>
      <w:numFmt w:val="decimal"/>
      <w:lvlText w:val="%4."/>
      <w:lvlJc w:val="left"/>
      <w:pPr>
        <w:ind w:left="1742" w:hanging="400"/>
      </w:pPr>
    </w:lvl>
    <w:lvl w:ilvl="4" w:tplc="04090019" w:tentative="1">
      <w:start w:val="1"/>
      <w:numFmt w:val="upperLetter"/>
      <w:lvlText w:val="%5."/>
      <w:lvlJc w:val="left"/>
      <w:pPr>
        <w:ind w:left="2142" w:hanging="400"/>
      </w:pPr>
    </w:lvl>
    <w:lvl w:ilvl="5" w:tplc="0409001B" w:tentative="1">
      <w:start w:val="1"/>
      <w:numFmt w:val="lowerRoman"/>
      <w:lvlText w:val="%6."/>
      <w:lvlJc w:val="right"/>
      <w:pPr>
        <w:ind w:left="2542" w:hanging="400"/>
      </w:pPr>
    </w:lvl>
    <w:lvl w:ilvl="6" w:tplc="0409000F" w:tentative="1">
      <w:start w:val="1"/>
      <w:numFmt w:val="decimal"/>
      <w:lvlText w:val="%7."/>
      <w:lvlJc w:val="left"/>
      <w:pPr>
        <w:ind w:left="2942" w:hanging="400"/>
      </w:pPr>
    </w:lvl>
    <w:lvl w:ilvl="7" w:tplc="04090019" w:tentative="1">
      <w:start w:val="1"/>
      <w:numFmt w:val="upperLetter"/>
      <w:lvlText w:val="%8."/>
      <w:lvlJc w:val="left"/>
      <w:pPr>
        <w:ind w:left="3342" w:hanging="400"/>
      </w:pPr>
    </w:lvl>
    <w:lvl w:ilvl="8" w:tplc="0409001B" w:tentative="1">
      <w:start w:val="1"/>
      <w:numFmt w:val="lowerRoman"/>
      <w:lvlText w:val="%9."/>
      <w:lvlJc w:val="right"/>
      <w:pPr>
        <w:ind w:left="3742" w:hanging="400"/>
      </w:pPr>
    </w:lvl>
  </w:abstractNum>
  <w:abstractNum w:abstractNumId="18" w15:restartNumberingAfterBreak="0">
    <w:nsid w:val="51126163"/>
    <w:multiLevelType w:val="hybridMultilevel"/>
    <w:tmpl w:val="98928230"/>
    <w:lvl w:ilvl="0" w:tplc="B07AD922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9" w15:restartNumberingAfterBreak="0">
    <w:nsid w:val="52BC4D1D"/>
    <w:multiLevelType w:val="hybridMultilevel"/>
    <w:tmpl w:val="397810FA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0" w15:restartNumberingAfterBreak="0">
    <w:nsid w:val="63352219"/>
    <w:multiLevelType w:val="hybridMultilevel"/>
    <w:tmpl w:val="D9B0AF6A"/>
    <w:lvl w:ilvl="0" w:tplc="E2D48EB8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bCs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21" w15:restartNumberingAfterBreak="0">
    <w:nsid w:val="668013AC"/>
    <w:multiLevelType w:val="hybridMultilevel"/>
    <w:tmpl w:val="E5CEA778"/>
    <w:lvl w:ilvl="0" w:tplc="1BA27D96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2" w15:restartNumberingAfterBreak="0">
    <w:nsid w:val="6E9F29F5"/>
    <w:multiLevelType w:val="hybridMultilevel"/>
    <w:tmpl w:val="83328844"/>
    <w:lvl w:ilvl="0" w:tplc="1B48152E">
      <w:start w:val="1"/>
      <w:numFmt w:val="bullet"/>
      <w:lvlText w:val=""/>
      <w:lvlJc w:val="left"/>
      <w:pPr>
        <w:ind w:left="942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42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2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42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2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42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42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2" w:hanging="400"/>
      </w:pPr>
      <w:rPr>
        <w:rFonts w:ascii="Wingdings" w:hAnsi="Wingdings" w:hint="default"/>
      </w:rPr>
    </w:lvl>
  </w:abstractNum>
  <w:abstractNum w:abstractNumId="23" w15:restartNumberingAfterBreak="0">
    <w:nsid w:val="7DDC36AD"/>
    <w:multiLevelType w:val="hybridMultilevel"/>
    <w:tmpl w:val="C502757C"/>
    <w:lvl w:ilvl="0" w:tplc="56161CC2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00" w:hanging="400"/>
      </w:pPr>
    </w:lvl>
    <w:lvl w:ilvl="2" w:tplc="0409001B" w:tentative="1">
      <w:start w:val="1"/>
      <w:numFmt w:val="lowerRoman"/>
      <w:lvlText w:val="%3."/>
      <w:lvlJc w:val="right"/>
      <w:pPr>
        <w:ind w:left="2000" w:hanging="400"/>
      </w:pPr>
    </w:lvl>
    <w:lvl w:ilvl="3" w:tplc="0409000F" w:tentative="1">
      <w:start w:val="1"/>
      <w:numFmt w:val="decimal"/>
      <w:lvlText w:val="%4."/>
      <w:lvlJc w:val="left"/>
      <w:pPr>
        <w:ind w:left="2400" w:hanging="400"/>
      </w:pPr>
    </w:lvl>
    <w:lvl w:ilvl="4" w:tplc="04090019" w:tentative="1">
      <w:start w:val="1"/>
      <w:numFmt w:val="upperLetter"/>
      <w:lvlText w:val="%5."/>
      <w:lvlJc w:val="left"/>
      <w:pPr>
        <w:ind w:left="2800" w:hanging="400"/>
      </w:pPr>
    </w:lvl>
    <w:lvl w:ilvl="5" w:tplc="0409001B" w:tentative="1">
      <w:start w:val="1"/>
      <w:numFmt w:val="lowerRoman"/>
      <w:lvlText w:val="%6."/>
      <w:lvlJc w:val="right"/>
      <w:pPr>
        <w:ind w:left="3200" w:hanging="400"/>
      </w:pPr>
    </w:lvl>
    <w:lvl w:ilvl="6" w:tplc="0409000F" w:tentative="1">
      <w:start w:val="1"/>
      <w:numFmt w:val="decimal"/>
      <w:lvlText w:val="%7."/>
      <w:lvlJc w:val="left"/>
      <w:pPr>
        <w:ind w:left="3600" w:hanging="400"/>
      </w:pPr>
    </w:lvl>
    <w:lvl w:ilvl="7" w:tplc="04090019" w:tentative="1">
      <w:start w:val="1"/>
      <w:numFmt w:val="upperLetter"/>
      <w:lvlText w:val="%8."/>
      <w:lvlJc w:val="left"/>
      <w:pPr>
        <w:ind w:left="4000" w:hanging="400"/>
      </w:pPr>
    </w:lvl>
    <w:lvl w:ilvl="8" w:tplc="0409001B" w:tentative="1">
      <w:start w:val="1"/>
      <w:numFmt w:val="lowerRoman"/>
      <w:lvlText w:val="%9."/>
      <w:lvlJc w:val="right"/>
      <w:pPr>
        <w:ind w:left="4400" w:hanging="400"/>
      </w:pPr>
    </w:lvl>
  </w:abstractNum>
  <w:num w:numId="1">
    <w:abstractNumId w:val="21"/>
  </w:num>
  <w:num w:numId="2">
    <w:abstractNumId w:val="3"/>
  </w:num>
  <w:num w:numId="3">
    <w:abstractNumId w:val="13"/>
  </w:num>
  <w:num w:numId="4">
    <w:abstractNumId w:val="19"/>
  </w:num>
  <w:num w:numId="5">
    <w:abstractNumId w:val="9"/>
  </w:num>
  <w:num w:numId="6">
    <w:abstractNumId w:val="5"/>
  </w:num>
  <w:num w:numId="7">
    <w:abstractNumId w:val="1"/>
  </w:num>
  <w:num w:numId="8">
    <w:abstractNumId w:val="15"/>
  </w:num>
  <w:num w:numId="9">
    <w:abstractNumId w:val="11"/>
  </w:num>
  <w:num w:numId="10">
    <w:abstractNumId w:val="20"/>
  </w:num>
  <w:num w:numId="11">
    <w:abstractNumId w:val="14"/>
  </w:num>
  <w:num w:numId="12">
    <w:abstractNumId w:val="7"/>
  </w:num>
  <w:num w:numId="13">
    <w:abstractNumId w:val="15"/>
  </w:num>
  <w:num w:numId="14">
    <w:abstractNumId w:val="18"/>
  </w:num>
  <w:num w:numId="15">
    <w:abstractNumId w:val="0"/>
  </w:num>
  <w:num w:numId="16">
    <w:abstractNumId w:val="8"/>
  </w:num>
  <w:num w:numId="17">
    <w:abstractNumId w:val="10"/>
  </w:num>
  <w:num w:numId="18">
    <w:abstractNumId w:val="12"/>
  </w:num>
  <w:num w:numId="19">
    <w:abstractNumId w:val="22"/>
  </w:num>
  <w:num w:numId="20">
    <w:abstractNumId w:val="6"/>
  </w:num>
  <w:num w:numId="21">
    <w:abstractNumId w:val="4"/>
  </w:num>
  <w:num w:numId="22">
    <w:abstractNumId w:val="23"/>
  </w:num>
  <w:num w:numId="23">
    <w:abstractNumId w:val="2"/>
  </w:num>
  <w:num w:numId="24">
    <w:abstractNumId w:val="17"/>
  </w:num>
  <w:num w:numId="25">
    <w:abstractNumId w:val="1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MjIytjQGMixMzJR0lIJTi4sz8/NACkxqAZam53ksAAAA"/>
  </w:docVars>
  <w:rsids>
    <w:rsidRoot w:val="00565AFF"/>
    <w:rsid w:val="00002F58"/>
    <w:rsid w:val="000033A9"/>
    <w:rsid w:val="00016186"/>
    <w:rsid w:val="00020D91"/>
    <w:rsid w:val="000212DB"/>
    <w:rsid w:val="00022132"/>
    <w:rsid w:val="00023295"/>
    <w:rsid w:val="000232FC"/>
    <w:rsid w:val="000250DC"/>
    <w:rsid w:val="00036D01"/>
    <w:rsid w:val="00041286"/>
    <w:rsid w:val="0004301F"/>
    <w:rsid w:val="00043923"/>
    <w:rsid w:val="00044CC0"/>
    <w:rsid w:val="00046372"/>
    <w:rsid w:val="0004717E"/>
    <w:rsid w:val="00047818"/>
    <w:rsid w:val="00051490"/>
    <w:rsid w:val="000546F0"/>
    <w:rsid w:val="00055C5F"/>
    <w:rsid w:val="00065BDB"/>
    <w:rsid w:val="00071853"/>
    <w:rsid w:val="00074B36"/>
    <w:rsid w:val="00075492"/>
    <w:rsid w:val="00076924"/>
    <w:rsid w:val="00082642"/>
    <w:rsid w:val="00086A54"/>
    <w:rsid w:val="00092132"/>
    <w:rsid w:val="00092189"/>
    <w:rsid w:val="000930EC"/>
    <w:rsid w:val="000963E8"/>
    <w:rsid w:val="000A222B"/>
    <w:rsid w:val="000A3619"/>
    <w:rsid w:val="000A72F6"/>
    <w:rsid w:val="000B0E56"/>
    <w:rsid w:val="000B1BB6"/>
    <w:rsid w:val="000B306D"/>
    <w:rsid w:val="000B36A4"/>
    <w:rsid w:val="000B39C4"/>
    <w:rsid w:val="000B7065"/>
    <w:rsid w:val="000B76B9"/>
    <w:rsid w:val="000C2C6E"/>
    <w:rsid w:val="000C761D"/>
    <w:rsid w:val="000D21D7"/>
    <w:rsid w:val="000D2A6D"/>
    <w:rsid w:val="000E2BBB"/>
    <w:rsid w:val="000E46C5"/>
    <w:rsid w:val="000E4EFB"/>
    <w:rsid w:val="000E707D"/>
    <w:rsid w:val="000E7F4B"/>
    <w:rsid w:val="000F0674"/>
    <w:rsid w:val="000F3B6D"/>
    <w:rsid w:val="000F75CA"/>
    <w:rsid w:val="00101D6D"/>
    <w:rsid w:val="00105916"/>
    <w:rsid w:val="00106400"/>
    <w:rsid w:val="00106B54"/>
    <w:rsid w:val="00116979"/>
    <w:rsid w:val="00121735"/>
    <w:rsid w:val="00123CCE"/>
    <w:rsid w:val="00124DBF"/>
    <w:rsid w:val="00124FA7"/>
    <w:rsid w:val="00126802"/>
    <w:rsid w:val="0012790A"/>
    <w:rsid w:val="001324B1"/>
    <w:rsid w:val="00132BF2"/>
    <w:rsid w:val="00132ED4"/>
    <w:rsid w:val="00134836"/>
    <w:rsid w:val="00134EE8"/>
    <w:rsid w:val="001363B6"/>
    <w:rsid w:val="0015262A"/>
    <w:rsid w:val="00154377"/>
    <w:rsid w:val="0016676A"/>
    <w:rsid w:val="00166E5B"/>
    <w:rsid w:val="0017098F"/>
    <w:rsid w:val="00172368"/>
    <w:rsid w:val="00175BE1"/>
    <w:rsid w:val="001765A4"/>
    <w:rsid w:val="001776A9"/>
    <w:rsid w:val="0017770B"/>
    <w:rsid w:val="00181A8B"/>
    <w:rsid w:val="00181EEF"/>
    <w:rsid w:val="00181FCE"/>
    <w:rsid w:val="00186105"/>
    <w:rsid w:val="001871C8"/>
    <w:rsid w:val="0019308E"/>
    <w:rsid w:val="001949DD"/>
    <w:rsid w:val="001954CB"/>
    <w:rsid w:val="001A038A"/>
    <w:rsid w:val="001A2FB6"/>
    <w:rsid w:val="001B2139"/>
    <w:rsid w:val="001B25B1"/>
    <w:rsid w:val="001B46A0"/>
    <w:rsid w:val="001C00AA"/>
    <w:rsid w:val="001C115B"/>
    <w:rsid w:val="001C1C7B"/>
    <w:rsid w:val="001C2ABB"/>
    <w:rsid w:val="001C530C"/>
    <w:rsid w:val="001C7112"/>
    <w:rsid w:val="001D216E"/>
    <w:rsid w:val="001D2AF1"/>
    <w:rsid w:val="001D7385"/>
    <w:rsid w:val="001E0149"/>
    <w:rsid w:val="001E22E0"/>
    <w:rsid w:val="001E46DA"/>
    <w:rsid w:val="001F480B"/>
    <w:rsid w:val="00202776"/>
    <w:rsid w:val="00202F3C"/>
    <w:rsid w:val="00211173"/>
    <w:rsid w:val="002150BA"/>
    <w:rsid w:val="00222DD7"/>
    <w:rsid w:val="00222ED2"/>
    <w:rsid w:val="00223CF2"/>
    <w:rsid w:val="00223E0D"/>
    <w:rsid w:val="00241CDA"/>
    <w:rsid w:val="00244F22"/>
    <w:rsid w:val="002527BD"/>
    <w:rsid w:val="00255529"/>
    <w:rsid w:val="002558B4"/>
    <w:rsid w:val="00263C22"/>
    <w:rsid w:val="0026458A"/>
    <w:rsid w:val="00270F93"/>
    <w:rsid w:val="00273856"/>
    <w:rsid w:val="00277371"/>
    <w:rsid w:val="00280238"/>
    <w:rsid w:val="0028204D"/>
    <w:rsid w:val="00284C40"/>
    <w:rsid w:val="00284CBA"/>
    <w:rsid w:val="00286380"/>
    <w:rsid w:val="002869AE"/>
    <w:rsid w:val="00287CD5"/>
    <w:rsid w:val="00292EAB"/>
    <w:rsid w:val="0029379B"/>
    <w:rsid w:val="002939BD"/>
    <w:rsid w:val="00293DE4"/>
    <w:rsid w:val="00293F5E"/>
    <w:rsid w:val="00294B54"/>
    <w:rsid w:val="00295907"/>
    <w:rsid w:val="002A0A40"/>
    <w:rsid w:val="002A0C6F"/>
    <w:rsid w:val="002A43AA"/>
    <w:rsid w:val="002B185F"/>
    <w:rsid w:val="002B245C"/>
    <w:rsid w:val="002B3D2A"/>
    <w:rsid w:val="002B6004"/>
    <w:rsid w:val="002B7F24"/>
    <w:rsid w:val="002C11CC"/>
    <w:rsid w:val="002C1D1D"/>
    <w:rsid w:val="002C5544"/>
    <w:rsid w:val="002C5C0E"/>
    <w:rsid w:val="002D0300"/>
    <w:rsid w:val="002D7E50"/>
    <w:rsid w:val="002E3C4B"/>
    <w:rsid w:val="002E4E60"/>
    <w:rsid w:val="002E763A"/>
    <w:rsid w:val="002F6607"/>
    <w:rsid w:val="002F686F"/>
    <w:rsid w:val="002F69DB"/>
    <w:rsid w:val="0030235F"/>
    <w:rsid w:val="00304240"/>
    <w:rsid w:val="003046DF"/>
    <w:rsid w:val="00306A00"/>
    <w:rsid w:val="00314F4E"/>
    <w:rsid w:val="00317865"/>
    <w:rsid w:val="00317B32"/>
    <w:rsid w:val="0032242C"/>
    <w:rsid w:val="0032301D"/>
    <w:rsid w:val="003230F7"/>
    <w:rsid w:val="00323B93"/>
    <w:rsid w:val="00330F92"/>
    <w:rsid w:val="003351E9"/>
    <w:rsid w:val="0033657F"/>
    <w:rsid w:val="003369BC"/>
    <w:rsid w:val="00336CBF"/>
    <w:rsid w:val="00340B66"/>
    <w:rsid w:val="00344647"/>
    <w:rsid w:val="00346C4B"/>
    <w:rsid w:val="00346D3E"/>
    <w:rsid w:val="00350668"/>
    <w:rsid w:val="00354B04"/>
    <w:rsid w:val="00360643"/>
    <w:rsid w:val="00360B16"/>
    <w:rsid w:val="003631A4"/>
    <w:rsid w:val="00366A84"/>
    <w:rsid w:val="00366D0F"/>
    <w:rsid w:val="00370CFE"/>
    <w:rsid w:val="00375574"/>
    <w:rsid w:val="003769CB"/>
    <w:rsid w:val="003774AC"/>
    <w:rsid w:val="0037752D"/>
    <w:rsid w:val="00377651"/>
    <w:rsid w:val="00380607"/>
    <w:rsid w:val="0038159F"/>
    <w:rsid w:val="00382FF7"/>
    <w:rsid w:val="00383C3E"/>
    <w:rsid w:val="00393D8C"/>
    <w:rsid w:val="00394410"/>
    <w:rsid w:val="00395008"/>
    <w:rsid w:val="00395AC5"/>
    <w:rsid w:val="00395CE1"/>
    <w:rsid w:val="003A152B"/>
    <w:rsid w:val="003B13E1"/>
    <w:rsid w:val="003B267B"/>
    <w:rsid w:val="003C15F9"/>
    <w:rsid w:val="003C222D"/>
    <w:rsid w:val="003C384C"/>
    <w:rsid w:val="003C6190"/>
    <w:rsid w:val="003C69EB"/>
    <w:rsid w:val="003D1C27"/>
    <w:rsid w:val="003D3ADB"/>
    <w:rsid w:val="003D6A21"/>
    <w:rsid w:val="003D7BFF"/>
    <w:rsid w:val="003E5844"/>
    <w:rsid w:val="003E7305"/>
    <w:rsid w:val="003F10C0"/>
    <w:rsid w:val="003F57C6"/>
    <w:rsid w:val="003F6D4B"/>
    <w:rsid w:val="00400C0D"/>
    <w:rsid w:val="00400F85"/>
    <w:rsid w:val="0040274F"/>
    <w:rsid w:val="00404A58"/>
    <w:rsid w:val="00406020"/>
    <w:rsid w:val="00407059"/>
    <w:rsid w:val="004165AB"/>
    <w:rsid w:val="00424F62"/>
    <w:rsid w:val="00433417"/>
    <w:rsid w:val="00434BAE"/>
    <w:rsid w:val="00435D52"/>
    <w:rsid w:val="0044123A"/>
    <w:rsid w:val="0044493C"/>
    <w:rsid w:val="00444A49"/>
    <w:rsid w:val="00452EBF"/>
    <w:rsid w:val="00453277"/>
    <w:rsid w:val="004536AC"/>
    <w:rsid w:val="004552F5"/>
    <w:rsid w:val="004556A1"/>
    <w:rsid w:val="00460410"/>
    <w:rsid w:val="0046193B"/>
    <w:rsid w:val="00461E7B"/>
    <w:rsid w:val="00462E10"/>
    <w:rsid w:val="0046390E"/>
    <w:rsid w:val="00466908"/>
    <w:rsid w:val="0047009F"/>
    <w:rsid w:val="00470F4D"/>
    <w:rsid w:val="0047390B"/>
    <w:rsid w:val="0047693A"/>
    <w:rsid w:val="004770BF"/>
    <w:rsid w:val="004772B7"/>
    <w:rsid w:val="00485F1E"/>
    <w:rsid w:val="004861CF"/>
    <w:rsid w:val="004871E1"/>
    <w:rsid w:val="004906C0"/>
    <w:rsid w:val="00492C66"/>
    <w:rsid w:val="004A0786"/>
    <w:rsid w:val="004A140A"/>
    <w:rsid w:val="004A278C"/>
    <w:rsid w:val="004A4914"/>
    <w:rsid w:val="004A6947"/>
    <w:rsid w:val="004B0255"/>
    <w:rsid w:val="004B0C88"/>
    <w:rsid w:val="004B17DD"/>
    <w:rsid w:val="004B1BEB"/>
    <w:rsid w:val="004B1F04"/>
    <w:rsid w:val="004C0121"/>
    <w:rsid w:val="004C0582"/>
    <w:rsid w:val="004C2845"/>
    <w:rsid w:val="004C4B66"/>
    <w:rsid w:val="004C754D"/>
    <w:rsid w:val="004D4016"/>
    <w:rsid w:val="004D69BB"/>
    <w:rsid w:val="004E0D48"/>
    <w:rsid w:val="004F7750"/>
    <w:rsid w:val="0050065F"/>
    <w:rsid w:val="0050128B"/>
    <w:rsid w:val="0050303A"/>
    <w:rsid w:val="00503E2E"/>
    <w:rsid w:val="0050436A"/>
    <w:rsid w:val="00506F05"/>
    <w:rsid w:val="005074F6"/>
    <w:rsid w:val="00511D3C"/>
    <w:rsid w:val="00516802"/>
    <w:rsid w:val="005178C9"/>
    <w:rsid w:val="0052165B"/>
    <w:rsid w:val="00523874"/>
    <w:rsid w:val="00524923"/>
    <w:rsid w:val="005306AF"/>
    <w:rsid w:val="00531BC6"/>
    <w:rsid w:val="00531C99"/>
    <w:rsid w:val="0053345B"/>
    <w:rsid w:val="005377A5"/>
    <w:rsid w:val="00553C69"/>
    <w:rsid w:val="005618D1"/>
    <w:rsid w:val="00565AFF"/>
    <w:rsid w:val="00570032"/>
    <w:rsid w:val="00572BF2"/>
    <w:rsid w:val="00580EE1"/>
    <w:rsid w:val="00583B23"/>
    <w:rsid w:val="00586D3C"/>
    <w:rsid w:val="00590C02"/>
    <w:rsid w:val="00592EB4"/>
    <w:rsid w:val="00597E3A"/>
    <w:rsid w:val="005A17C3"/>
    <w:rsid w:val="005A46B5"/>
    <w:rsid w:val="005A6464"/>
    <w:rsid w:val="005B0774"/>
    <w:rsid w:val="005B1C8E"/>
    <w:rsid w:val="005B3411"/>
    <w:rsid w:val="005B379D"/>
    <w:rsid w:val="005B440C"/>
    <w:rsid w:val="005B4680"/>
    <w:rsid w:val="005B5C93"/>
    <w:rsid w:val="005B6D77"/>
    <w:rsid w:val="005B7641"/>
    <w:rsid w:val="005B7778"/>
    <w:rsid w:val="005C5C77"/>
    <w:rsid w:val="005D1B5C"/>
    <w:rsid w:val="005D250E"/>
    <w:rsid w:val="005F4240"/>
    <w:rsid w:val="005F75A4"/>
    <w:rsid w:val="00602A9A"/>
    <w:rsid w:val="00602CBF"/>
    <w:rsid w:val="0060394E"/>
    <w:rsid w:val="00604F3B"/>
    <w:rsid w:val="0061537E"/>
    <w:rsid w:val="006220BC"/>
    <w:rsid w:val="00623FA7"/>
    <w:rsid w:val="00625274"/>
    <w:rsid w:val="006257B0"/>
    <w:rsid w:val="00630AF0"/>
    <w:rsid w:val="0063166A"/>
    <w:rsid w:val="00632EDA"/>
    <w:rsid w:val="00634E1D"/>
    <w:rsid w:val="00637324"/>
    <w:rsid w:val="00642607"/>
    <w:rsid w:val="006426F7"/>
    <w:rsid w:val="00656FF2"/>
    <w:rsid w:val="00657063"/>
    <w:rsid w:val="006577F0"/>
    <w:rsid w:val="006606E5"/>
    <w:rsid w:val="00663152"/>
    <w:rsid w:val="00674FFB"/>
    <w:rsid w:val="00675A50"/>
    <w:rsid w:val="00676242"/>
    <w:rsid w:val="006767E5"/>
    <w:rsid w:val="00676B16"/>
    <w:rsid w:val="006811E4"/>
    <w:rsid w:val="00681D5D"/>
    <w:rsid w:val="006854C5"/>
    <w:rsid w:val="006960D5"/>
    <w:rsid w:val="006A320E"/>
    <w:rsid w:val="006A3CE9"/>
    <w:rsid w:val="006A3F17"/>
    <w:rsid w:val="006A4DFB"/>
    <w:rsid w:val="006B0AF2"/>
    <w:rsid w:val="006B7E38"/>
    <w:rsid w:val="006C1989"/>
    <w:rsid w:val="006C5772"/>
    <w:rsid w:val="006C6F69"/>
    <w:rsid w:val="006D294A"/>
    <w:rsid w:val="006D3AFB"/>
    <w:rsid w:val="006D5AAE"/>
    <w:rsid w:val="006D5C1F"/>
    <w:rsid w:val="006D6D98"/>
    <w:rsid w:val="006E1917"/>
    <w:rsid w:val="006E1B02"/>
    <w:rsid w:val="006E1D1A"/>
    <w:rsid w:val="006E2632"/>
    <w:rsid w:val="006E5DAD"/>
    <w:rsid w:val="006F0952"/>
    <w:rsid w:val="006F0C67"/>
    <w:rsid w:val="006F1102"/>
    <w:rsid w:val="006F4459"/>
    <w:rsid w:val="006F49FF"/>
    <w:rsid w:val="006F5589"/>
    <w:rsid w:val="007014C6"/>
    <w:rsid w:val="00701E3C"/>
    <w:rsid w:val="007056D8"/>
    <w:rsid w:val="00710AD2"/>
    <w:rsid w:val="00712395"/>
    <w:rsid w:val="00716473"/>
    <w:rsid w:val="00716843"/>
    <w:rsid w:val="00727928"/>
    <w:rsid w:val="00732586"/>
    <w:rsid w:val="00745FFB"/>
    <w:rsid w:val="00746883"/>
    <w:rsid w:val="00751849"/>
    <w:rsid w:val="00760F52"/>
    <w:rsid w:val="007616BE"/>
    <w:rsid w:val="007717D5"/>
    <w:rsid w:val="00772BCB"/>
    <w:rsid w:val="00775DEB"/>
    <w:rsid w:val="00776D48"/>
    <w:rsid w:val="00777084"/>
    <w:rsid w:val="00781279"/>
    <w:rsid w:val="007837AC"/>
    <w:rsid w:val="00785C2C"/>
    <w:rsid w:val="00786BBE"/>
    <w:rsid w:val="0079238B"/>
    <w:rsid w:val="007930D1"/>
    <w:rsid w:val="00793569"/>
    <w:rsid w:val="00794794"/>
    <w:rsid w:val="00794CAF"/>
    <w:rsid w:val="00796203"/>
    <w:rsid w:val="00796247"/>
    <w:rsid w:val="007962BE"/>
    <w:rsid w:val="00796755"/>
    <w:rsid w:val="007A137C"/>
    <w:rsid w:val="007A45E0"/>
    <w:rsid w:val="007A7667"/>
    <w:rsid w:val="007B0870"/>
    <w:rsid w:val="007C0F0D"/>
    <w:rsid w:val="007C1863"/>
    <w:rsid w:val="007C1C51"/>
    <w:rsid w:val="007C2D81"/>
    <w:rsid w:val="007C2F52"/>
    <w:rsid w:val="007C3E4C"/>
    <w:rsid w:val="007C45DB"/>
    <w:rsid w:val="007C4E0B"/>
    <w:rsid w:val="007C50A7"/>
    <w:rsid w:val="007C6982"/>
    <w:rsid w:val="007C7A3D"/>
    <w:rsid w:val="007C7ECF"/>
    <w:rsid w:val="007D03FC"/>
    <w:rsid w:val="007D176A"/>
    <w:rsid w:val="007D487F"/>
    <w:rsid w:val="007D69A3"/>
    <w:rsid w:val="007E1831"/>
    <w:rsid w:val="007F086A"/>
    <w:rsid w:val="007F1065"/>
    <w:rsid w:val="007F5EB3"/>
    <w:rsid w:val="007F7793"/>
    <w:rsid w:val="007F77BA"/>
    <w:rsid w:val="007F7A67"/>
    <w:rsid w:val="008136AB"/>
    <w:rsid w:val="00814B14"/>
    <w:rsid w:val="008171F7"/>
    <w:rsid w:val="00821756"/>
    <w:rsid w:val="00822558"/>
    <w:rsid w:val="00826279"/>
    <w:rsid w:val="008305DC"/>
    <w:rsid w:val="00830875"/>
    <w:rsid w:val="00831D74"/>
    <w:rsid w:val="00832A7A"/>
    <w:rsid w:val="0083454F"/>
    <w:rsid w:val="008347CD"/>
    <w:rsid w:val="00844B5F"/>
    <w:rsid w:val="0084657D"/>
    <w:rsid w:val="00852595"/>
    <w:rsid w:val="0085727C"/>
    <w:rsid w:val="00861F9D"/>
    <w:rsid w:val="00864535"/>
    <w:rsid w:val="00864F13"/>
    <w:rsid w:val="008702CD"/>
    <w:rsid w:val="00870776"/>
    <w:rsid w:val="008723A7"/>
    <w:rsid w:val="008733C0"/>
    <w:rsid w:val="008737F7"/>
    <w:rsid w:val="00881127"/>
    <w:rsid w:val="008842C8"/>
    <w:rsid w:val="0088515C"/>
    <w:rsid w:val="00892F5C"/>
    <w:rsid w:val="00895F39"/>
    <w:rsid w:val="008A41B3"/>
    <w:rsid w:val="008A55DD"/>
    <w:rsid w:val="008A5620"/>
    <w:rsid w:val="008A696A"/>
    <w:rsid w:val="008B3619"/>
    <w:rsid w:val="008B5C25"/>
    <w:rsid w:val="008C15B3"/>
    <w:rsid w:val="008C2CC4"/>
    <w:rsid w:val="008C316F"/>
    <w:rsid w:val="008C492C"/>
    <w:rsid w:val="008C7075"/>
    <w:rsid w:val="008C7933"/>
    <w:rsid w:val="008D1D9F"/>
    <w:rsid w:val="008D1DC5"/>
    <w:rsid w:val="008D3C98"/>
    <w:rsid w:val="008D45B9"/>
    <w:rsid w:val="008D536F"/>
    <w:rsid w:val="008D6BD2"/>
    <w:rsid w:val="008D7988"/>
    <w:rsid w:val="008E0D83"/>
    <w:rsid w:val="008E1ECF"/>
    <w:rsid w:val="008E3F9E"/>
    <w:rsid w:val="008E585F"/>
    <w:rsid w:val="008F1A3D"/>
    <w:rsid w:val="008F2569"/>
    <w:rsid w:val="008F312E"/>
    <w:rsid w:val="008F4DAC"/>
    <w:rsid w:val="008F55E7"/>
    <w:rsid w:val="008F6A0F"/>
    <w:rsid w:val="00901A05"/>
    <w:rsid w:val="0090684E"/>
    <w:rsid w:val="0091666C"/>
    <w:rsid w:val="00923195"/>
    <w:rsid w:val="00923239"/>
    <w:rsid w:val="00926257"/>
    <w:rsid w:val="00934377"/>
    <w:rsid w:val="00944180"/>
    <w:rsid w:val="00945EF3"/>
    <w:rsid w:val="009537C1"/>
    <w:rsid w:val="009541DC"/>
    <w:rsid w:val="00966571"/>
    <w:rsid w:val="00970DBE"/>
    <w:rsid w:val="009737A0"/>
    <w:rsid w:val="0097449F"/>
    <w:rsid w:val="00974763"/>
    <w:rsid w:val="0097513F"/>
    <w:rsid w:val="0098091C"/>
    <w:rsid w:val="0098133F"/>
    <w:rsid w:val="00982EA2"/>
    <w:rsid w:val="009879C4"/>
    <w:rsid w:val="009A0018"/>
    <w:rsid w:val="009A024D"/>
    <w:rsid w:val="009A07BF"/>
    <w:rsid w:val="009A1F1C"/>
    <w:rsid w:val="009A4FC9"/>
    <w:rsid w:val="009B0F9D"/>
    <w:rsid w:val="009B144A"/>
    <w:rsid w:val="009B4929"/>
    <w:rsid w:val="009B598B"/>
    <w:rsid w:val="009C3025"/>
    <w:rsid w:val="009C742F"/>
    <w:rsid w:val="009C7E51"/>
    <w:rsid w:val="009D4084"/>
    <w:rsid w:val="009D5204"/>
    <w:rsid w:val="009D7B00"/>
    <w:rsid w:val="009E0544"/>
    <w:rsid w:val="009E1A29"/>
    <w:rsid w:val="009E1BF0"/>
    <w:rsid w:val="009E4025"/>
    <w:rsid w:val="009E435C"/>
    <w:rsid w:val="009E5D66"/>
    <w:rsid w:val="009E5E0E"/>
    <w:rsid w:val="009E6BC8"/>
    <w:rsid w:val="009E7B17"/>
    <w:rsid w:val="009F3C88"/>
    <w:rsid w:val="00A005AB"/>
    <w:rsid w:val="00A0199D"/>
    <w:rsid w:val="00A06FC4"/>
    <w:rsid w:val="00A07541"/>
    <w:rsid w:val="00A10902"/>
    <w:rsid w:val="00A11455"/>
    <w:rsid w:val="00A11608"/>
    <w:rsid w:val="00A11CAB"/>
    <w:rsid w:val="00A23E3E"/>
    <w:rsid w:val="00A24D0E"/>
    <w:rsid w:val="00A25785"/>
    <w:rsid w:val="00A26A09"/>
    <w:rsid w:val="00A30527"/>
    <w:rsid w:val="00A315D0"/>
    <w:rsid w:val="00A378AD"/>
    <w:rsid w:val="00A40A6E"/>
    <w:rsid w:val="00A45866"/>
    <w:rsid w:val="00A460B2"/>
    <w:rsid w:val="00A52188"/>
    <w:rsid w:val="00A53833"/>
    <w:rsid w:val="00A608CE"/>
    <w:rsid w:val="00A63510"/>
    <w:rsid w:val="00A636C4"/>
    <w:rsid w:val="00A658B7"/>
    <w:rsid w:val="00A74BA2"/>
    <w:rsid w:val="00A86C0F"/>
    <w:rsid w:val="00A90ED6"/>
    <w:rsid w:val="00A91A0D"/>
    <w:rsid w:val="00A91FF4"/>
    <w:rsid w:val="00A938D9"/>
    <w:rsid w:val="00A96359"/>
    <w:rsid w:val="00AA0C8E"/>
    <w:rsid w:val="00AA16EA"/>
    <w:rsid w:val="00AA463E"/>
    <w:rsid w:val="00AB2BA1"/>
    <w:rsid w:val="00AB40AE"/>
    <w:rsid w:val="00AB5824"/>
    <w:rsid w:val="00AB6C61"/>
    <w:rsid w:val="00AB7A23"/>
    <w:rsid w:val="00AC0A61"/>
    <w:rsid w:val="00AC168D"/>
    <w:rsid w:val="00AC1A01"/>
    <w:rsid w:val="00AC4D0D"/>
    <w:rsid w:val="00AD0EBD"/>
    <w:rsid w:val="00AD45BA"/>
    <w:rsid w:val="00AD7FAA"/>
    <w:rsid w:val="00AE0DBB"/>
    <w:rsid w:val="00AE550D"/>
    <w:rsid w:val="00AF1CC3"/>
    <w:rsid w:val="00AF4BF7"/>
    <w:rsid w:val="00AF77ED"/>
    <w:rsid w:val="00AF7823"/>
    <w:rsid w:val="00B111CB"/>
    <w:rsid w:val="00B1251E"/>
    <w:rsid w:val="00B13385"/>
    <w:rsid w:val="00B2201D"/>
    <w:rsid w:val="00B246AF"/>
    <w:rsid w:val="00B263C3"/>
    <w:rsid w:val="00B338A9"/>
    <w:rsid w:val="00B33B1D"/>
    <w:rsid w:val="00B376A4"/>
    <w:rsid w:val="00B44072"/>
    <w:rsid w:val="00B6076A"/>
    <w:rsid w:val="00B62F83"/>
    <w:rsid w:val="00B6363C"/>
    <w:rsid w:val="00B63801"/>
    <w:rsid w:val="00B646BC"/>
    <w:rsid w:val="00B653CB"/>
    <w:rsid w:val="00B65D9D"/>
    <w:rsid w:val="00B70242"/>
    <w:rsid w:val="00B8102A"/>
    <w:rsid w:val="00B81484"/>
    <w:rsid w:val="00B81919"/>
    <w:rsid w:val="00B82974"/>
    <w:rsid w:val="00B862B4"/>
    <w:rsid w:val="00B8742D"/>
    <w:rsid w:val="00B93079"/>
    <w:rsid w:val="00B95284"/>
    <w:rsid w:val="00B959EC"/>
    <w:rsid w:val="00B9727D"/>
    <w:rsid w:val="00B972A8"/>
    <w:rsid w:val="00BA002E"/>
    <w:rsid w:val="00BA50CF"/>
    <w:rsid w:val="00BA73FB"/>
    <w:rsid w:val="00BB7ABA"/>
    <w:rsid w:val="00BC5459"/>
    <w:rsid w:val="00BD21EB"/>
    <w:rsid w:val="00BD3C7A"/>
    <w:rsid w:val="00BD4D0B"/>
    <w:rsid w:val="00BD618D"/>
    <w:rsid w:val="00BE3164"/>
    <w:rsid w:val="00BE74AD"/>
    <w:rsid w:val="00BF16C3"/>
    <w:rsid w:val="00BF444F"/>
    <w:rsid w:val="00BF4F08"/>
    <w:rsid w:val="00BF6AF2"/>
    <w:rsid w:val="00BF73A7"/>
    <w:rsid w:val="00BF75DB"/>
    <w:rsid w:val="00C05CBD"/>
    <w:rsid w:val="00C10246"/>
    <w:rsid w:val="00C14FF0"/>
    <w:rsid w:val="00C177AB"/>
    <w:rsid w:val="00C17C2A"/>
    <w:rsid w:val="00C22A60"/>
    <w:rsid w:val="00C23D74"/>
    <w:rsid w:val="00C253D5"/>
    <w:rsid w:val="00C26DBF"/>
    <w:rsid w:val="00C311D5"/>
    <w:rsid w:val="00C4272B"/>
    <w:rsid w:val="00C5312C"/>
    <w:rsid w:val="00C54465"/>
    <w:rsid w:val="00C54A6A"/>
    <w:rsid w:val="00C557D7"/>
    <w:rsid w:val="00C5607C"/>
    <w:rsid w:val="00C57959"/>
    <w:rsid w:val="00C6572C"/>
    <w:rsid w:val="00C6621E"/>
    <w:rsid w:val="00C728A1"/>
    <w:rsid w:val="00C72B64"/>
    <w:rsid w:val="00C75608"/>
    <w:rsid w:val="00C7568E"/>
    <w:rsid w:val="00C75739"/>
    <w:rsid w:val="00C75F2D"/>
    <w:rsid w:val="00C7717A"/>
    <w:rsid w:val="00C82200"/>
    <w:rsid w:val="00C85FC6"/>
    <w:rsid w:val="00C91C90"/>
    <w:rsid w:val="00C9341B"/>
    <w:rsid w:val="00C95804"/>
    <w:rsid w:val="00C95C79"/>
    <w:rsid w:val="00CA28DD"/>
    <w:rsid w:val="00CA7BD7"/>
    <w:rsid w:val="00CB307C"/>
    <w:rsid w:val="00CB6499"/>
    <w:rsid w:val="00CC10FA"/>
    <w:rsid w:val="00CC1C48"/>
    <w:rsid w:val="00CC34A9"/>
    <w:rsid w:val="00CC3F47"/>
    <w:rsid w:val="00CD0BF6"/>
    <w:rsid w:val="00CD3A6A"/>
    <w:rsid w:val="00CD3E16"/>
    <w:rsid w:val="00CD584C"/>
    <w:rsid w:val="00CE07DC"/>
    <w:rsid w:val="00CE11E8"/>
    <w:rsid w:val="00CE6394"/>
    <w:rsid w:val="00CE75C9"/>
    <w:rsid w:val="00CF15A8"/>
    <w:rsid w:val="00CF1FAD"/>
    <w:rsid w:val="00CF61CC"/>
    <w:rsid w:val="00CF7644"/>
    <w:rsid w:val="00CF7DC7"/>
    <w:rsid w:val="00D0498A"/>
    <w:rsid w:val="00D0748D"/>
    <w:rsid w:val="00D105CC"/>
    <w:rsid w:val="00D11076"/>
    <w:rsid w:val="00D11517"/>
    <w:rsid w:val="00D134C7"/>
    <w:rsid w:val="00D15A81"/>
    <w:rsid w:val="00D21BA0"/>
    <w:rsid w:val="00D234E1"/>
    <w:rsid w:val="00D2353B"/>
    <w:rsid w:val="00D23CF1"/>
    <w:rsid w:val="00D26F0E"/>
    <w:rsid w:val="00D32454"/>
    <w:rsid w:val="00D332A5"/>
    <w:rsid w:val="00D37DF8"/>
    <w:rsid w:val="00D50AC2"/>
    <w:rsid w:val="00D5509C"/>
    <w:rsid w:val="00D55759"/>
    <w:rsid w:val="00D56735"/>
    <w:rsid w:val="00D567D6"/>
    <w:rsid w:val="00D62275"/>
    <w:rsid w:val="00D63696"/>
    <w:rsid w:val="00D66409"/>
    <w:rsid w:val="00D66DE8"/>
    <w:rsid w:val="00D67B14"/>
    <w:rsid w:val="00D67B93"/>
    <w:rsid w:val="00D70454"/>
    <w:rsid w:val="00D73E48"/>
    <w:rsid w:val="00D74392"/>
    <w:rsid w:val="00D74A15"/>
    <w:rsid w:val="00D7505C"/>
    <w:rsid w:val="00D8025D"/>
    <w:rsid w:val="00D80C2C"/>
    <w:rsid w:val="00D90C58"/>
    <w:rsid w:val="00DA47DF"/>
    <w:rsid w:val="00DA5080"/>
    <w:rsid w:val="00DA7AC8"/>
    <w:rsid w:val="00DA7DBF"/>
    <w:rsid w:val="00DB40B0"/>
    <w:rsid w:val="00DB40D4"/>
    <w:rsid w:val="00DB55A7"/>
    <w:rsid w:val="00DB565C"/>
    <w:rsid w:val="00DB615B"/>
    <w:rsid w:val="00DB75B3"/>
    <w:rsid w:val="00DC34C4"/>
    <w:rsid w:val="00DD120C"/>
    <w:rsid w:val="00DD1BA5"/>
    <w:rsid w:val="00DD3DEE"/>
    <w:rsid w:val="00DD408E"/>
    <w:rsid w:val="00DD61AB"/>
    <w:rsid w:val="00DD7E1E"/>
    <w:rsid w:val="00DF3B48"/>
    <w:rsid w:val="00DF45C7"/>
    <w:rsid w:val="00DF6167"/>
    <w:rsid w:val="00E02FFB"/>
    <w:rsid w:val="00E0356A"/>
    <w:rsid w:val="00E038F5"/>
    <w:rsid w:val="00E05D16"/>
    <w:rsid w:val="00E1009F"/>
    <w:rsid w:val="00E1117D"/>
    <w:rsid w:val="00E12341"/>
    <w:rsid w:val="00E2216F"/>
    <w:rsid w:val="00E3019E"/>
    <w:rsid w:val="00E331E2"/>
    <w:rsid w:val="00E34937"/>
    <w:rsid w:val="00E36F7A"/>
    <w:rsid w:val="00E40981"/>
    <w:rsid w:val="00E420A9"/>
    <w:rsid w:val="00E42F16"/>
    <w:rsid w:val="00E43DAC"/>
    <w:rsid w:val="00E47837"/>
    <w:rsid w:val="00E60C31"/>
    <w:rsid w:val="00E62652"/>
    <w:rsid w:val="00E666A8"/>
    <w:rsid w:val="00E67F5D"/>
    <w:rsid w:val="00E70B47"/>
    <w:rsid w:val="00E71B36"/>
    <w:rsid w:val="00E75D7C"/>
    <w:rsid w:val="00E83288"/>
    <w:rsid w:val="00E835E3"/>
    <w:rsid w:val="00E853ED"/>
    <w:rsid w:val="00E864FE"/>
    <w:rsid w:val="00E86A6C"/>
    <w:rsid w:val="00E8782D"/>
    <w:rsid w:val="00E90A57"/>
    <w:rsid w:val="00E91AA5"/>
    <w:rsid w:val="00E924E4"/>
    <w:rsid w:val="00E93F69"/>
    <w:rsid w:val="00E9676B"/>
    <w:rsid w:val="00E97E06"/>
    <w:rsid w:val="00EA0FB8"/>
    <w:rsid w:val="00EA2F64"/>
    <w:rsid w:val="00EA3551"/>
    <w:rsid w:val="00EA47A3"/>
    <w:rsid w:val="00EA5A85"/>
    <w:rsid w:val="00EA7EA4"/>
    <w:rsid w:val="00EB2B31"/>
    <w:rsid w:val="00EB5674"/>
    <w:rsid w:val="00EB6042"/>
    <w:rsid w:val="00EC079E"/>
    <w:rsid w:val="00EC6B8E"/>
    <w:rsid w:val="00EC79A8"/>
    <w:rsid w:val="00ED0D21"/>
    <w:rsid w:val="00ED282F"/>
    <w:rsid w:val="00ED7D82"/>
    <w:rsid w:val="00EE13FF"/>
    <w:rsid w:val="00EE1B07"/>
    <w:rsid w:val="00EE2357"/>
    <w:rsid w:val="00EE2C20"/>
    <w:rsid w:val="00EE2EF0"/>
    <w:rsid w:val="00EF01A1"/>
    <w:rsid w:val="00EF1E47"/>
    <w:rsid w:val="00EF2B36"/>
    <w:rsid w:val="00EF2FE3"/>
    <w:rsid w:val="00EF3602"/>
    <w:rsid w:val="00EF36AC"/>
    <w:rsid w:val="00EF49D6"/>
    <w:rsid w:val="00EF76BE"/>
    <w:rsid w:val="00F00837"/>
    <w:rsid w:val="00F01C9A"/>
    <w:rsid w:val="00F1628B"/>
    <w:rsid w:val="00F165B6"/>
    <w:rsid w:val="00F176A8"/>
    <w:rsid w:val="00F22BF0"/>
    <w:rsid w:val="00F27757"/>
    <w:rsid w:val="00F3534B"/>
    <w:rsid w:val="00F36650"/>
    <w:rsid w:val="00F4165C"/>
    <w:rsid w:val="00F42347"/>
    <w:rsid w:val="00F42A2B"/>
    <w:rsid w:val="00F44657"/>
    <w:rsid w:val="00F47CD8"/>
    <w:rsid w:val="00F52261"/>
    <w:rsid w:val="00F53726"/>
    <w:rsid w:val="00F5382B"/>
    <w:rsid w:val="00F57A60"/>
    <w:rsid w:val="00F6014E"/>
    <w:rsid w:val="00F615E3"/>
    <w:rsid w:val="00F625D0"/>
    <w:rsid w:val="00F62689"/>
    <w:rsid w:val="00F66767"/>
    <w:rsid w:val="00F67DC1"/>
    <w:rsid w:val="00F714AE"/>
    <w:rsid w:val="00F73FFF"/>
    <w:rsid w:val="00F76E19"/>
    <w:rsid w:val="00F77A9E"/>
    <w:rsid w:val="00F800B1"/>
    <w:rsid w:val="00F81C41"/>
    <w:rsid w:val="00F82EEB"/>
    <w:rsid w:val="00F9053A"/>
    <w:rsid w:val="00F97826"/>
    <w:rsid w:val="00FA3B4F"/>
    <w:rsid w:val="00FA64C8"/>
    <w:rsid w:val="00FA75DD"/>
    <w:rsid w:val="00FB0096"/>
    <w:rsid w:val="00FB2D00"/>
    <w:rsid w:val="00FB3FB5"/>
    <w:rsid w:val="00FB4AAC"/>
    <w:rsid w:val="00FB6AE9"/>
    <w:rsid w:val="00FC56F3"/>
    <w:rsid w:val="00FD0C15"/>
    <w:rsid w:val="00FD268D"/>
    <w:rsid w:val="00FE3D85"/>
    <w:rsid w:val="00FE55C9"/>
    <w:rsid w:val="00FF0112"/>
    <w:rsid w:val="00FF0AE9"/>
    <w:rsid w:val="00FF18AE"/>
    <w:rsid w:val="00FF2C2D"/>
    <w:rsid w:val="00FF4F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C838AB"/>
  <w15:chartTrackingRefBased/>
  <w15:docId w15:val="{564C9FF6-95FE-47EF-BCD6-DAEBF0491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65AF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400C0D"/>
    <w:pPr>
      <w:keepNext/>
      <w:keepLines/>
      <w:widowControl/>
      <w:wordWrap/>
      <w:autoSpaceDE/>
      <w:autoSpaceDN/>
      <w:spacing w:before="480" w:after="0" w:line="240" w:lineRule="auto"/>
      <w:jc w:val="left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"/>
    <w:next w:val="a"/>
    <w:link w:val="2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/>
    </w:rPr>
  </w:style>
  <w:style w:type="paragraph" w:styleId="3">
    <w:name w:val="heading 3"/>
    <w:basedOn w:val="a"/>
    <w:next w:val="a"/>
    <w:link w:val="3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paragraph" w:styleId="4">
    <w:name w:val="heading 4"/>
    <w:basedOn w:val="a"/>
    <w:next w:val="a"/>
    <w:link w:val="4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  <w:szCs w:val="24"/>
      <w:lang w:eastAsia="en-US"/>
    </w:rPr>
  </w:style>
  <w:style w:type="paragraph" w:styleId="5">
    <w:name w:val="heading 5"/>
    <w:basedOn w:val="a"/>
    <w:next w:val="a"/>
    <w:link w:val="5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4"/>
    </w:pPr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en-US"/>
    </w:rPr>
  </w:style>
  <w:style w:type="paragraph" w:styleId="6">
    <w:name w:val="heading 6"/>
    <w:basedOn w:val="a"/>
    <w:next w:val="a"/>
    <w:link w:val="6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szCs w:val="24"/>
      <w:lang w:eastAsia="en-US"/>
    </w:rPr>
  </w:style>
  <w:style w:type="paragraph" w:styleId="7">
    <w:name w:val="heading 7"/>
    <w:basedOn w:val="a"/>
    <w:next w:val="a"/>
    <w:link w:val="7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4"/>
      <w:szCs w:val="24"/>
      <w:lang w:eastAsia="en-US"/>
    </w:rPr>
  </w:style>
  <w:style w:type="paragraph" w:styleId="8">
    <w:name w:val="heading 8"/>
    <w:basedOn w:val="a"/>
    <w:next w:val="a"/>
    <w:link w:val="8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7"/>
    </w:pPr>
    <w:rPr>
      <w:rFonts w:asciiTheme="majorHAnsi" w:eastAsiaTheme="majorEastAsia" w:hAnsiTheme="majorHAnsi" w:cstheme="majorBidi"/>
      <w:color w:val="404040" w:themeColor="text1" w:themeTint="BF"/>
      <w:kern w:val="0"/>
      <w:szCs w:val="20"/>
      <w:lang w:eastAsia="en-US"/>
    </w:rPr>
  </w:style>
  <w:style w:type="paragraph" w:styleId="9">
    <w:name w:val="heading 9"/>
    <w:basedOn w:val="a"/>
    <w:next w:val="a"/>
    <w:link w:val="9Char"/>
    <w:rsid w:val="00400C0D"/>
    <w:pPr>
      <w:keepNext/>
      <w:keepLines/>
      <w:widowControl/>
      <w:wordWrap/>
      <w:autoSpaceDE/>
      <w:autoSpaceDN/>
      <w:spacing w:before="200" w:after="0" w:line="240" w:lineRule="auto"/>
      <w:jc w:val="left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kern w:val="0"/>
      <w:szCs w:val="20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제목 1 Char"/>
    <w:basedOn w:val="a0"/>
    <w:link w:val="1"/>
    <w:uiPriority w:val="9"/>
    <w:rsid w:val="00400C0D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2"/>
      <w:szCs w:val="32"/>
      <w:lang w:eastAsia="en-US"/>
    </w:rPr>
  </w:style>
  <w:style w:type="character" w:customStyle="1" w:styleId="2Char">
    <w:name w:val="제목 2 Char"/>
    <w:basedOn w:val="a0"/>
    <w:link w:val="2"/>
    <w:rsid w:val="00400C0D"/>
    <w:rPr>
      <w:rFonts w:asciiTheme="majorHAnsi" w:eastAsiaTheme="majorEastAsia" w:hAnsiTheme="majorHAnsi" w:cstheme="majorBidi"/>
      <w:b/>
      <w:bCs/>
      <w:color w:val="4472C4" w:themeColor="accent1"/>
      <w:kern w:val="0"/>
      <w:sz w:val="26"/>
      <w:szCs w:val="26"/>
      <w:lang w:eastAsia="en-US"/>
    </w:rPr>
  </w:style>
  <w:style w:type="character" w:customStyle="1" w:styleId="3Char">
    <w:name w:val="제목 3 Char"/>
    <w:basedOn w:val="a0"/>
    <w:link w:val="3"/>
    <w:rsid w:val="00400C0D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:lang w:eastAsia="en-US"/>
    </w:rPr>
  </w:style>
  <w:style w:type="character" w:customStyle="1" w:styleId="4Char">
    <w:name w:val="제목 4 Char"/>
    <w:basedOn w:val="a0"/>
    <w:link w:val="4"/>
    <w:rsid w:val="00400C0D"/>
    <w:rPr>
      <w:rFonts w:asciiTheme="majorHAnsi" w:eastAsiaTheme="majorEastAsia" w:hAnsiTheme="majorHAnsi" w:cstheme="majorBidi"/>
      <w:b/>
      <w:bCs/>
      <w:i/>
      <w:iCs/>
      <w:color w:val="4472C4" w:themeColor="accent1"/>
      <w:kern w:val="0"/>
      <w:sz w:val="24"/>
      <w:szCs w:val="24"/>
      <w:lang w:eastAsia="en-US"/>
    </w:rPr>
  </w:style>
  <w:style w:type="character" w:customStyle="1" w:styleId="5Char">
    <w:name w:val="제목 5 Char"/>
    <w:basedOn w:val="a0"/>
    <w:link w:val="5"/>
    <w:rsid w:val="00400C0D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en-US"/>
    </w:rPr>
  </w:style>
  <w:style w:type="character" w:customStyle="1" w:styleId="6Char">
    <w:name w:val="제목 6 Char"/>
    <w:basedOn w:val="a0"/>
    <w:link w:val="6"/>
    <w:rsid w:val="00400C0D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szCs w:val="24"/>
      <w:lang w:eastAsia="en-US"/>
    </w:rPr>
  </w:style>
  <w:style w:type="character" w:customStyle="1" w:styleId="7Char">
    <w:name w:val="제목 7 Char"/>
    <w:basedOn w:val="a0"/>
    <w:link w:val="7"/>
    <w:rsid w:val="00400C0D"/>
    <w:rPr>
      <w:rFonts w:asciiTheme="majorHAnsi" w:eastAsiaTheme="majorEastAsia" w:hAnsiTheme="majorHAnsi" w:cstheme="majorBidi"/>
      <w:i/>
      <w:iCs/>
      <w:color w:val="404040" w:themeColor="text1" w:themeTint="BF"/>
      <w:kern w:val="0"/>
      <w:sz w:val="24"/>
      <w:szCs w:val="24"/>
      <w:lang w:eastAsia="en-US"/>
    </w:rPr>
  </w:style>
  <w:style w:type="character" w:customStyle="1" w:styleId="8Char">
    <w:name w:val="제목 8 Char"/>
    <w:basedOn w:val="a0"/>
    <w:link w:val="8"/>
    <w:rsid w:val="00400C0D"/>
    <w:rPr>
      <w:rFonts w:asciiTheme="majorHAnsi" w:eastAsiaTheme="majorEastAsia" w:hAnsiTheme="majorHAnsi" w:cstheme="majorBidi"/>
      <w:color w:val="404040" w:themeColor="text1" w:themeTint="BF"/>
      <w:kern w:val="0"/>
      <w:szCs w:val="20"/>
      <w:lang w:eastAsia="en-US"/>
    </w:rPr>
  </w:style>
  <w:style w:type="character" w:customStyle="1" w:styleId="9Char">
    <w:name w:val="제목 9 Char"/>
    <w:basedOn w:val="a0"/>
    <w:link w:val="9"/>
    <w:rsid w:val="00400C0D"/>
    <w:rPr>
      <w:rFonts w:asciiTheme="majorHAnsi" w:eastAsiaTheme="majorEastAsia" w:hAnsiTheme="majorHAnsi" w:cstheme="majorBidi"/>
      <w:i/>
      <w:iCs/>
      <w:color w:val="404040" w:themeColor="text1" w:themeTint="BF"/>
      <w:kern w:val="0"/>
      <w:szCs w:val="20"/>
      <w:lang w:eastAsia="en-US"/>
    </w:rPr>
  </w:style>
  <w:style w:type="paragraph" w:styleId="a3">
    <w:name w:val="List Paragraph"/>
    <w:basedOn w:val="a"/>
    <w:link w:val="Char"/>
    <w:uiPriority w:val="34"/>
    <w:qFormat/>
    <w:rsid w:val="002E3C4B"/>
    <w:pPr>
      <w:ind w:leftChars="400" w:left="800"/>
    </w:pPr>
  </w:style>
  <w:style w:type="paragraph" w:styleId="a4">
    <w:name w:val="caption"/>
    <w:basedOn w:val="a"/>
    <w:next w:val="a"/>
    <w:unhideWhenUsed/>
    <w:qFormat/>
    <w:rsid w:val="00452EBF"/>
    <w:rPr>
      <w:b/>
      <w:bCs/>
      <w:szCs w:val="20"/>
    </w:rPr>
  </w:style>
  <w:style w:type="paragraph" w:styleId="a5">
    <w:name w:val="header"/>
    <w:basedOn w:val="a"/>
    <w:link w:val="Char0"/>
    <w:uiPriority w:val="99"/>
    <w:unhideWhenUsed/>
    <w:rsid w:val="0060394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5"/>
    <w:uiPriority w:val="99"/>
    <w:rsid w:val="0060394E"/>
  </w:style>
  <w:style w:type="paragraph" w:styleId="a6">
    <w:name w:val="footer"/>
    <w:basedOn w:val="a"/>
    <w:link w:val="Char1"/>
    <w:uiPriority w:val="99"/>
    <w:unhideWhenUsed/>
    <w:rsid w:val="0060394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6"/>
    <w:uiPriority w:val="99"/>
    <w:rsid w:val="0060394E"/>
  </w:style>
  <w:style w:type="table" w:styleId="a7">
    <w:name w:val="Table Grid"/>
    <w:basedOn w:val="a1"/>
    <w:uiPriority w:val="59"/>
    <w:rsid w:val="001169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Placeholder Text"/>
    <w:basedOn w:val="a0"/>
    <w:uiPriority w:val="99"/>
    <w:semiHidden/>
    <w:rsid w:val="00082642"/>
    <w:rPr>
      <w:color w:val="808080"/>
    </w:rPr>
  </w:style>
  <w:style w:type="paragraph" w:styleId="a9">
    <w:name w:val="Balloon Text"/>
    <w:basedOn w:val="a"/>
    <w:link w:val="Char2"/>
    <w:unhideWhenUsed/>
    <w:rsid w:val="00864535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rsid w:val="00864535"/>
    <w:rPr>
      <w:rFonts w:asciiTheme="majorHAnsi" w:eastAsiaTheme="majorEastAsia" w:hAnsiTheme="majorHAnsi" w:cstheme="majorBidi"/>
      <w:sz w:val="18"/>
      <w:szCs w:val="18"/>
    </w:rPr>
  </w:style>
  <w:style w:type="character" w:styleId="aa">
    <w:name w:val="Hyperlink"/>
    <w:basedOn w:val="a0"/>
    <w:unhideWhenUsed/>
    <w:rsid w:val="007D176A"/>
    <w:rPr>
      <w:color w:val="0563C1" w:themeColor="hyperlink"/>
      <w:u w:val="single"/>
    </w:rPr>
  </w:style>
  <w:style w:type="character" w:customStyle="1" w:styleId="10">
    <w:name w:val="확인되지 않은 멘션1"/>
    <w:basedOn w:val="a0"/>
    <w:uiPriority w:val="99"/>
    <w:semiHidden/>
    <w:unhideWhenUsed/>
    <w:rsid w:val="007D176A"/>
    <w:rPr>
      <w:color w:val="605E5C"/>
      <w:shd w:val="clear" w:color="auto" w:fill="E1DFDD"/>
    </w:rPr>
  </w:style>
  <w:style w:type="paragraph" w:styleId="11">
    <w:name w:val="toc 1"/>
    <w:basedOn w:val="a"/>
    <w:next w:val="a"/>
    <w:autoRedefine/>
    <w:rsid w:val="00400C0D"/>
    <w:pPr>
      <w:widowControl/>
      <w:wordWrap/>
      <w:autoSpaceDE/>
      <w:autoSpaceDN/>
      <w:spacing w:after="100" w:line="240" w:lineRule="auto"/>
      <w:jc w:val="left"/>
    </w:pPr>
    <w:rPr>
      <w:rFonts w:eastAsia="바탕"/>
      <w:kern w:val="0"/>
      <w:sz w:val="24"/>
      <w:szCs w:val="24"/>
      <w:lang w:eastAsia="en-US"/>
    </w:rPr>
  </w:style>
  <w:style w:type="paragraph" w:styleId="20">
    <w:name w:val="toc 2"/>
    <w:basedOn w:val="a"/>
    <w:next w:val="a"/>
    <w:autoRedefine/>
    <w:rsid w:val="00400C0D"/>
    <w:pPr>
      <w:widowControl/>
      <w:wordWrap/>
      <w:autoSpaceDE/>
      <w:autoSpaceDN/>
      <w:spacing w:after="100" w:line="240" w:lineRule="auto"/>
      <w:ind w:left="240"/>
      <w:jc w:val="left"/>
    </w:pPr>
    <w:rPr>
      <w:rFonts w:eastAsia="바탕"/>
      <w:kern w:val="0"/>
      <w:sz w:val="24"/>
      <w:szCs w:val="24"/>
      <w:lang w:eastAsia="en-US"/>
    </w:rPr>
  </w:style>
  <w:style w:type="paragraph" w:styleId="ab">
    <w:name w:val="List"/>
    <w:basedOn w:val="a"/>
    <w:rsid w:val="00400C0D"/>
    <w:pPr>
      <w:widowControl/>
      <w:wordWrap/>
      <w:autoSpaceDE/>
      <w:autoSpaceDN/>
      <w:spacing w:after="0" w:line="240" w:lineRule="auto"/>
      <w:ind w:left="360" w:hanging="360"/>
      <w:contextualSpacing/>
      <w:jc w:val="left"/>
    </w:pPr>
    <w:rPr>
      <w:rFonts w:eastAsia="바탕"/>
      <w:kern w:val="0"/>
      <w:sz w:val="24"/>
      <w:szCs w:val="24"/>
      <w:lang w:eastAsia="en-US"/>
    </w:rPr>
  </w:style>
  <w:style w:type="paragraph" w:styleId="ac">
    <w:name w:val="Normal (Web)"/>
    <w:basedOn w:val="a"/>
    <w:uiPriority w:val="99"/>
    <w:unhideWhenUsed/>
    <w:rsid w:val="00400C0D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Times New Roman" w:hAnsi="Times New Roman" w:cs="Times New Roman"/>
      <w:kern w:val="0"/>
      <w:sz w:val="24"/>
      <w:szCs w:val="24"/>
      <w:lang w:eastAsia="zh-CN"/>
    </w:rPr>
  </w:style>
  <w:style w:type="character" w:customStyle="1" w:styleId="st">
    <w:name w:val="st"/>
    <w:basedOn w:val="a0"/>
    <w:rsid w:val="00400C0D"/>
  </w:style>
  <w:style w:type="table" w:styleId="2-2">
    <w:name w:val="List Table 2 Accent 2"/>
    <w:basedOn w:val="a1"/>
    <w:uiPriority w:val="47"/>
    <w:rsid w:val="0007549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6-3">
    <w:name w:val="List Table 6 Colorful Accent 3"/>
    <w:basedOn w:val="a1"/>
    <w:uiPriority w:val="51"/>
    <w:rsid w:val="007E1831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3-3">
    <w:name w:val="List Table 3 Accent 3"/>
    <w:basedOn w:val="a1"/>
    <w:uiPriority w:val="48"/>
    <w:rsid w:val="007E1831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3-1">
    <w:name w:val="List Table 3 Accent 1"/>
    <w:basedOn w:val="a1"/>
    <w:uiPriority w:val="48"/>
    <w:rsid w:val="007E183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character" w:styleId="ad">
    <w:name w:val="FollowedHyperlink"/>
    <w:basedOn w:val="a0"/>
    <w:uiPriority w:val="99"/>
    <w:semiHidden/>
    <w:unhideWhenUsed/>
    <w:rsid w:val="0088515C"/>
    <w:rPr>
      <w:color w:val="954F72" w:themeColor="followedHyperlink"/>
      <w:u w:val="single"/>
    </w:rPr>
  </w:style>
  <w:style w:type="character" w:customStyle="1" w:styleId="Char">
    <w:name w:val="목록 단락 Char"/>
    <w:basedOn w:val="a0"/>
    <w:link w:val="a3"/>
    <w:uiPriority w:val="34"/>
    <w:rsid w:val="001324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0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9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121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9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045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3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66107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883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5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67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4814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393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23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7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7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23489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063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828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4966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938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0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824171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290837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3212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92721">
          <w:marLeft w:val="109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433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397DCF09EB044F59434C14FF269159F"/>
        <w:category>
          <w:name w:val="일반"/>
          <w:gallery w:val="placeholder"/>
        </w:category>
        <w:types>
          <w:type w:val="bbPlcHdr"/>
        </w:types>
        <w:behaviors>
          <w:behavior w:val="content"/>
        </w:behaviors>
        <w:guid w:val="{45C04C4C-F86A-49C5-855E-ABF0219111AA}"/>
      </w:docPartPr>
      <w:docPartBody>
        <w:p w:rsidR="00725437" w:rsidRDefault="00DD6D55" w:rsidP="00DD6D55">
          <w:pPr>
            <w:pStyle w:val="E397DCF09EB044F59434C14FF269159F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  <w:lang w:val="ko-KR"/>
            </w:rPr>
            <w:t>[문서 제목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DD6D55"/>
    <w:rsid w:val="00005BBD"/>
    <w:rsid w:val="000122CB"/>
    <w:rsid w:val="00052927"/>
    <w:rsid w:val="00073868"/>
    <w:rsid w:val="000C28A2"/>
    <w:rsid w:val="000D7D14"/>
    <w:rsid w:val="000E5B43"/>
    <w:rsid w:val="001316B8"/>
    <w:rsid w:val="00131965"/>
    <w:rsid w:val="001322F5"/>
    <w:rsid w:val="001553F2"/>
    <w:rsid w:val="001B5A10"/>
    <w:rsid w:val="001C6422"/>
    <w:rsid w:val="002029D8"/>
    <w:rsid w:val="003B3438"/>
    <w:rsid w:val="00400107"/>
    <w:rsid w:val="004A396E"/>
    <w:rsid w:val="004D72BB"/>
    <w:rsid w:val="00555B5C"/>
    <w:rsid w:val="0055673B"/>
    <w:rsid w:val="00586F53"/>
    <w:rsid w:val="005A02C1"/>
    <w:rsid w:val="00605A43"/>
    <w:rsid w:val="00625F39"/>
    <w:rsid w:val="0063547D"/>
    <w:rsid w:val="00635F78"/>
    <w:rsid w:val="006D46CC"/>
    <w:rsid w:val="00725437"/>
    <w:rsid w:val="007663F8"/>
    <w:rsid w:val="007F20D0"/>
    <w:rsid w:val="0081724F"/>
    <w:rsid w:val="00880C4B"/>
    <w:rsid w:val="00885A1C"/>
    <w:rsid w:val="008C7FA7"/>
    <w:rsid w:val="008E41B4"/>
    <w:rsid w:val="00926B3C"/>
    <w:rsid w:val="00953281"/>
    <w:rsid w:val="00994FCF"/>
    <w:rsid w:val="00A1597D"/>
    <w:rsid w:val="00A955CB"/>
    <w:rsid w:val="00B249E1"/>
    <w:rsid w:val="00B45EFA"/>
    <w:rsid w:val="00B92F94"/>
    <w:rsid w:val="00B97807"/>
    <w:rsid w:val="00BC63EA"/>
    <w:rsid w:val="00BF5542"/>
    <w:rsid w:val="00CC663D"/>
    <w:rsid w:val="00D45E73"/>
    <w:rsid w:val="00DD6C5E"/>
    <w:rsid w:val="00DD6D55"/>
    <w:rsid w:val="00E76CB9"/>
    <w:rsid w:val="00EA61E5"/>
    <w:rsid w:val="00EB57E3"/>
    <w:rsid w:val="00EB669D"/>
    <w:rsid w:val="00EC3F51"/>
    <w:rsid w:val="00ED3BA1"/>
    <w:rsid w:val="00EE2635"/>
    <w:rsid w:val="00EE5148"/>
    <w:rsid w:val="00F54153"/>
    <w:rsid w:val="00F973BF"/>
    <w:rsid w:val="00FA5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E397DCF09EB044F59434C14FF269159F">
    <w:name w:val="E397DCF09EB044F59434C14FF269159F"/>
    <w:rsid w:val="00DD6D55"/>
    <w:pPr>
      <w:widowControl w:val="0"/>
      <w:wordWrap w:val="0"/>
      <w:autoSpaceDE w:val="0"/>
      <w:autoSpaceDN w:val="0"/>
    </w:pPr>
  </w:style>
  <w:style w:type="character" w:styleId="a3">
    <w:name w:val="Placeholder Text"/>
    <w:basedOn w:val="a0"/>
    <w:uiPriority w:val="99"/>
    <w:semiHidden/>
    <w:rsid w:val="004D72BB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Tutorial #2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5F701E-319D-4C54-A988-702C71C69B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0</Pages>
  <Words>872</Words>
  <Characters>4977</Characters>
  <Application>Microsoft Office Word</Application>
  <DocSecurity>0</DocSecurity>
  <Lines>41</Lines>
  <Paragraphs>1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mbedded Controller</vt:lpstr>
      <vt:lpstr>2017-2 Digital Logic Design</vt:lpstr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bedded Controller</dc:title>
  <dc:subject/>
  <dc:creator>오선택</dc:creator>
  <cp:keywords/>
  <dc:description/>
  <cp:lastModifiedBy>홍 세현</cp:lastModifiedBy>
  <cp:revision>13</cp:revision>
  <dcterms:created xsi:type="dcterms:W3CDTF">2021-10-18T08:21:00Z</dcterms:created>
  <dcterms:modified xsi:type="dcterms:W3CDTF">2021-10-22T06:56:00Z</dcterms:modified>
</cp:coreProperties>
</file>